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78467EC3" w:rsidR="00367876" w:rsidRDefault="00E878BD" w:rsidP="00367876">
      <w:pPr>
        <w:pStyle w:val="Default"/>
      </w:pPr>
      <w:r>
        <w:rPr>
          <w:noProof/>
          <w:lang w:val="en-GB" w:eastAsia="en-GB"/>
        </w:rPr>
        <w:drawing>
          <wp:anchor distT="0" distB="0" distL="114300" distR="114300" simplePos="0" relativeHeight="251660288" behindDoc="0" locked="0" layoutInCell="1" allowOverlap="1" wp14:anchorId="7F74CC85" wp14:editId="7355C034">
            <wp:simplePos x="0" y="0"/>
            <wp:positionH relativeFrom="margin">
              <wp:posOffset>2548255</wp:posOffset>
            </wp:positionH>
            <wp:positionV relativeFrom="paragraph">
              <wp:posOffset>-961086</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77777777"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367876">
        <w:rPr>
          <w:b/>
          <w:bCs/>
          <w:sz w:val="20"/>
          <w:szCs w:val="20"/>
        </w:rPr>
        <w:t>College of Computer Science and Information Technology</w:t>
      </w:r>
    </w:p>
    <w:p w14:paraId="39D992DA" w14:textId="77777777" w:rsidR="00472BD9" w:rsidRDefault="00472BD9" w:rsidP="00367876">
      <w:pPr>
        <w:jc w:val="center"/>
      </w:pPr>
    </w:p>
    <w:p w14:paraId="6AE37F13" w14:textId="1B9F880A" w:rsidR="00CC156B" w:rsidRPr="00D03A4F" w:rsidRDefault="00CC156B" w:rsidP="7E2178E9">
      <w:pPr>
        <w:pStyle w:val="ListParagraph"/>
        <w:numPr>
          <w:ilvl w:val="0"/>
          <w:numId w:val="4"/>
        </w:numPr>
        <w:rPr>
          <w:b/>
          <w:bCs/>
          <w:color w:val="000000"/>
          <w:sz w:val="27"/>
          <w:szCs w:val="27"/>
        </w:rPr>
      </w:pPr>
      <w:r w:rsidRPr="7E2178E9">
        <w:rPr>
          <w:b/>
          <w:bCs/>
          <w:color w:val="000000" w:themeColor="text1"/>
          <w:sz w:val="27"/>
          <w:szCs w:val="27"/>
        </w:rPr>
        <w:t>Objectives</w:t>
      </w:r>
    </w:p>
    <w:p w14:paraId="51101F50" w14:textId="77777777" w:rsidR="00D03A4F" w:rsidRDefault="00D03A4F" w:rsidP="00D03A4F">
      <w:pPr>
        <w:pStyle w:val="ListParagraph"/>
        <w:rPr>
          <w:color w:val="000000"/>
          <w:sz w:val="27"/>
          <w:szCs w:val="27"/>
        </w:rPr>
      </w:pPr>
    </w:p>
    <w:p w14:paraId="0C25167A" w14:textId="21F9AF40" w:rsidR="00D03A4F" w:rsidRDefault="00D03A4F" w:rsidP="00D03A4F">
      <w:pPr>
        <w:pStyle w:val="ListParagraph"/>
        <w:tabs>
          <w:tab w:val="left" w:pos="6847"/>
        </w:tabs>
        <w:rPr>
          <w:color w:val="000000"/>
          <w:sz w:val="24"/>
          <w:szCs w:val="24"/>
        </w:rPr>
      </w:pPr>
      <w:r w:rsidRPr="00D03A4F">
        <w:rPr>
          <w:color w:val="000000"/>
          <w:sz w:val="24"/>
          <w:szCs w:val="24"/>
        </w:rPr>
        <w:t>This lab is designed to achieve the following goals:</w:t>
      </w:r>
    </w:p>
    <w:p w14:paraId="02C4EA18" w14:textId="77777777" w:rsidR="00D03A4F" w:rsidRPr="00D03A4F" w:rsidRDefault="00D03A4F" w:rsidP="00D03A4F">
      <w:pPr>
        <w:pStyle w:val="ListParagraph"/>
        <w:tabs>
          <w:tab w:val="left" w:pos="6847"/>
        </w:tabs>
        <w:rPr>
          <w:color w:val="000000"/>
          <w:sz w:val="24"/>
          <w:szCs w:val="24"/>
        </w:rPr>
      </w:pPr>
    </w:p>
    <w:p w14:paraId="0ABBC78D" w14:textId="6FCD53D1" w:rsidR="00BD0DD4" w:rsidRPr="00BD0DD4" w:rsidRDefault="00BD0DD4" w:rsidP="00205B06">
      <w:pPr>
        <w:pStyle w:val="ListParagraph"/>
        <w:numPr>
          <w:ilvl w:val="0"/>
          <w:numId w:val="12"/>
        </w:numPr>
        <w:rPr>
          <w:rFonts w:eastAsia="TimesNewRomanPSMT" w:cstheme="minorHAnsi"/>
          <w:sz w:val="24"/>
          <w:szCs w:val="24"/>
        </w:rPr>
      </w:pPr>
      <w:r w:rsidRPr="00BD0DD4">
        <w:rPr>
          <w:rFonts w:eastAsia="TimesNewRomanPSMT" w:cstheme="minorHAnsi"/>
          <w:sz w:val="24"/>
          <w:szCs w:val="24"/>
        </w:rPr>
        <w:t>Get an introduction to image processing.</w:t>
      </w:r>
    </w:p>
    <w:p w14:paraId="64D2B44E" w14:textId="6B753694" w:rsidR="00205B06" w:rsidRPr="00BD0DD4" w:rsidRDefault="00205B06" w:rsidP="00205B06">
      <w:pPr>
        <w:pStyle w:val="ListParagraph"/>
        <w:numPr>
          <w:ilvl w:val="0"/>
          <w:numId w:val="12"/>
        </w:numPr>
        <w:rPr>
          <w:rFonts w:eastAsia="TimesNewRomanPSMT" w:cstheme="minorHAnsi"/>
          <w:sz w:val="24"/>
          <w:szCs w:val="24"/>
        </w:rPr>
      </w:pPr>
      <w:r w:rsidRPr="00BD0DD4">
        <w:rPr>
          <w:rFonts w:cstheme="minorHAnsi"/>
          <w:sz w:val="24"/>
          <w:szCs w:val="24"/>
        </w:rPr>
        <w:t>Get familiar with Installing python and jupyter notebook.</w:t>
      </w:r>
    </w:p>
    <w:p w14:paraId="6F7FC8D0" w14:textId="77777777" w:rsidR="001723E4" w:rsidRDefault="001723E4" w:rsidP="001723E4">
      <w:pPr>
        <w:pStyle w:val="ListParagraph"/>
        <w:numPr>
          <w:ilvl w:val="0"/>
          <w:numId w:val="12"/>
        </w:numPr>
      </w:pPr>
      <w:r>
        <w:t>Explain how a digital image is composed of pixels.</w:t>
      </w:r>
    </w:p>
    <w:p w14:paraId="1447D052" w14:textId="77777777" w:rsidR="001723E4" w:rsidRDefault="001723E4" w:rsidP="001723E4">
      <w:pPr>
        <w:pStyle w:val="ListParagraph"/>
        <w:numPr>
          <w:ilvl w:val="0"/>
          <w:numId w:val="12"/>
        </w:numPr>
      </w:pPr>
      <w:r>
        <w:t>Explain how images are stored in NumPy arrays.</w:t>
      </w:r>
    </w:p>
    <w:p w14:paraId="220F9DE7" w14:textId="77777777" w:rsidR="001723E4" w:rsidRDefault="001723E4" w:rsidP="001723E4">
      <w:pPr>
        <w:pStyle w:val="ListParagraph"/>
        <w:numPr>
          <w:ilvl w:val="0"/>
          <w:numId w:val="12"/>
        </w:numPr>
      </w:pPr>
      <w:r>
        <w:t>Explain the left-hand coordinate system used in digital images.</w:t>
      </w:r>
    </w:p>
    <w:p w14:paraId="584AAA72" w14:textId="77777777" w:rsidR="004A655D" w:rsidRPr="004A655D" w:rsidRDefault="001723E4" w:rsidP="001723E4">
      <w:pPr>
        <w:pStyle w:val="ListParagraph"/>
        <w:numPr>
          <w:ilvl w:val="0"/>
          <w:numId w:val="12"/>
        </w:numPr>
        <w:rPr>
          <w:rFonts w:ascii="TimesNewRomanPSMT" w:eastAsia="TimesNewRomanPSMT" w:hAnsi="TimesNewRomanPSMT" w:cs="TimesNewRomanPSMT"/>
          <w:color w:val="3D464D"/>
          <w:sz w:val="18"/>
          <w:szCs w:val="18"/>
        </w:rPr>
      </w:pPr>
      <w:r>
        <w:t>Explain the RGB additive colour model used in digital images.</w:t>
      </w:r>
    </w:p>
    <w:p w14:paraId="48EED23C" w14:textId="77777777" w:rsidR="004A655D" w:rsidRDefault="004A655D" w:rsidP="004A655D"/>
    <w:p w14:paraId="7B80196B" w14:textId="5A65D5CF" w:rsidR="701142C4" w:rsidRDefault="004A655D" w:rsidP="004A655D">
      <w:pPr>
        <w:pStyle w:val="ListParagraph"/>
        <w:jc w:val="center"/>
        <w:rPr>
          <w:b/>
          <w:bCs/>
          <w:color w:val="FF0000"/>
        </w:rPr>
      </w:pPr>
      <w:r w:rsidRPr="004A655D">
        <w:rPr>
          <w:b/>
          <w:bCs/>
          <w:color w:val="FF0000"/>
        </w:rPr>
        <w:t xml:space="preserve">Due Date: </w:t>
      </w:r>
      <w:r w:rsidR="0088448F">
        <w:rPr>
          <w:b/>
          <w:bCs/>
          <w:color w:val="FF0000"/>
        </w:rPr>
        <w:t>Sunday</w:t>
      </w:r>
      <w:r w:rsidRPr="004A655D">
        <w:rPr>
          <w:b/>
          <w:bCs/>
          <w:color w:val="FF0000"/>
        </w:rPr>
        <w:t xml:space="preserve"> September </w:t>
      </w:r>
      <w:r w:rsidR="0088448F">
        <w:rPr>
          <w:b/>
          <w:bCs/>
          <w:color w:val="FF0000"/>
        </w:rPr>
        <w:t>1</w:t>
      </w:r>
      <w:r w:rsidRPr="004A655D">
        <w:rPr>
          <w:b/>
          <w:bCs/>
          <w:color w:val="FF0000"/>
        </w:rPr>
        <w:t>, 202</w:t>
      </w:r>
      <w:r w:rsidR="0088448F">
        <w:rPr>
          <w:b/>
          <w:bCs/>
          <w:color w:val="FF0000"/>
        </w:rPr>
        <w:t>4</w:t>
      </w:r>
      <w:r>
        <w:rPr>
          <w:b/>
          <w:bCs/>
          <w:color w:val="FF0000"/>
        </w:rPr>
        <w:t xml:space="preserve"> @ </w:t>
      </w:r>
      <w:r w:rsidRPr="004A655D">
        <w:rPr>
          <w:b/>
          <w:bCs/>
          <w:color w:val="FF0000"/>
        </w:rPr>
        <w:t xml:space="preserve">11:59 PM </w:t>
      </w:r>
      <w:r>
        <w:rPr>
          <w:b/>
          <w:bCs/>
          <w:color w:val="FF0000"/>
        </w:rPr>
        <w:t>*</w:t>
      </w:r>
    </w:p>
    <w:p w14:paraId="5309516F" w14:textId="77777777" w:rsidR="0088448F" w:rsidRDefault="0088448F" w:rsidP="0088448F">
      <w:pPr>
        <w:rPr>
          <w:rFonts w:cstheme="minorHAnsi"/>
        </w:rPr>
      </w:pPr>
    </w:p>
    <w:p w14:paraId="613AFF69" w14:textId="77777777" w:rsidR="0088448F" w:rsidRPr="00F5385E" w:rsidRDefault="0088448F" w:rsidP="0088448F">
      <w:pPr>
        <w:rPr>
          <w:rFonts w:asciiTheme="majorBidi" w:hAnsiTheme="majorBidi" w:cstheme="majorBidi"/>
          <w:b/>
          <w:bCs/>
        </w:rPr>
      </w:pPr>
      <w:r w:rsidRPr="00F5385E">
        <w:rPr>
          <w:rFonts w:asciiTheme="majorBidi" w:hAnsiTheme="majorBidi" w:cstheme="majorBidi"/>
          <w:b/>
          <w:bCs/>
        </w:rPr>
        <w:t>Late Submissions:</w:t>
      </w:r>
    </w:p>
    <w:p w14:paraId="2F654533" w14:textId="77777777" w:rsidR="0088448F" w:rsidRDefault="0088448F" w:rsidP="0088448F">
      <w:pPr>
        <w:pStyle w:val="NormalWeb"/>
        <w:numPr>
          <w:ilvl w:val="0"/>
          <w:numId w:val="22"/>
        </w:numPr>
        <w:spacing w:before="0" w:beforeAutospacing="0" w:after="0" w:afterAutospacing="0"/>
        <w:textAlignment w:val="baseline"/>
        <w:rPr>
          <w:rFonts w:ascii="Calibri" w:hAnsi="Calibri" w:cs="Calibri"/>
          <w:color w:val="000000"/>
        </w:rPr>
      </w:pPr>
      <w:r>
        <w:rPr>
          <w:rFonts w:ascii="Calibri" w:hAnsi="Calibri" w:cs="Calibri"/>
          <w:color w:val="000000"/>
        </w:rPr>
        <w:t>Q: Can I skip the lab and submit the solution?</w:t>
      </w:r>
    </w:p>
    <w:p w14:paraId="5B1C7823" w14:textId="77777777" w:rsidR="0088448F" w:rsidRPr="00F5385E" w:rsidRDefault="0088448F" w:rsidP="0088448F">
      <w:pPr>
        <w:pStyle w:val="NormalWeb"/>
        <w:numPr>
          <w:ilvl w:val="1"/>
          <w:numId w:val="22"/>
        </w:numPr>
        <w:spacing w:before="0" w:beforeAutospacing="0" w:after="0" w:afterAutospacing="0"/>
        <w:jc w:val="both"/>
        <w:textAlignment w:val="baseline"/>
        <w:rPr>
          <w:rFonts w:ascii="Calibri" w:hAnsi="Calibri" w:cs="Calibri"/>
          <w:color w:val="000000"/>
        </w:rPr>
      </w:pPr>
      <w:r w:rsidRPr="00F5385E">
        <w:rPr>
          <w:rFonts w:ascii="Calibri" w:hAnsi="Calibri" w:cs="Calibri"/>
          <w:color w:val="000000"/>
        </w:rPr>
        <w:t xml:space="preserve">You will receive a mark of </w:t>
      </w:r>
      <w:r w:rsidRPr="00F5385E">
        <w:rPr>
          <w:rFonts w:ascii="Calibri" w:hAnsi="Calibri" w:cs="Calibri"/>
          <w:b/>
          <w:bCs/>
          <w:color w:val="000000"/>
        </w:rPr>
        <w:t>zero</w:t>
      </w:r>
      <w:r w:rsidRPr="00F5385E">
        <w:rPr>
          <w:rFonts w:ascii="Calibri" w:hAnsi="Calibri" w:cs="Calibri"/>
          <w:color w:val="000000"/>
        </w:rPr>
        <w:t xml:space="preserve"> if you do not attend the lab, even if you complete the exercise. Attending the labs is compulsory for evaluation.</w:t>
      </w:r>
      <w:r>
        <w:rPr>
          <w:rFonts w:ascii="Calibri" w:hAnsi="Calibri" w:cs="Calibri"/>
          <w:color w:val="000000"/>
        </w:rPr>
        <w:t xml:space="preserve"> </w:t>
      </w:r>
      <w:r w:rsidRPr="00F5385E">
        <w:rPr>
          <w:rFonts w:ascii="Calibri" w:hAnsi="Calibri" w:cs="Calibri"/>
          <w:color w:val="000000"/>
        </w:rPr>
        <w:t>If you have a justified excuse, you may receive a partial mark depending on the circumstances. See the next question for information on late submissions.</w:t>
      </w:r>
    </w:p>
    <w:p w14:paraId="6E39C2E9" w14:textId="77777777" w:rsidR="0088448F" w:rsidRPr="00983C5E" w:rsidRDefault="0088448F" w:rsidP="0088448F">
      <w:pPr>
        <w:pStyle w:val="NormalWeb"/>
        <w:numPr>
          <w:ilvl w:val="0"/>
          <w:numId w:val="22"/>
        </w:numPr>
        <w:spacing w:before="0" w:beforeAutospacing="0" w:after="0" w:afterAutospacing="0"/>
        <w:textAlignment w:val="baseline"/>
        <w:rPr>
          <w:rFonts w:ascii="Calibri" w:hAnsi="Calibri" w:cs="Calibri"/>
          <w:color w:val="000000"/>
        </w:rPr>
      </w:pPr>
      <w:r w:rsidRPr="00983C5E">
        <w:rPr>
          <w:rFonts w:ascii="Calibri" w:hAnsi="Calibri" w:cs="Calibri"/>
          <w:b/>
          <w:bCs/>
          <w:color w:val="000000"/>
        </w:rPr>
        <w:t>Q:</w:t>
      </w:r>
      <w:r w:rsidRPr="00983C5E">
        <w:rPr>
          <w:rFonts w:ascii="Calibri" w:hAnsi="Calibri" w:cs="Calibri"/>
          <w:color w:val="000000"/>
        </w:rPr>
        <w:t xml:space="preserve"> If I submit it at 12:00am, you’ll still mark it, right? </w:t>
      </w:r>
    </w:p>
    <w:p w14:paraId="38F74993" w14:textId="77777777" w:rsidR="0088448F" w:rsidRPr="008408CE" w:rsidRDefault="0088448F" w:rsidP="0088448F">
      <w:pPr>
        <w:pStyle w:val="NormalWeb"/>
        <w:numPr>
          <w:ilvl w:val="1"/>
          <w:numId w:val="22"/>
        </w:numPr>
        <w:spacing w:before="0" w:beforeAutospacing="0" w:after="0" w:afterAutospacing="0"/>
        <w:jc w:val="both"/>
        <w:textAlignment w:val="baseline"/>
        <w:rPr>
          <w:rFonts w:ascii="Calibri" w:hAnsi="Calibri" w:cs="Calibri"/>
          <w:color w:val="000000"/>
        </w:rPr>
      </w:pPr>
      <w:r w:rsidRPr="00983C5E">
        <w:rPr>
          <w:rFonts w:ascii="Calibri" w:hAnsi="Calibri" w:cs="Calibri"/>
          <w:b/>
          <w:bCs/>
          <w:color w:val="000000"/>
        </w:rPr>
        <w:t>A:</w:t>
      </w:r>
      <w:r w:rsidRPr="00983C5E">
        <w:rPr>
          <w:rFonts w:ascii="Calibri" w:hAnsi="Calibri" w:cs="Calibri"/>
          <w:color w:val="000000"/>
        </w:rPr>
        <w:t xml:space="preserve"> 11:59pm and earlier is on time. Anything after 11:59pm is late. Anything late will </w:t>
      </w:r>
      <w:r w:rsidRPr="00F5385E">
        <w:rPr>
          <w:rFonts w:ascii="Calibri" w:hAnsi="Calibri" w:cs="Calibri"/>
          <w:b/>
          <w:bCs/>
          <w:color w:val="000000"/>
        </w:rPr>
        <w:t>NOT</w:t>
      </w:r>
      <w:r w:rsidRPr="00983C5E">
        <w:rPr>
          <w:rFonts w:ascii="Calibri" w:hAnsi="Calibri" w:cs="Calibri"/>
          <w:color w:val="000000"/>
        </w:rPr>
        <w:t xml:space="preserve"> be probably marked. If I find you have a legitimate cause, you will be graded according to the following rules (24 hours after deadline </w:t>
      </w:r>
      <w:r w:rsidRPr="00983C5E">
        <w:rPr>
          <w:rFonts w:ascii="Calibri" w:hAnsi="Calibri" w:cs="Calibri"/>
          <w:color w:val="000000"/>
        </w:rPr>
        <w:sym w:font="Wingdings" w:char="F0E0"/>
      </w:r>
      <w:r w:rsidRPr="00983C5E">
        <w:rPr>
          <w:rFonts w:ascii="Calibri" w:hAnsi="Calibri" w:cs="Calibri"/>
          <w:color w:val="000000"/>
        </w:rPr>
        <w:t xml:space="preserve"> assignment is marked out of 75% only, 48 hours after deadline </w:t>
      </w:r>
      <w:r w:rsidRPr="00983C5E">
        <w:rPr>
          <w:rFonts w:ascii="Calibri" w:hAnsi="Calibri" w:cs="Calibri"/>
          <w:color w:val="000000"/>
        </w:rPr>
        <w:sym w:font="Wingdings" w:char="F0E0"/>
      </w:r>
      <w:r w:rsidRPr="00983C5E">
        <w:rPr>
          <w:rFonts w:ascii="Calibri" w:hAnsi="Calibri" w:cs="Calibri"/>
          <w:color w:val="000000"/>
        </w:rPr>
        <w:t xml:space="preserve"> assignment is marked out of 50% only, 74 hours after deadline </w:t>
      </w:r>
      <w:r w:rsidRPr="00983C5E">
        <w:rPr>
          <w:rFonts w:ascii="Calibri" w:hAnsi="Calibri" w:cs="Calibri"/>
          <w:color w:val="000000"/>
        </w:rPr>
        <w:sym w:font="Wingdings" w:char="F0E0"/>
      </w:r>
      <w:r w:rsidRPr="00983C5E">
        <w:rPr>
          <w:rFonts w:ascii="Calibri" w:hAnsi="Calibri" w:cs="Calibri"/>
          <w:color w:val="000000"/>
        </w:rPr>
        <w:t xml:space="preserve"> assignment is marked out of 25% only).</w:t>
      </w:r>
    </w:p>
    <w:p w14:paraId="78AFE9D8" w14:textId="4B66A874" w:rsidR="7E2178E9" w:rsidRPr="0088448F" w:rsidRDefault="7E2178E9" w:rsidP="0088448F">
      <w:pPr>
        <w:rPr>
          <w:color w:val="000000" w:themeColor="text1"/>
          <w:sz w:val="27"/>
          <w:szCs w:val="27"/>
        </w:rPr>
      </w:pPr>
    </w:p>
    <w:p w14:paraId="1F63F350" w14:textId="599DB457" w:rsidR="00BC0E46" w:rsidRDefault="00CC156B" w:rsidP="7E2178E9">
      <w:pPr>
        <w:pStyle w:val="ListParagraph"/>
        <w:numPr>
          <w:ilvl w:val="0"/>
          <w:numId w:val="4"/>
        </w:numPr>
        <w:rPr>
          <w:b/>
          <w:bCs/>
          <w:color w:val="000000"/>
          <w:sz w:val="27"/>
          <w:szCs w:val="27"/>
        </w:rPr>
      </w:pPr>
      <w:r w:rsidRPr="7E2178E9">
        <w:rPr>
          <w:b/>
          <w:bCs/>
          <w:color w:val="000000" w:themeColor="text1"/>
          <w:sz w:val="27"/>
          <w:szCs w:val="27"/>
        </w:rPr>
        <w:t>Introduction</w:t>
      </w:r>
    </w:p>
    <w:p w14:paraId="38280A56" w14:textId="77777777" w:rsidR="00BD0DD4" w:rsidRPr="00BD0DD4" w:rsidRDefault="00BD0DD4" w:rsidP="003903BC">
      <w:pPr>
        <w:pStyle w:val="Heading2"/>
        <w:tabs>
          <w:tab w:val="center" w:pos="2035"/>
        </w:tabs>
        <w:jc w:val="both"/>
        <w:rPr>
          <w:rFonts w:asciiTheme="minorHAnsi" w:hAnsiTheme="minorHAnsi" w:cstheme="minorHAnsi"/>
          <w:sz w:val="24"/>
          <w:szCs w:val="24"/>
        </w:rPr>
      </w:pPr>
      <w:bookmarkStart w:id="0" w:name="_Toc44507"/>
      <w:r w:rsidRPr="00BD0DD4">
        <w:rPr>
          <w:rFonts w:asciiTheme="minorHAnsi" w:hAnsiTheme="minorHAnsi" w:cstheme="minorHAnsi"/>
          <w:sz w:val="24"/>
          <w:szCs w:val="24"/>
        </w:rPr>
        <w:t>2.1</w:t>
      </w:r>
      <w:r w:rsidRPr="00BD0DD4">
        <w:rPr>
          <w:rFonts w:asciiTheme="minorHAnsi" w:hAnsiTheme="minorHAnsi" w:cstheme="minorHAnsi"/>
          <w:sz w:val="24"/>
          <w:szCs w:val="24"/>
        </w:rPr>
        <w:tab/>
        <w:t>What is a Digital Image</w:t>
      </w:r>
      <w:bookmarkEnd w:id="0"/>
    </w:p>
    <w:p w14:paraId="0518F9A9" w14:textId="47481AB2" w:rsidR="00EB0876" w:rsidRPr="00BD0DD4" w:rsidRDefault="00BD0DD4" w:rsidP="00EB0876">
      <w:pPr>
        <w:ind w:left="-15" w:right="1195"/>
        <w:jc w:val="both"/>
        <w:rPr>
          <w:rFonts w:cstheme="minorHAnsi"/>
          <w:sz w:val="24"/>
          <w:szCs w:val="24"/>
        </w:rPr>
      </w:pPr>
      <w:r w:rsidRPr="00BD0DD4">
        <w:rPr>
          <w:rFonts w:cstheme="minorHAnsi"/>
          <w:sz w:val="24"/>
          <w:szCs w:val="24"/>
        </w:rPr>
        <w:t xml:space="preserve">A digital image is a representation of a real image as a set of numbers that can be stored and handled by a digital computer. In order to translate the image into numbers, it is divided into small areas called </w:t>
      </w:r>
      <w:r w:rsidRPr="00EB0876">
        <w:rPr>
          <w:rFonts w:cstheme="minorHAnsi"/>
          <w:b/>
          <w:bCs/>
          <w:sz w:val="24"/>
          <w:szCs w:val="24"/>
          <w:u w:val="single"/>
        </w:rPr>
        <w:t>pixels</w:t>
      </w:r>
      <w:r w:rsidRPr="00BD0DD4">
        <w:rPr>
          <w:rFonts w:cstheme="minorHAnsi"/>
          <w:sz w:val="24"/>
          <w:szCs w:val="24"/>
        </w:rPr>
        <w:t xml:space="preserve"> (picture elements). For each pixel, the imaging device records a number, or a small set of numbers, that describe some property of this pixel, such as its brightness (the intensity of the light) or its color. The numbers are arranged in an array of rows and columns that correspond to the vertical and horizontal positions of the pixels in the image. Digital images have several basic characteristics. One is the type of the image. For example, a black and white image records only the intensity of the light falling on the pixels. A color image can have three colors, normally </w:t>
      </w:r>
      <w:r w:rsidRPr="00BD0DD4">
        <w:rPr>
          <w:rFonts w:cstheme="minorHAnsi"/>
          <w:sz w:val="24"/>
          <w:szCs w:val="24"/>
        </w:rPr>
        <w:lastRenderedPageBreak/>
        <w:t>RGB (Red, Green, Blue) or four colors, CMYK (Cyan, Magenta, Yellow, black). RGB images are usually used in computer monitors and scanners, while CMYK images are used in color printers. There are also non-optical images such as ultrasound or X-ray in which the intensity of sound or X-rays is recorded. In range images, the distance of the pixel from the observer is recorded. Resolution is expressed in the number of pixels per inch (ppi). A higher resolution gives a more detailed image. A computer monitor typically has a resolution of 100 ppi, while a printer has a resolution ranging from 300 ppi to more than 1440 ppi. This is why an image looks much better in print than on a monitor.</w:t>
      </w:r>
      <w:r w:rsidR="00EB0876" w:rsidRPr="00EB0876">
        <w:rPr>
          <w:rFonts w:cstheme="minorHAnsi"/>
          <w:sz w:val="24"/>
          <w:szCs w:val="24"/>
        </w:rPr>
        <w:t xml:space="preserve"> </w:t>
      </w:r>
      <w:r w:rsidR="00EB0876" w:rsidRPr="00BD0DD4">
        <w:rPr>
          <w:rFonts w:cstheme="minorHAnsi"/>
          <w:sz w:val="24"/>
          <w:szCs w:val="24"/>
        </w:rPr>
        <w:t>For the colored image it works a little bit dierent every pixel contains 3 values</w:t>
      </w:r>
    </w:p>
    <w:p w14:paraId="2A2E7A00" w14:textId="77777777" w:rsidR="00EB0876" w:rsidRPr="00BD0DD4" w:rsidRDefault="00EB0876" w:rsidP="00EB0876">
      <w:pPr>
        <w:spacing w:after="327"/>
        <w:ind w:left="-15" w:right="1195"/>
        <w:jc w:val="both"/>
        <w:rPr>
          <w:rFonts w:cstheme="minorHAnsi"/>
          <w:sz w:val="24"/>
          <w:szCs w:val="24"/>
        </w:rPr>
      </w:pPr>
      <w:r w:rsidRPr="00BD0DD4">
        <w:rPr>
          <w:rFonts w:cstheme="minorHAnsi"/>
          <w:sz w:val="24"/>
          <w:szCs w:val="24"/>
        </w:rPr>
        <w:t>R(red) G(green) B(blue) and these values are the ones who controles our image’s color.</w:t>
      </w:r>
    </w:p>
    <w:p w14:paraId="73214DD9" w14:textId="540B0EEA" w:rsidR="00BD0DD4" w:rsidRPr="00BD0DD4" w:rsidRDefault="00BD0DD4" w:rsidP="00BD0DD4">
      <w:pPr>
        <w:ind w:left="-15" w:right="1195"/>
        <w:jc w:val="both"/>
        <w:rPr>
          <w:rFonts w:cstheme="minorHAnsi"/>
          <w:sz w:val="24"/>
          <w:szCs w:val="24"/>
        </w:rPr>
      </w:pPr>
    </w:p>
    <w:p w14:paraId="5FB46F0C" w14:textId="77777777" w:rsidR="00BD0DD4" w:rsidRPr="00BD0DD4" w:rsidRDefault="00BD0DD4" w:rsidP="00BD0DD4">
      <w:pPr>
        <w:spacing w:after="0"/>
        <w:jc w:val="center"/>
        <w:rPr>
          <w:rFonts w:cstheme="minorHAnsi"/>
          <w:sz w:val="24"/>
          <w:szCs w:val="24"/>
        </w:rPr>
      </w:pPr>
      <w:r w:rsidRPr="00BD0DD4">
        <w:rPr>
          <w:rFonts w:cstheme="minorHAnsi"/>
          <w:noProof/>
          <w:sz w:val="24"/>
          <w:szCs w:val="24"/>
        </w:rPr>
        <w:drawing>
          <wp:inline distT="0" distB="0" distL="0" distR="0" wp14:anchorId="04E8D293" wp14:editId="72E31522">
            <wp:extent cx="4365308" cy="2764695"/>
            <wp:effectExtent l="0" t="0" r="0" b="0"/>
            <wp:docPr id="344" name="Picture 344"/>
            <wp:cNvGraphicFramePr/>
            <a:graphic xmlns:a="http://schemas.openxmlformats.org/drawingml/2006/main">
              <a:graphicData uri="http://schemas.openxmlformats.org/drawingml/2006/picture">
                <pic:pic xmlns:pic="http://schemas.openxmlformats.org/drawingml/2006/picture">
                  <pic:nvPicPr>
                    <pic:cNvPr id="344" name="Picture 344"/>
                    <pic:cNvPicPr/>
                  </pic:nvPicPr>
                  <pic:blipFill>
                    <a:blip r:embed="rId11"/>
                    <a:stretch>
                      <a:fillRect/>
                    </a:stretch>
                  </pic:blipFill>
                  <pic:spPr>
                    <a:xfrm>
                      <a:off x="0" y="0"/>
                      <a:ext cx="4365308" cy="2764695"/>
                    </a:xfrm>
                    <a:prstGeom prst="rect">
                      <a:avLst/>
                    </a:prstGeom>
                  </pic:spPr>
                </pic:pic>
              </a:graphicData>
            </a:graphic>
          </wp:inline>
        </w:drawing>
      </w:r>
    </w:p>
    <w:p w14:paraId="28150AE2" w14:textId="77777777" w:rsidR="00BD0DD4" w:rsidRPr="00BD0DD4" w:rsidRDefault="00BD0DD4" w:rsidP="00BD0DD4">
      <w:pPr>
        <w:spacing w:after="101"/>
        <w:jc w:val="center"/>
        <w:rPr>
          <w:rFonts w:cstheme="minorHAnsi"/>
          <w:sz w:val="24"/>
          <w:szCs w:val="24"/>
        </w:rPr>
      </w:pPr>
      <w:r w:rsidRPr="00BD0DD4">
        <w:rPr>
          <w:rFonts w:cstheme="minorHAnsi"/>
          <w:noProof/>
          <w:sz w:val="24"/>
          <w:szCs w:val="24"/>
        </w:rPr>
        <w:drawing>
          <wp:inline distT="0" distB="0" distL="0" distR="0" wp14:anchorId="0CAEC15A" wp14:editId="273C40E2">
            <wp:extent cx="4364994" cy="2181537"/>
            <wp:effectExtent l="0" t="0" r="0" b="0"/>
            <wp:docPr id="354" name="Picture 354"/>
            <wp:cNvGraphicFramePr/>
            <a:graphic xmlns:a="http://schemas.openxmlformats.org/drawingml/2006/main">
              <a:graphicData uri="http://schemas.openxmlformats.org/drawingml/2006/picture">
                <pic:pic xmlns:pic="http://schemas.openxmlformats.org/drawingml/2006/picture">
                  <pic:nvPicPr>
                    <pic:cNvPr id="354" name="Picture 354"/>
                    <pic:cNvPicPr/>
                  </pic:nvPicPr>
                  <pic:blipFill>
                    <a:blip r:embed="rId12"/>
                    <a:stretch>
                      <a:fillRect/>
                    </a:stretch>
                  </pic:blipFill>
                  <pic:spPr>
                    <a:xfrm>
                      <a:off x="0" y="0"/>
                      <a:ext cx="4364994" cy="2181537"/>
                    </a:xfrm>
                    <a:prstGeom prst="rect">
                      <a:avLst/>
                    </a:prstGeom>
                  </pic:spPr>
                </pic:pic>
              </a:graphicData>
            </a:graphic>
          </wp:inline>
        </w:drawing>
      </w:r>
    </w:p>
    <w:p w14:paraId="54A8E173" w14:textId="77777777" w:rsidR="00BD0DD4" w:rsidRPr="00BD0DD4" w:rsidRDefault="00BD0DD4" w:rsidP="00BD0DD4">
      <w:pPr>
        <w:pStyle w:val="Heading2"/>
        <w:tabs>
          <w:tab w:val="center" w:pos="1638"/>
        </w:tabs>
        <w:ind w:left="-15"/>
        <w:jc w:val="both"/>
        <w:rPr>
          <w:rFonts w:asciiTheme="minorHAnsi" w:hAnsiTheme="minorHAnsi" w:cstheme="minorHAnsi"/>
          <w:sz w:val="24"/>
          <w:szCs w:val="24"/>
        </w:rPr>
      </w:pPr>
      <w:bookmarkStart w:id="1" w:name="_Toc44508"/>
      <w:r w:rsidRPr="00BD0DD4">
        <w:rPr>
          <w:rFonts w:asciiTheme="minorHAnsi" w:hAnsiTheme="minorHAnsi" w:cstheme="minorHAnsi"/>
          <w:sz w:val="24"/>
          <w:szCs w:val="24"/>
        </w:rPr>
        <w:t>2.2</w:t>
      </w:r>
      <w:r w:rsidRPr="00BD0DD4">
        <w:rPr>
          <w:rFonts w:asciiTheme="minorHAnsi" w:hAnsiTheme="minorHAnsi" w:cstheme="minorHAnsi"/>
          <w:sz w:val="24"/>
          <w:szCs w:val="24"/>
        </w:rPr>
        <w:tab/>
        <w:t>Image Processing</w:t>
      </w:r>
      <w:bookmarkEnd w:id="1"/>
    </w:p>
    <w:p w14:paraId="6DDDD16A" w14:textId="77777777" w:rsidR="00BD0DD4" w:rsidRPr="00BD0DD4" w:rsidRDefault="00BD0DD4" w:rsidP="00BD0DD4">
      <w:pPr>
        <w:ind w:left="-15" w:right="1195"/>
        <w:jc w:val="both"/>
        <w:rPr>
          <w:rFonts w:cstheme="minorHAnsi"/>
          <w:sz w:val="24"/>
          <w:szCs w:val="24"/>
        </w:rPr>
      </w:pPr>
      <w:r w:rsidRPr="00BD0DD4">
        <w:rPr>
          <w:rFonts w:eastAsia="Cambria" w:cstheme="minorHAnsi"/>
          <w:b/>
          <w:sz w:val="24"/>
          <w:szCs w:val="24"/>
        </w:rPr>
        <w:t xml:space="preserve">Image processing </w:t>
      </w:r>
      <w:r w:rsidRPr="00BD0DD4">
        <w:rPr>
          <w:rFonts w:cstheme="minorHAnsi"/>
          <w:sz w:val="24"/>
          <w:szCs w:val="24"/>
        </w:rPr>
        <w:t xml:space="preserve">is a method to convert an image into digital form and perform some operations on it, in order to get an enhanced image or to extract some useful information from it. It is a type of signal dispensation in which input is image, like video frame or photograph and output may be image or characteristics associated with that image. Usually Image Processing system includes treating images as two dimensional </w:t>
      </w:r>
      <w:r w:rsidRPr="00BD0DD4">
        <w:rPr>
          <w:rFonts w:cstheme="minorHAnsi"/>
          <w:sz w:val="24"/>
          <w:szCs w:val="24"/>
        </w:rPr>
        <w:lastRenderedPageBreak/>
        <w:t>signals while applying already set signal processing methods to them. It is among rapidly growing technologies today, with its applications in various aspects of a business. Image Processing forms core research area within engineering and computer science disciplines too.</w:t>
      </w:r>
    </w:p>
    <w:p w14:paraId="71B7CB23" w14:textId="77777777" w:rsidR="00BD0DD4" w:rsidRPr="00EB0876" w:rsidRDefault="00BD0DD4" w:rsidP="00BD0DD4">
      <w:pPr>
        <w:spacing w:after="118"/>
        <w:ind w:left="-15" w:right="1195"/>
        <w:jc w:val="both"/>
        <w:rPr>
          <w:rFonts w:cstheme="minorHAnsi"/>
          <w:sz w:val="24"/>
          <w:szCs w:val="24"/>
          <w:u w:val="single"/>
        </w:rPr>
      </w:pPr>
      <w:r w:rsidRPr="00EB0876">
        <w:rPr>
          <w:rFonts w:cstheme="minorHAnsi"/>
          <w:sz w:val="24"/>
          <w:szCs w:val="24"/>
          <w:u w:val="single"/>
        </w:rPr>
        <w:t>Image processing basically includes the following three steps:</w:t>
      </w:r>
    </w:p>
    <w:p w14:paraId="32F8F2D4" w14:textId="77777777" w:rsidR="00BD0DD4" w:rsidRPr="00BD0DD4" w:rsidRDefault="00BD0DD4" w:rsidP="00BD0DD4">
      <w:pPr>
        <w:numPr>
          <w:ilvl w:val="0"/>
          <w:numId w:val="13"/>
        </w:numPr>
        <w:spacing w:after="155" w:line="255" w:lineRule="auto"/>
        <w:ind w:right="1195" w:hanging="199"/>
        <w:jc w:val="both"/>
        <w:rPr>
          <w:rFonts w:cstheme="minorHAnsi"/>
          <w:sz w:val="24"/>
          <w:szCs w:val="24"/>
        </w:rPr>
      </w:pPr>
      <w:r w:rsidRPr="00BD0DD4">
        <w:rPr>
          <w:rFonts w:cstheme="minorHAnsi"/>
          <w:sz w:val="24"/>
          <w:szCs w:val="24"/>
        </w:rPr>
        <w:t>Importing the image via image acquisition tools.</w:t>
      </w:r>
    </w:p>
    <w:p w14:paraId="13888543" w14:textId="71C92087" w:rsidR="00BD0DD4" w:rsidRPr="00BD0DD4" w:rsidRDefault="00EB0876" w:rsidP="00BD0DD4">
      <w:pPr>
        <w:numPr>
          <w:ilvl w:val="0"/>
          <w:numId w:val="13"/>
        </w:numPr>
        <w:spacing w:after="155" w:line="255" w:lineRule="auto"/>
        <w:ind w:right="1195" w:hanging="199"/>
        <w:jc w:val="both"/>
        <w:rPr>
          <w:rFonts w:cstheme="minorHAnsi"/>
          <w:sz w:val="24"/>
          <w:szCs w:val="24"/>
        </w:rPr>
      </w:pPr>
      <w:r w:rsidRPr="00BD0DD4">
        <w:rPr>
          <w:rFonts w:cstheme="minorHAnsi"/>
          <w:sz w:val="24"/>
          <w:szCs w:val="24"/>
        </w:rPr>
        <w:t>Analyzing</w:t>
      </w:r>
      <w:r w:rsidR="00BD0DD4" w:rsidRPr="00BD0DD4">
        <w:rPr>
          <w:rFonts w:cstheme="minorHAnsi"/>
          <w:sz w:val="24"/>
          <w:szCs w:val="24"/>
        </w:rPr>
        <w:t xml:space="preserve"> and manipulating the image.</w:t>
      </w:r>
    </w:p>
    <w:p w14:paraId="776D116F" w14:textId="77777777" w:rsidR="00BD0DD4" w:rsidRDefault="00BD0DD4" w:rsidP="00BD0DD4">
      <w:pPr>
        <w:numPr>
          <w:ilvl w:val="0"/>
          <w:numId w:val="13"/>
        </w:numPr>
        <w:spacing w:after="95" w:line="255" w:lineRule="auto"/>
        <w:ind w:right="1195" w:hanging="199"/>
        <w:jc w:val="both"/>
        <w:rPr>
          <w:rFonts w:cstheme="minorHAnsi"/>
          <w:sz w:val="24"/>
          <w:szCs w:val="24"/>
        </w:rPr>
      </w:pPr>
      <w:r w:rsidRPr="00BD0DD4">
        <w:rPr>
          <w:rFonts w:cstheme="minorHAnsi"/>
          <w:sz w:val="24"/>
          <w:szCs w:val="24"/>
        </w:rPr>
        <w:t>Output in which result can be altered image or report that is based on image analysis.</w:t>
      </w:r>
    </w:p>
    <w:p w14:paraId="18D68D3D" w14:textId="77777777" w:rsidR="00EB0876" w:rsidRDefault="00EB0876" w:rsidP="00EB0876">
      <w:pPr>
        <w:spacing w:after="95" w:line="255" w:lineRule="auto"/>
        <w:ind w:right="1195"/>
        <w:jc w:val="both"/>
        <w:rPr>
          <w:rFonts w:cstheme="minorHAnsi"/>
          <w:sz w:val="24"/>
          <w:szCs w:val="24"/>
        </w:rPr>
      </w:pPr>
    </w:p>
    <w:p w14:paraId="4C85CC9D" w14:textId="77777777" w:rsidR="00EB0876" w:rsidRPr="00BD0DD4" w:rsidRDefault="00EB0876" w:rsidP="00EB0876">
      <w:pPr>
        <w:spacing w:after="95" w:line="255" w:lineRule="auto"/>
        <w:ind w:right="1195"/>
        <w:jc w:val="both"/>
        <w:rPr>
          <w:rFonts w:cstheme="minorHAnsi"/>
          <w:sz w:val="24"/>
          <w:szCs w:val="24"/>
        </w:rPr>
      </w:pPr>
    </w:p>
    <w:p w14:paraId="2E42D513" w14:textId="7150CC63" w:rsidR="00BD0DD4" w:rsidRPr="00BD0DD4" w:rsidRDefault="00BD0DD4" w:rsidP="00BD0DD4">
      <w:pPr>
        <w:spacing w:after="117"/>
        <w:ind w:left="-15" w:right="1195"/>
        <w:jc w:val="both"/>
        <w:rPr>
          <w:rFonts w:cstheme="minorHAnsi"/>
          <w:sz w:val="24"/>
          <w:szCs w:val="24"/>
        </w:rPr>
      </w:pPr>
      <w:r w:rsidRPr="00BD0DD4">
        <w:rPr>
          <w:rFonts w:cstheme="minorHAnsi"/>
          <w:sz w:val="24"/>
          <w:szCs w:val="24"/>
        </w:rPr>
        <w:t xml:space="preserve">Low-level image processing algorithms </w:t>
      </w:r>
      <w:r w:rsidR="00EB0876" w:rsidRPr="00BD0DD4">
        <w:rPr>
          <w:rFonts w:cstheme="minorHAnsi"/>
          <w:sz w:val="24"/>
          <w:szCs w:val="24"/>
        </w:rPr>
        <w:t>include:</w:t>
      </w:r>
    </w:p>
    <w:p w14:paraId="54F4F638" w14:textId="77777777" w:rsidR="00BD0DD4" w:rsidRPr="00BD0DD4" w:rsidRDefault="00BD0DD4" w:rsidP="00BD0DD4">
      <w:pPr>
        <w:numPr>
          <w:ilvl w:val="0"/>
          <w:numId w:val="13"/>
        </w:numPr>
        <w:spacing w:after="154" w:line="255" w:lineRule="auto"/>
        <w:ind w:right="1195" w:hanging="199"/>
        <w:jc w:val="both"/>
        <w:rPr>
          <w:rFonts w:cstheme="minorHAnsi"/>
          <w:sz w:val="24"/>
          <w:szCs w:val="24"/>
        </w:rPr>
      </w:pPr>
      <w:r w:rsidRPr="00BD0DD4">
        <w:rPr>
          <w:rFonts w:cstheme="minorHAnsi"/>
          <w:sz w:val="24"/>
          <w:szCs w:val="24"/>
        </w:rPr>
        <w:t>Edge detection</w:t>
      </w:r>
    </w:p>
    <w:p w14:paraId="5496A4A6" w14:textId="77777777" w:rsidR="00BD0DD4" w:rsidRPr="00BD0DD4" w:rsidRDefault="00BD0DD4" w:rsidP="00BD0DD4">
      <w:pPr>
        <w:numPr>
          <w:ilvl w:val="0"/>
          <w:numId w:val="13"/>
        </w:numPr>
        <w:spacing w:after="154" w:line="255" w:lineRule="auto"/>
        <w:ind w:right="1195" w:hanging="199"/>
        <w:jc w:val="both"/>
        <w:rPr>
          <w:rFonts w:cstheme="minorHAnsi"/>
          <w:sz w:val="24"/>
          <w:szCs w:val="24"/>
        </w:rPr>
      </w:pPr>
      <w:r w:rsidRPr="00BD0DD4">
        <w:rPr>
          <w:rFonts w:cstheme="minorHAnsi"/>
          <w:sz w:val="24"/>
          <w:szCs w:val="24"/>
        </w:rPr>
        <w:t>Segmentation.</w:t>
      </w:r>
    </w:p>
    <w:p w14:paraId="32375A22" w14:textId="77777777" w:rsidR="00BD0DD4" w:rsidRPr="00BD0DD4" w:rsidRDefault="00BD0DD4" w:rsidP="00BD0DD4">
      <w:pPr>
        <w:numPr>
          <w:ilvl w:val="0"/>
          <w:numId w:val="13"/>
        </w:numPr>
        <w:spacing w:after="155" w:line="255" w:lineRule="auto"/>
        <w:ind w:right="1195" w:hanging="199"/>
        <w:jc w:val="both"/>
        <w:rPr>
          <w:rFonts w:cstheme="minorHAnsi"/>
          <w:sz w:val="24"/>
          <w:szCs w:val="24"/>
        </w:rPr>
      </w:pPr>
      <w:r w:rsidRPr="00BD0DD4">
        <w:rPr>
          <w:rFonts w:cstheme="minorHAnsi"/>
          <w:sz w:val="24"/>
          <w:szCs w:val="24"/>
        </w:rPr>
        <w:t>Classification.</w:t>
      </w:r>
    </w:p>
    <w:p w14:paraId="10899E6D" w14:textId="77777777" w:rsidR="00BD0DD4" w:rsidRPr="00BD0DD4" w:rsidRDefault="00BD0DD4" w:rsidP="00BD0DD4">
      <w:pPr>
        <w:numPr>
          <w:ilvl w:val="0"/>
          <w:numId w:val="13"/>
        </w:numPr>
        <w:spacing w:after="5" w:line="255" w:lineRule="auto"/>
        <w:ind w:right="1195" w:hanging="199"/>
        <w:jc w:val="both"/>
        <w:rPr>
          <w:rFonts w:cstheme="minorHAnsi"/>
          <w:sz w:val="24"/>
          <w:szCs w:val="24"/>
        </w:rPr>
      </w:pPr>
      <w:r w:rsidRPr="00BD0DD4">
        <w:rPr>
          <w:rFonts w:cstheme="minorHAnsi"/>
          <w:sz w:val="24"/>
          <w:szCs w:val="24"/>
        </w:rPr>
        <w:t>Feature detection and matching.</w:t>
      </w:r>
    </w:p>
    <w:p w14:paraId="0A8F676F" w14:textId="77777777" w:rsidR="00BD0DD4" w:rsidRDefault="00BD0DD4" w:rsidP="00BD0DD4">
      <w:pPr>
        <w:spacing w:after="3" w:line="260" w:lineRule="auto"/>
        <w:ind w:left="10" w:hanging="10"/>
        <w:jc w:val="both"/>
        <w:rPr>
          <w:rFonts w:cstheme="minorHAnsi"/>
          <w:sz w:val="24"/>
          <w:szCs w:val="24"/>
        </w:rPr>
      </w:pPr>
      <w:r w:rsidRPr="00BD0DD4">
        <w:rPr>
          <w:rFonts w:eastAsia="Cambria" w:cstheme="minorHAnsi"/>
          <w:b/>
          <w:sz w:val="24"/>
          <w:szCs w:val="24"/>
        </w:rPr>
        <w:t>Edge detection</w:t>
      </w:r>
    </w:p>
    <w:p w14:paraId="3A7FCAC4" w14:textId="2B663620" w:rsidR="00BD0DD4" w:rsidRPr="00BD0DD4" w:rsidRDefault="00A87175" w:rsidP="00A027C3">
      <w:pPr>
        <w:spacing w:after="3" w:line="260" w:lineRule="auto"/>
        <w:ind w:left="10" w:hanging="10"/>
        <w:jc w:val="center"/>
        <w:rPr>
          <w:rFonts w:cstheme="minorHAnsi"/>
          <w:sz w:val="24"/>
          <w:szCs w:val="24"/>
        </w:rPr>
      </w:pPr>
      <w:r>
        <w:rPr>
          <w:noProof/>
        </w:rPr>
        <w:drawing>
          <wp:inline distT="0" distB="0" distL="0" distR="0" wp14:anchorId="4243AC6D" wp14:editId="4A2410B4">
            <wp:extent cx="1854200" cy="2095500"/>
            <wp:effectExtent l="0" t="0" r="0" b="0"/>
            <wp:docPr id="2026954974" name="Picture 1" descr="Image Processing - Canny Edge Detection on Beh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rocessing - Canny Edge Detection on Behance"/>
                    <pic:cNvPicPr>
                      <a:picLocks noChangeAspect="1" noChangeArrowheads="1"/>
                    </pic:cNvPicPr>
                  </pic:nvPicPr>
                  <pic:blipFill rotWithShape="1">
                    <a:blip r:embed="rId13">
                      <a:extLst>
                        <a:ext uri="{28A0092B-C50C-407E-A947-70E740481C1C}">
                          <a14:useLocalDpi xmlns:a14="http://schemas.microsoft.com/office/drawing/2010/main" val="0"/>
                        </a:ext>
                      </a:extLst>
                    </a:blip>
                    <a:srcRect t="54289" r="67556" b="-703"/>
                    <a:stretch/>
                  </pic:blipFill>
                  <pic:spPr bwMode="auto">
                    <a:xfrm>
                      <a:off x="0" y="0"/>
                      <a:ext cx="1854200" cy="2095500"/>
                    </a:xfrm>
                    <a:prstGeom prst="rect">
                      <a:avLst/>
                    </a:prstGeom>
                    <a:noFill/>
                    <a:ln>
                      <a:noFill/>
                    </a:ln>
                    <a:extLst>
                      <a:ext uri="{53640926-AAD7-44D8-BBD7-CCE9431645EC}">
                        <a14:shadowObscured xmlns:a14="http://schemas.microsoft.com/office/drawing/2010/main"/>
                      </a:ext>
                    </a:extLst>
                  </pic:spPr>
                </pic:pic>
              </a:graphicData>
            </a:graphic>
          </wp:inline>
        </w:drawing>
      </w:r>
      <w:r w:rsidR="00A027C3">
        <w:rPr>
          <w:noProof/>
        </w:rPr>
        <w:drawing>
          <wp:inline distT="0" distB="0" distL="0" distR="0" wp14:anchorId="21CD22F8" wp14:editId="55C34847">
            <wp:extent cx="2000250" cy="2184400"/>
            <wp:effectExtent l="0" t="0" r="0" b="6350"/>
            <wp:docPr id="1590715102" name="Picture 1590715102" descr="Image Processing - Canny Edge Detection on Beh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rocessing - Canny Edge Detection on Behance"/>
                    <pic:cNvPicPr>
                      <a:picLocks noChangeAspect="1" noChangeArrowheads="1"/>
                    </pic:cNvPicPr>
                  </pic:nvPicPr>
                  <pic:blipFill rotWithShape="1">
                    <a:blip r:embed="rId13">
                      <a:extLst>
                        <a:ext uri="{28A0092B-C50C-407E-A947-70E740481C1C}">
                          <a14:useLocalDpi xmlns:a14="http://schemas.microsoft.com/office/drawing/2010/main" val="0"/>
                        </a:ext>
                      </a:extLst>
                    </a:blip>
                    <a:srcRect l="63886" t="52321" r="1115" b="-703"/>
                    <a:stretch/>
                  </pic:blipFill>
                  <pic:spPr bwMode="auto">
                    <a:xfrm>
                      <a:off x="0" y="0"/>
                      <a:ext cx="2000250" cy="2184400"/>
                    </a:xfrm>
                    <a:prstGeom prst="rect">
                      <a:avLst/>
                    </a:prstGeom>
                    <a:noFill/>
                    <a:ln>
                      <a:noFill/>
                    </a:ln>
                    <a:extLst>
                      <a:ext uri="{53640926-AAD7-44D8-BBD7-CCE9431645EC}">
                        <a14:shadowObscured xmlns:a14="http://schemas.microsoft.com/office/drawing/2010/main"/>
                      </a:ext>
                    </a:extLst>
                  </pic:spPr>
                </pic:pic>
              </a:graphicData>
            </a:graphic>
          </wp:inline>
        </w:drawing>
      </w:r>
    </w:p>
    <w:p w14:paraId="539298F1" w14:textId="77777777" w:rsidR="00BD0DD4" w:rsidRPr="00BD0DD4" w:rsidRDefault="00BD0DD4" w:rsidP="00BD0DD4">
      <w:pPr>
        <w:spacing w:after="3" w:line="260" w:lineRule="auto"/>
        <w:ind w:left="10" w:hanging="10"/>
        <w:jc w:val="both"/>
        <w:rPr>
          <w:rFonts w:cstheme="minorHAnsi"/>
          <w:sz w:val="24"/>
          <w:szCs w:val="24"/>
        </w:rPr>
      </w:pPr>
      <w:r w:rsidRPr="00BD0DD4">
        <w:rPr>
          <w:rFonts w:eastAsia="Cambria" w:cstheme="minorHAnsi"/>
          <w:b/>
          <w:sz w:val="24"/>
          <w:szCs w:val="24"/>
        </w:rPr>
        <w:t>Classification and Feature detection and matching</w:t>
      </w:r>
    </w:p>
    <w:p w14:paraId="3A024A4A" w14:textId="77777777" w:rsidR="00BD0DD4" w:rsidRDefault="00BD0DD4" w:rsidP="00BD0DD4">
      <w:pPr>
        <w:spacing w:after="392"/>
        <w:jc w:val="center"/>
      </w:pPr>
      <w:r>
        <w:rPr>
          <w:noProof/>
        </w:rPr>
        <w:lastRenderedPageBreak/>
        <w:drawing>
          <wp:inline distT="0" distB="0" distL="0" distR="0" wp14:anchorId="4505BC35" wp14:editId="08120B1C">
            <wp:extent cx="4640580" cy="2702560"/>
            <wp:effectExtent l="0" t="0" r="0" b="0"/>
            <wp:docPr id="397" name="Picture 397"/>
            <wp:cNvGraphicFramePr/>
            <a:graphic xmlns:a="http://schemas.openxmlformats.org/drawingml/2006/main">
              <a:graphicData uri="http://schemas.openxmlformats.org/drawingml/2006/picture">
                <pic:pic xmlns:pic="http://schemas.openxmlformats.org/drawingml/2006/picture">
                  <pic:nvPicPr>
                    <pic:cNvPr id="397" name="Picture 397"/>
                    <pic:cNvPicPr/>
                  </pic:nvPicPr>
                  <pic:blipFill>
                    <a:blip r:embed="rId14"/>
                    <a:stretch>
                      <a:fillRect/>
                    </a:stretch>
                  </pic:blipFill>
                  <pic:spPr>
                    <a:xfrm>
                      <a:off x="0" y="0"/>
                      <a:ext cx="4640580" cy="2702560"/>
                    </a:xfrm>
                    <a:prstGeom prst="rect">
                      <a:avLst/>
                    </a:prstGeom>
                  </pic:spPr>
                </pic:pic>
              </a:graphicData>
            </a:graphic>
          </wp:inline>
        </w:drawing>
      </w:r>
    </w:p>
    <w:p w14:paraId="087F4511" w14:textId="77777777" w:rsidR="00BC0E46" w:rsidRDefault="00BC0E46" w:rsidP="00CC156B">
      <w:pPr>
        <w:pStyle w:val="ListParagraph"/>
        <w:rPr>
          <w:color w:val="000000"/>
          <w:sz w:val="27"/>
          <w:szCs w:val="27"/>
        </w:rPr>
      </w:pPr>
    </w:p>
    <w:p w14:paraId="0E64B380" w14:textId="77777777" w:rsidR="006964BE" w:rsidRDefault="006964BE" w:rsidP="00CC156B">
      <w:pPr>
        <w:pStyle w:val="ListParagraph"/>
        <w:rPr>
          <w:color w:val="000000"/>
          <w:sz w:val="27"/>
          <w:szCs w:val="27"/>
        </w:rPr>
      </w:pPr>
    </w:p>
    <w:p w14:paraId="5B7196EF" w14:textId="77777777" w:rsidR="006964BE" w:rsidRDefault="006964BE" w:rsidP="00CC156B">
      <w:pPr>
        <w:pStyle w:val="ListParagraph"/>
        <w:rPr>
          <w:color w:val="000000"/>
          <w:sz w:val="27"/>
          <w:szCs w:val="27"/>
        </w:rPr>
      </w:pPr>
    </w:p>
    <w:p w14:paraId="490DBBA2" w14:textId="77777777" w:rsidR="006964BE" w:rsidRDefault="006964BE" w:rsidP="00CC156B">
      <w:pPr>
        <w:pStyle w:val="ListParagraph"/>
        <w:rPr>
          <w:color w:val="000000"/>
          <w:sz w:val="27"/>
          <w:szCs w:val="27"/>
        </w:rPr>
      </w:pPr>
    </w:p>
    <w:p w14:paraId="7F827C3A" w14:textId="77777777" w:rsidR="006964BE" w:rsidRDefault="006964BE" w:rsidP="00CC156B">
      <w:pPr>
        <w:pStyle w:val="ListParagraph"/>
        <w:rPr>
          <w:color w:val="000000"/>
          <w:sz w:val="27"/>
          <w:szCs w:val="27"/>
        </w:rPr>
      </w:pPr>
    </w:p>
    <w:p w14:paraId="0922AD19" w14:textId="77777777" w:rsidR="006964BE" w:rsidRDefault="006964BE" w:rsidP="00CC156B">
      <w:pPr>
        <w:pStyle w:val="ListParagraph"/>
        <w:rPr>
          <w:color w:val="000000"/>
          <w:sz w:val="27"/>
          <w:szCs w:val="27"/>
        </w:rPr>
      </w:pPr>
    </w:p>
    <w:p w14:paraId="6465A264" w14:textId="77777777" w:rsidR="00EB0876" w:rsidRDefault="00EB0876" w:rsidP="00CC156B">
      <w:pPr>
        <w:pStyle w:val="ListParagraph"/>
        <w:rPr>
          <w:color w:val="000000"/>
          <w:sz w:val="27"/>
          <w:szCs w:val="27"/>
        </w:rPr>
      </w:pPr>
    </w:p>
    <w:p w14:paraId="51938532" w14:textId="77777777" w:rsidR="00EB0876" w:rsidRDefault="00EB0876" w:rsidP="00CC156B">
      <w:pPr>
        <w:pStyle w:val="ListParagraph"/>
        <w:rPr>
          <w:color w:val="000000"/>
          <w:sz w:val="27"/>
          <w:szCs w:val="27"/>
        </w:rPr>
      </w:pPr>
    </w:p>
    <w:p w14:paraId="29206A8B" w14:textId="77777777" w:rsidR="00EB0876" w:rsidRDefault="00EB0876" w:rsidP="00CC156B">
      <w:pPr>
        <w:pStyle w:val="ListParagraph"/>
        <w:rPr>
          <w:color w:val="000000"/>
          <w:sz w:val="27"/>
          <w:szCs w:val="27"/>
        </w:rPr>
      </w:pPr>
    </w:p>
    <w:p w14:paraId="42BA1D9E" w14:textId="77777777" w:rsidR="00EB0876" w:rsidRDefault="00EB0876" w:rsidP="00CC156B">
      <w:pPr>
        <w:pStyle w:val="ListParagraph"/>
        <w:rPr>
          <w:color w:val="000000"/>
          <w:sz w:val="27"/>
          <w:szCs w:val="27"/>
        </w:rPr>
      </w:pPr>
    </w:p>
    <w:p w14:paraId="3898EE87" w14:textId="242C1D1A" w:rsidR="006964BE" w:rsidRPr="006964BE" w:rsidRDefault="006964BE" w:rsidP="006964BE">
      <w:pPr>
        <w:pStyle w:val="ListParagraph"/>
        <w:numPr>
          <w:ilvl w:val="0"/>
          <w:numId w:val="15"/>
        </w:numPr>
        <w:rPr>
          <w:b/>
          <w:bCs/>
          <w:color w:val="000000"/>
          <w:sz w:val="27"/>
          <w:szCs w:val="27"/>
        </w:rPr>
      </w:pPr>
      <w:r w:rsidRPr="006964BE">
        <w:rPr>
          <w:rFonts w:cstheme="minorHAnsi"/>
          <w:b/>
          <w:bCs/>
          <w:sz w:val="27"/>
          <w:szCs w:val="27"/>
        </w:rPr>
        <w:t>Installing python and jupyter notebook</w:t>
      </w:r>
    </w:p>
    <w:p w14:paraId="14498C1B" w14:textId="77777777" w:rsidR="006964BE" w:rsidRDefault="006964BE" w:rsidP="006964BE">
      <w:pPr>
        <w:spacing w:before="52" w:line="276" w:lineRule="auto"/>
        <w:ind w:left="100" w:right="157"/>
        <w:jc w:val="both"/>
        <w:rPr>
          <w:b/>
          <w:sz w:val="24"/>
        </w:rPr>
      </w:pPr>
      <w:r>
        <w:rPr>
          <w:sz w:val="24"/>
        </w:rPr>
        <w:t xml:space="preserve">In this part, we will show how to install Jupyter Notebook on your system. </w:t>
      </w:r>
      <w:r>
        <w:rPr>
          <w:b/>
          <w:sz w:val="24"/>
        </w:rPr>
        <w:t>The Jupyter Notebook is free of cost.</w:t>
      </w:r>
    </w:p>
    <w:p w14:paraId="64909118" w14:textId="77777777" w:rsidR="006964BE" w:rsidRDefault="006964BE" w:rsidP="006964BE">
      <w:pPr>
        <w:spacing w:before="200"/>
        <w:ind w:left="100"/>
        <w:jc w:val="both"/>
        <w:rPr>
          <w:b/>
        </w:rPr>
      </w:pPr>
      <w:r>
        <w:rPr>
          <w:b/>
        </w:rPr>
        <w:t>Step 1: Install Anaconda</w:t>
      </w:r>
    </w:p>
    <w:p w14:paraId="191B22C8" w14:textId="77777777" w:rsidR="006964BE" w:rsidRDefault="006964BE" w:rsidP="006964BE">
      <w:pPr>
        <w:pStyle w:val="BodyText"/>
        <w:spacing w:before="8"/>
        <w:rPr>
          <w:b/>
          <w:sz w:val="19"/>
        </w:rPr>
      </w:pPr>
    </w:p>
    <w:p w14:paraId="41121D0F" w14:textId="77777777" w:rsidR="006964BE" w:rsidRDefault="006964BE" w:rsidP="006964BE">
      <w:pPr>
        <w:pStyle w:val="BodyText"/>
        <w:ind w:left="100"/>
        <w:jc w:val="both"/>
      </w:pPr>
      <w:r>
        <w:t xml:space="preserve">If you already have Anaconda Installed, you can skip to </w:t>
      </w:r>
      <w:r>
        <w:rPr>
          <w:b/>
        </w:rPr>
        <w:t xml:space="preserve">Step no 8 </w:t>
      </w:r>
      <w:r>
        <w:t>directly. Else follow below steps</w:t>
      </w:r>
    </w:p>
    <w:p w14:paraId="6EF1B072" w14:textId="77777777" w:rsidR="006964BE" w:rsidRDefault="006964BE" w:rsidP="006964BE">
      <w:pPr>
        <w:pStyle w:val="BodyText"/>
        <w:spacing w:before="8"/>
        <w:rPr>
          <w:sz w:val="19"/>
        </w:rPr>
      </w:pPr>
    </w:p>
    <w:p w14:paraId="490B0A1D" w14:textId="77777777" w:rsidR="006964BE" w:rsidRDefault="006964BE" w:rsidP="006964BE">
      <w:pPr>
        <w:pStyle w:val="BodyText"/>
        <w:spacing w:line="276" w:lineRule="auto"/>
        <w:ind w:left="100" w:right="152"/>
        <w:jc w:val="both"/>
      </w:pPr>
      <w:r>
        <w:t>Open</w:t>
      </w:r>
      <w:r>
        <w:rPr>
          <w:spacing w:val="-10"/>
        </w:rPr>
        <w:t xml:space="preserve"> </w:t>
      </w:r>
      <w:r>
        <w:t>your</w:t>
      </w:r>
      <w:r>
        <w:rPr>
          <w:spacing w:val="-9"/>
        </w:rPr>
        <w:t xml:space="preserve"> </w:t>
      </w:r>
      <w:r>
        <w:t>browser</w:t>
      </w:r>
      <w:r>
        <w:rPr>
          <w:spacing w:val="-9"/>
        </w:rPr>
        <w:t xml:space="preserve"> </w:t>
      </w:r>
      <w:r>
        <w:t>and</w:t>
      </w:r>
      <w:r>
        <w:rPr>
          <w:spacing w:val="-10"/>
        </w:rPr>
        <w:t xml:space="preserve"> </w:t>
      </w:r>
      <w:r>
        <w:t>go</w:t>
      </w:r>
      <w:r>
        <w:rPr>
          <w:spacing w:val="-10"/>
        </w:rPr>
        <w:t xml:space="preserve"> </w:t>
      </w:r>
      <w:r>
        <w:t>to</w:t>
      </w:r>
      <w:r>
        <w:rPr>
          <w:spacing w:val="-7"/>
        </w:rPr>
        <w:t xml:space="preserve"> </w:t>
      </w:r>
      <w:r>
        <w:t>Anaconda</w:t>
      </w:r>
      <w:r>
        <w:rPr>
          <w:spacing w:val="-9"/>
        </w:rPr>
        <w:t xml:space="preserve"> </w:t>
      </w:r>
      <w:r>
        <w:t>website</w:t>
      </w:r>
      <w:r>
        <w:rPr>
          <w:spacing w:val="-12"/>
        </w:rPr>
        <w:t xml:space="preserve"> </w:t>
      </w:r>
      <w:r>
        <w:t>(</w:t>
      </w:r>
      <w:hyperlink r:id="rId15">
        <w:r>
          <w:rPr>
            <w:color w:val="0000FF"/>
            <w:u w:val="single" w:color="0000FF"/>
          </w:rPr>
          <w:t>https://www.anaconda.com/distribution/</w:t>
        </w:r>
      </w:hyperlink>
      <w:r>
        <w:t>)</w:t>
      </w:r>
      <w:r>
        <w:rPr>
          <w:spacing w:val="-9"/>
        </w:rPr>
        <w:t xml:space="preserve"> </w:t>
      </w:r>
      <w:r>
        <w:t>to</w:t>
      </w:r>
      <w:r>
        <w:rPr>
          <w:spacing w:val="-8"/>
        </w:rPr>
        <w:t xml:space="preserve"> </w:t>
      </w:r>
      <w:r>
        <w:t>download and install Anaconda. You will see a page like this. Click on</w:t>
      </w:r>
      <w:r>
        <w:rPr>
          <w:spacing w:val="-13"/>
        </w:rPr>
        <w:t xml:space="preserve"> </w:t>
      </w:r>
      <w:r>
        <w:t>download.</w:t>
      </w:r>
    </w:p>
    <w:p w14:paraId="478FC863" w14:textId="77777777" w:rsidR="006964BE" w:rsidRDefault="006964BE" w:rsidP="006964BE">
      <w:pPr>
        <w:pStyle w:val="BodyText"/>
        <w:rPr>
          <w:sz w:val="20"/>
        </w:rPr>
      </w:pPr>
    </w:p>
    <w:p w14:paraId="72074D3C" w14:textId="77777777" w:rsidR="006964BE" w:rsidRDefault="006964BE" w:rsidP="006964BE">
      <w:pPr>
        <w:pStyle w:val="BodyText"/>
        <w:rPr>
          <w:sz w:val="20"/>
        </w:rPr>
      </w:pPr>
    </w:p>
    <w:p w14:paraId="1D2AFDBF" w14:textId="77777777" w:rsidR="006964BE" w:rsidRDefault="006964BE" w:rsidP="006964BE">
      <w:pPr>
        <w:pStyle w:val="BodyText"/>
        <w:rPr>
          <w:sz w:val="15"/>
        </w:rPr>
      </w:pPr>
      <w:r>
        <w:rPr>
          <w:noProof/>
        </w:rPr>
        <w:lastRenderedPageBreak/>
        <w:drawing>
          <wp:anchor distT="0" distB="0" distL="0" distR="0" simplePos="0" relativeHeight="251695104" behindDoc="0" locked="0" layoutInCell="1" allowOverlap="1" wp14:anchorId="2C2CFAD6" wp14:editId="549FA53B">
            <wp:simplePos x="0" y="0"/>
            <wp:positionH relativeFrom="page">
              <wp:posOffset>914400</wp:posOffset>
            </wp:positionH>
            <wp:positionV relativeFrom="paragraph">
              <wp:posOffset>141074</wp:posOffset>
            </wp:positionV>
            <wp:extent cx="5866541" cy="3039046"/>
            <wp:effectExtent l="0" t="0" r="0" b="0"/>
            <wp:wrapTopAndBottom/>
            <wp:docPr id="129151772" name="Picture 129151772" descr="C:\Users\foglerlab\Desktop\SAHIL\python\w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6" cstate="print"/>
                    <a:stretch>
                      <a:fillRect/>
                    </a:stretch>
                  </pic:blipFill>
                  <pic:spPr>
                    <a:xfrm>
                      <a:off x="0" y="0"/>
                      <a:ext cx="5866541" cy="3039046"/>
                    </a:xfrm>
                    <a:prstGeom prst="rect">
                      <a:avLst/>
                    </a:prstGeom>
                  </pic:spPr>
                </pic:pic>
              </a:graphicData>
            </a:graphic>
          </wp:anchor>
        </w:drawing>
      </w:r>
    </w:p>
    <w:p w14:paraId="1555411C" w14:textId="77777777" w:rsidR="006964BE" w:rsidRDefault="006964BE" w:rsidP="006964BE">
      <w:pPr>
        <w:pStyle w:val="BodyText"/>
        <w:spacing w:before="6"/>
        <w:rPr>
          <w:sz w:val="18"/>
        </w:rPr>
      </w:pPr>
    </w:p>
    <w:p w14:paraId="02AF95E9" w14:textId="77777777" w:rsidR="006964BE" w:rsidRDefault="006964BE" w:rsidP="006964BE">
      <w:pPr>
        <w:pStyle w:val="BodyText"/>
        <w:spacing w:line="276" w:lineRule="auto"/>
        <w:ind w:left="100" w:right="151"/>
        <w:jc w:val="both"/>
      </w:pPr>
      <w:r>
        <w:rPr>
          <w:b/>
        </w:rPr>
        <w:t xml:space="preserve">Step 2: </w:t>
      </w:r>
      <w:r>
        <w:t>You will see that following page appears. By default, Anaconda shows you the download link for Mac operating system. If you have Mac, then you can click “64-Bit Graphical Installer” under Python 3.7 version</w:t>
      </w:r>
      <w:r>
        <w:rPr>
          <w:spacing w:val="-6"/>
        </w:rPr>
        <w:t xml:space="preserve"> </w:t>
      </w:r>
      <w:r>
        <w:t>to</w:t>
      </w:r>
      <w:r>
        <w:rPr>
          <w:spacing w:val="-7"/>
        </w:rPr>
        <w:t xml:space="preserve"> </w:t>
      </w:r>
      <w:r>
        <w:t>start</w:t>
      </w:r>
      <w:r>
        <w:rPr>
          <w:spacing w:val="-8"/>
        </w:rPr>
        <w:t xml:space="preserve"> </w:t>
      </w:r>
      <w:r>
        <w:t>downloading</w:t>
      </w:r>
      <w:r>
        <w:rPr>
          <w:spacing w:val="-6"/>
        </w:rPr>
        <w:t xml:space="preserve"> </w:t>
      </w:r>
      <w:r>
        <w:t>the</w:t>
      </w:r>
      <w:r>
        <w:rPr>
          <w:spacing w:val="-6"/>
        </w:rPr>
        <w:t xml:space="preserve"> </w:t>
      </w:r>
      <w:r>
        <w:t>file.</w:t>
      </w:r>
      <w:r>
        <w:rPr>
          <w:spacing w:val="-5"/>
        </w:rPr>
        <w:t xml:space="preserve"> </w:t>
      </w:r>
      <w:r>
        <w:t>In</w:t>
      </w:r>
      <w:r>
        <w:rPr>
          <w:spacing w:val="-7"/>
        </w:rPr>
        <w:t xml:space="preserve"> </w:t>
      </w:r>
      <w:r>
        <w:t>this</w:t>
      </w:r>
      <w:r>
        <w:rPr>
          <w:spacing w:val="-8"/>
        </w:rPr>
        <w:t xml:space="preserve"> </w:t>
      </w:r>
      <w:r>
        <w:t>computer,</w:t>
      </w:r>
      <w:r>
        <w:rPr>
          <w:spacing w:val="-8"/>
        </w:rPr>
        <w:t xml:space="preserve"> </w:t>
      </w:r>
      <w:r>
        <w:t>Windows</w:t>
      </w:r>
      <w:r>
        <w:rPr>
          <w:spacing w:val="-8"/>
        </w:rPr>
        <w:t xml:space="preserve"> </w:t>
      </w:r>
      <w:r>
        <w:t>is</w:t>
      </w:r>
      <w:r>
        <w:rPr>
          <w:spacing w:val="-8"/>
        </w:rPr>
        <w:t xml:space="preserve"> </w:t>
      </w:r>
      <w:r>
        <w:t>the</w:t>
      </w:r>
      <w:r>
        <w:rPr>
          <w:spacing w:val="-7"/>
        </w:rPr>
        <w:t xml:space="preserve"> </w:t>
      </w:r>
      <w:r>
        <w:t>operating</w:t>
      </w:r>
      <w:r>
        <w:rPr>
          <w:spacing w:val="-6"/>
        </w:rPr>
        <w:t xml:space="preserve"> </w:t>
      </w:r>
      <w:r>
        <w:t>system,</w:t>
      </w:r>
      <w:r>
        <w:rPr>
          <w:spacing w:val="-7"/>
        </w:rPr>
        <w:t xml:space="preserve"> </w:t>
      </w:r>
      <w:r>
        <w:t>so</w:t>
      </w:r>
      <w:r>
        <w:rPr>
          <w:spacing w:val="-7"/>
        </w:rPr>
        <w:t xml:space="preserve"> </w:t>
      </w:r>
      <w:r>
        <w:t>we</w:t>
      </w:r>
      <w:r>
        <w:rPr>
          <w:spacing w:val="-7"/>
        </w:rPr>
        <w:t xml:space="preserve"> </w:t>
      </w:r>
      <w:r>
        <w:t>will</w:t>
      </w:r>
      <w:r>
        <w:rPr>
          <w:spacing w:val="-5"/>
        </w:rPr>
        <w:t xml:space="preserve"> </w:t>
      </w:r>
      <w:r>
        <w:t xml:space="preserve">select Windows as shown below. If you have Linux as operating system, then you can select Linux option and download file in similar manner as Mac. Mac and Linux users can skip </w:t>
      </w:r>
      <w:r>
        <w:rPr>
          <w:b/>
        </w:rPr>
        <w:t>Step 3 &amp;</w:t>
      </w:r>
      <w:r>
        <w:rPr>
          <w:b/>
          <w:spacing w:val="-22"/>
        </w:rPr>
        <w:t xml:space="preserve"> </w:t>
      </w:r>
      <w:r>
        <w:rPr>
          <w:b/>
        </w:rPr>
        <w:t>4</w:t>
      </w:r>
      <w:r>
        <w:t>.</w:t>
      </w:r>
    </w:p>
    <w:p w14:paraId="2516AABE" w14:textId="77777777" w:rsidR="006964BE" w:rsidRDefault="006964BE" w:rsidP="006964BE">
      <w:pPr>
        <w:spacing w:line="276" w:lineRule="auto"/>
        <w:jc w:val="both"/>
        <w:sectPr w:rsidR="006964BE" w:rsidSect="006964BE">
          <w:pgSz w:w="12240" w:h="15840"/>
          <w:pgMar w:top="1400" w:right="1280" w:bottom="280" w:left="1340" w:header="720" w:footer="720" w:gutter="0"/>
          <w:cols w:space="720"/>
        </w:sectPr>
      </w:pPr>
    </w:p>
    <w:p w14:paraId="71A0FD1C" w14:textId="77777777" w:rsidR="006964BE" w:rsidRDefault="006964BE" w:rsidP="006964BE">
      <w:pPr>
        <w:pStyle w:val="BodyText"/>
        <w:ind w:left="100"/>
        <w:rPr>
          <w:sz w:val="20"/>
        </w:rPr>
      </w:pPr>
      <w:r>
        <w:rPr>
          <w:noProof/>
          <w:sz w:val="20"/>
        </w:rPr>
        <w:lastRenderedPageBreak/>
        <w:drawing>
          <wp:inline distT="0" distB="0" distL="0" distR="0" wp14:anchorId="0B9298D6" wp14:editId="11FDF966">
            <wp:extent cx="5429225" cy="2532506"/>
            <wp:effectExtent l="0" t="0" r="0" b="0"/>
            <wp:docPr id="650870491" name="Picture 65087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7" cstate="print"/>
                    <a:stretch>
                      <a:fillRect/>
                    </a:stretch>
                  </pic:blipFill>
                  <pic:spPr>
                    <a:xfrm>
                      <a:off x="0" y="0"/>
                      <a:ext cx="5429225" cy="2532506"/>
                    </a:xfrm>
                    <a:prstGeom prst="rect">
                      <a:avLst/>
                    </a:prstGeom>
                  </pic:spPr>
                </pic:pic>
              </a:graphicData>
            </a:graphic>
          </wp:inline>
        </w:drawing>
      </w:r>
    </w:p>
    <w:p w14:paraId="481B13F5" w14:textId="77777777" w:rsidR="006964BE" w:rsidRDefault="006964BE" w:rsidP="006964BE">
      <w:pPr>
        <w:pStyle w:val="BodyText"/>
        <w:rPr>
          <w:sz w:val="20"/>
        </w:rPr>
      </w:pPr>
    </w:p>
    <w:p w14:paraId="51D97059" w14:textId="77777777" w:rsidR="006964BE" w:rsidRDefault="006964BE" w:rsidP="006964BE">
      <w:pPr>
        <w:pStyle w:val="BodyText"/>
        <w:rPr>
          <w:sz w:val="20"/>
        </w:rPr>
      </w:pPr>
    </w:p>
    <w:p w14:paraId="1DB7F813" w14:textId="77777777" w:rsidR="006964BE" w:rsidRDefault="006964BE" w:rsidP="006964BE">
      <w:pPr>
        <w:pStyle w:val="BodyText"/>
        <w:spacing w:before="7"/>
        <w:rPr>
          <w:sz w:val="18"/>
        </w:rPr>
      </w:pPr>
    </w:p>
    <w:p w14:paraId="35B4C067" w14:textId="77777777" w:rsidR="006964BE" w:rsidRDefault="006964BE" w:rsidP="006964BE">
      <w:pPr>
        <w:pStyle w:val="BodyText"/>
        <w:spacing w:before="56"/>
        <w:ind w:left="100"/>
        <w:jc w:val="both"/>
      </w:pPr>
      <w:r>
        <w:t>After clicking on Windows button, the following page will appear.</w:t>
      </w:r>
    </w:p>
    <w:p w14:paraId="7245FE8A" w14:textId="77777777" w:rsidR="006964BE" w:rsidRDefault="006964BE" w:rsidP="006964BE">
      <w:pPr>
        <w:pStyle w:val="BodyText"/>
        <w:rPr>
          <w:sz w:val="20"/>
        </w:rPr>
      </w:pPr>
    </w:p>
    <w:p w14:paraId="0242ED25" w14:textId="77777777" w:rsidR="006964BE" w:rsidRDefault="006964BE" w:rsidP="006964BE">
      <w:pPr>
        <w:pStyle w:val="BodyText"/>
        <w:spacing w:before="4"/>
        <w:rPr>
          <w:sz w:val="12"/>
        </w:rPr>
      </w:pPr>
      <w:r>
        <w:rPr>
          <w:noProof/>
        </w:rPr>
        <w:drawing>
          <wp:anchor distT="0" distB="0" distL="0" distR="0" simplePos="0" relativeHeight="251696128" behindDoc="0" locked="0" layoutInCell="1" allowOverlap="1" wp14:anchorId="5755859C" wp14:editId="06F39D6C">
            <wp:simplePos x="0" y="0"/>
            <wp:positionH relativeFrom="page">
              <wp:posOffset>914400</wp:posOffset>
            </wp:positionH>
            <wp:positionV relativeFrom="paragraph">
              <wp:posOffset>120435</wp:posOffset>
            </wp:positionV>
            <wp:extent cx="5987666" cy="253365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8" cstate="print"/>
                    <a:stretch>
                      <a:fillRect/>
                    </a:stretch>
                  </pic:blipFill>
                  <pic:spPr>
                    <a:xfrm>
                      <a:off x="0" y="0"/>
                      <a:ext cx="5987666" cy="2533650"/>
                    </a:xfrm>
                    <a:prstGeom prst="rect">
                      <a:avLst/>
                    </a:prstGeom>
                  </pic:spPr>
                </pic:pic>
              </a:graphicData>
            </a:graphic>
          </wp:anchor>
        </w:drawing>
      </w:r>
    </w:p>
    <w:p w14:paraId="5C906567" w14:textId="77777777" w:rsidR="006964BE" w:rsidRDefault="006964BE" w:rsidP="006964BE">
      <w:pPr>
        <w:pStyle w:val="BodyText"/>
      </w:pPr>
    </w:p>
    <w:p w14:paraId="2A8F0CC5" w14:textId="77777777" w:rsidR="006964BE" w:rsidRDefault="006964BE" w:rsidP="006964BE">
      <w:pPr>
        <w:pStyle w:val="BodyText"/>
      </w:pPr>
    </w:p>
    <w:p w14:paraId="4CE99EB5" w14:textId="77777777" w:rsidR="006964BE" w:rsidRDefault="006964BE" w:rsidP="006964BE">
      <w:pPr>
        <w:pStyle w:val="BodyText"/>
        <w:spacing w:before="169" w:line="276" w:lineRule="auto"/>
        <w:ind w:left="100" w:right="155"/>
        <w:jc w:val="both"/>
      </w:pPr>
      <w:r>
        <w:rPr>
          <w:b/>
        </w:rPr>
        <w:t xml:space="preserve">Step 3: </w:t>
      </w:r>
      <w:r>
        <w:t>You can see that there are two options for Windows: 64-Bit and 32-Bit. You need to find out whether</w:t>
      </w:r>
      <w:r>
        <w:rPr>
          <w:spacing w:val="-4"/>
        </w:rPr>
        <w:t xml:space="preserve"> </w:t>
      </w:r>
      <w:r>
        <w:t>your</w:t>
      </w:r>
      <w:r>
        <w:rPr>
          <w:spacing w:val="-3"/>
        </w:rPr>
        <w:t xml:space="preserve"> </w:t>
      </w:r>
      <w:r>
        <w:t>system is</w:t>
      </w:r>
      <w:r>
        <w:rPr>
          <w:spacing w:val="-3"/>
        </w:rPr>
        <w:t xml:space="preserve"> </w:t>
      </w:r>
      <w:r>
        <w:t>64-Bit</w:t>
      </w:r>
      <w:r>
        <w:rPr>
          <w:spacing w:val="-3"/>
        </w:rPr>
        <w:t xml:space="preserve"> </w:t>
      </w:r>
      <w:r>
        <w:t>or</w:t>
      </w:r>
      <w:r>
        <w:rPr>
          <w:spacing w:val="-3"/>
        </w:rPr>
        <w:t xml:space="preserve"> </w:t>
      </w:r>
      <w:r>
        <w:t>32-Bit</w:t>
      </w:r>
      <w:r>
        <w:rPr>
          <w:spacing w:val="-1"/>
        </w:rPr>
        <w:t xml:space="preserve"> </w:t>
      </w:r>
      <w:r>
        <w:t>and</w:t>
      </w:r>
      <w:r>
        <w:rPr>
          <w:spacing w:val="-4"/>
        </w:rPr>
        <w:t xml:space="preserve"> </w:t>
      </w:r>
      <w:r>
        <w:t>accordingly</w:t>
      </w:r>
      <w:r>
        <w:rPr>
          <w:spacing w:val="-3"/>
        </w:rPr>
        <w:t xml:space="preserve"> </w:t>
      </w:r>
      <w:r>
        <w:t>you</w:t>
      </w:r>
      <w:r>
        <w:rPr>
          <w:spacing w:val="-5"/>
        </w:rPr>
        <w:t xml:space="preserve"> </w:t>
      </w:r>
      <w:r>
        <w:t>need</w:t>
      </w:r>
      <w:r>
        <w:rPr>
          <w:spacing w:val="-5"/>
        </w:rPr>
        <w:t xml:space="preserve"> </w:t>
      </w:r>
      <w:r>
        <w:t>to select</w:t>
      </w:r>
      <w:r>
        <w:rPr>
          <w:spacing w:val="-1"/>
        </w:rPr>
        <w:t xml:space="preserve"> </w:t>
      </w:r>
      <w:r>
        <w:t>the file for</w:t>
      </w:r>
      <w:r>
        <w:rPr>
          <w:spacing w:val="-3"/>
        </w:rPr>
        <w:t xml:space="preserve"> </w:t>
      </w:r>
      <w:r>
        <w:t>your</w:t>
      </w:r>
      <w:r>
        <w:rPr>
          <w:spacing w:val="-4"/>
        </w:rPr>
        <w:t xml:space="preserve"> </w:t>
      </w:r>
      <w:r>
        <w:t>system.</w:t>
      </w:r>
      <w:r>
        <w:rPr>
          <w:spacing w:val="-4"/>
        </w:rPr>
        <w:t xml:space="preserve"> </w:t>
      </w:r>
      <w:r>
        <w:t>To</w:t>
      </w:r>
      <w:r>
        <w:rPr>
          <w:spacing w:val="-2"/>
        </w:rPr>
        <w:t xml:space="preserve"> </w:t>
      </w:r>
      <w:r>
        <w:t>do so, go to your desktop home screen, right click on ‘Computer’ icon, then select</w:t>
      </w:r>
      <w:r>
        <w:rPr>
          <w:spacing w:val="-20"/>
        </w:rPr>
        <w:t xml:space="preserve"> </w:t>
      </w:r>
      <w:r>
        <w:t>Properties.</w:t>
      </w:r>
    </w:p>
    <w:p w14:paraId="397A67FC" w14:textId="77777777" w:rsidR="006964BE" w:rsidRDefault="006964BE" w:rsidP="006964BE">
      <w:pPr>
        <w:spacing w:line="276" w:lineRule="auto"/>
        <w:jc w:val="both"/>
        <w:sectPr w:rsidR="006964BE">
          <w:pgSz w:w="12240" w:h="15840"/>
          <w:pgMar w:top="1480" w:right="1280" w:bottom="280" w:left="1340" w:header="720" w:footer="720" w:gutter="0"/>
          <w:cols w:space="720"/>
        </w:sectPr>
      </w:pPr>
    </w:p>
    <w:p w14:paraId="27F40D68" w14:textId="77777777" w:rsidR="006964BE" w:rsidRDefault="006964BE" w:rsidP="006964BE">
      <w:pPr>
        <w:pStyle w:val="BodyText"/>
        <w:ind w:left="100"/>
        <w:rPr>
          <w:sz w:val="20"/>
        </w:rPr>
      </w:pPr>
      <w:r>
        <w:rPr>
          <w:noProof/>
          <w:sz w:val="20"/>
        </w:rPr>
        <w:lastRenderedPageBreak/>
        <w:drawing>
          <wp:inline distT="0" distB="0" distL="0" distR="0" wp14:anchorId="4AEAF35A" wp14:editId="3286A999">
            <wp:extent cx="2266932" cy="2966466"/>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9" cstate="print"/>
                    <a:stretch>
                      <a:fillRect/>
                    </a:stretch>
                  </pic:blipFill>
                  <pic:spPr>
                    <a:xfrm>
                      <a:off x="0" y="0"/>
                      <a:ext cx="2266932" cy="2966466"/>
                    </a:xfrm>
                    <a:prstGeom prst="rect">
                      <a:avLst/>
                    </a:prstGeom>
                  </pic:spPr>
                </pic:pic>
              </a:graphicData>
            </a:graphic>
          </wp:inline>
        </w:drawing>
      </w:r>
    </w:p>
    <w:p w14:paraId="58B326F8" w14:textId="77777777" w:rsidR="006964BE" w:rsidRDefault="006964BE" w:rsidP="006964BE">
      <w:pPr>
        <w:pStyle w:val="BodyText"/>
        <w:rPr>
          <w:sz w:val="20"/>
        </w:rPr>
      </w:pPr>
    </w:p>
    <w:p w14:paraId="6BEAF047" w14:textId="77777777" w:rsidR="006964BE" w:rsidRDefault="006964BE" w:rsidP="006964BE">
      <w:pPr>
        <w:pStyle w:val="BodyText"/>
        <w:rPr>
          <w:sz w:val="20"/>
        </w:rPr>
      </w:pPr>
    </w:p>
    <w:p w14:paraId="2F10BB1F" w14:textId="77777777" w:rsidR="006964BE" w:rsidRDefault="006964BE" w:rsidP="006964BE">
      <w:pPr>
        <w:pStyle w:val="BodyText"/>
        <w:rPr>
          <w:sz w:val="20"/>
        </w:rPr>
      </w:pPr>
    </w:p>
    <w:p w14:paraId="2FE75A52" w14:textId="77777777" w:rsidR="006964BE" w:rsidRDefault="006964BE" w:rsidP="006964BE">
      <w:pPr>
        <w:pStyle w:val="BodyText"/>
        <w:rPr>
          <w:sz w:val="20"/>
        </w:rPr>
      </w:pPr>
    </w:p>
    <w:p w14:paraId="5980CF42" w14:textId="77777777" w:rsidR="006964BE" w:rsidRDefault="006964BE" w:rsidP="006964BE">
      <w:pPr>
        <w:pStyle w:val="BodyText"/>
        <w:spacing w:before="8"/>
        <w:rPr>
          <w:sz w:val="17"/>
        </w:rPr>
      </w:pPr>
    </w:p>
    <w:p w14:paraId="3D9BFE27" w14:textId="77777777" w:rsidR="006964BE" w:rsidRDefault="006964BE" w:rsidP="006964BE">
      <w:pPr>
        <w:pStyle w:val="BodyText"/>
        <w:spacing w:before="57" w:line="276" w:lineRule="auto"/>
        <w:ind w:left="100" w:right="223"/>
      </w:pPr>
      <w:r>
        <w:t>This will show you basic information about your system. Look for “System Type” as shown below and check whether it is 64-bit or 32-bit. For this computer, we see that Windows system type is 64 -bit.</w:t>
      </w:r>
    </w:p>
    <w:p w14:paraId="2471FC94" w14:textId="77777777" w:rsidR="006964BE" w:rsidRDefault="006964BE" w:rsidP="006964BE">
      <w:pPr>
        <w:pStyle w:val="BodyText"/>
        <w:rPr>
          <w:sz w:val="23"/>
        </w:rPr>
      </w:pPr>
      <w:r>
        <w:rPr>
          <w:noProof/>
        </w:rPr>
        <w:drawing>
          <wp:anchor distT="0" distB="0" distL="0" distR="0" simplePos="0" relativeHeight="251682816" behindDoc="0" locked="0" layoutInCell="1" allowOverlap="1" wp14:anchorId="73252D9E" wp14:editId="7453FAD6">
            <wp:simplePos x="0" y="0"/>
            <wp:positionH relativeFrom="page">
              <wp:posOffset>937260</wp:posOffset>
            </wp:positionH>
            <wp:positionV relativeFrom="paragraph">
              <wp:posOffset>203470</wp:posOffset>
            </wp:positionV>
            <wp:extent cx="5449067" cy="2247900"/>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0" cstate="print"/>
                    <a:stretch>
                      <a:fillRect/>
                    </a:stretch>
                  </pic:blipFill>
                  <pic:spPr>
                    <a:xfrm>
                      <a:off x="0" y="0"/>
                      <a:ext cx="5449067" cy="2247900"/>
                    </a:xfrm>
                    <a:prstGeom prst="rect">
                      <a:avLst/>
                    </a:prstGeom>
                  </pic:spPr>
                </pic:pic>
              </a:graphicData>
            </a:graphic>
          </wp:anchor>
        </w:drawing>
      </w:r>
    </w:p>
    <w:p w14:paraId="43F38E82" w14:textId="77777777" w:rsidR="006964BE" w:rsidRDefault="006964BE" w:rsidP="006964BE">
      <w:pPr>
        <w:pStyle w:val="BodyText"/>
      </w:pPr>
    </w:p>
    <w:p w14:paraId="71AEFBC6" w14:textId="77777777" w:rsidR="006964BE" w:rsidRDefault="006964BE" w:rsidP="006964BE">
      <w:pPr>
        <w:pStyle w:val="BodyText"/>
      </w:pPr>
    </w:p>
    <w:p w14:paraId="60FDC002" w14:textId="77777777" w:rsidR="006964BE" w:rsidRDefault="006964BE" w:rsidP="006964BE">
      <w:pPr>
        <w:pStyle w:val="BodyText"/>
      </w:pPr>
    </w:p>
    <w:p w14:paraId="01BBE7EB" w14:textId="77777777" w:rsidR="006964BE" w:rsidRDefault="006964BE" w:rsidP="006964BE">
      <w:pPr>
        <w:pStyle w:val="BodyText"/>
      </w:pPr>
    </w:p>
    <w:p w14:paraId="20BCD806" w14:textId="77777777" w:rsidR="006964BE" w:rsidRDefault="006964BE" w:rsidP="006964BE">
      <w:pPr>
        <w:pStyle w:val="BodyText"/>
        <w:spacing w:before="2"/>
        <w:rPr>
          <w:sz w:val="20"/>
        </w:rPr>
      </w:pPr>
    </w:p>
    <w:p w14:paraId="07B813C2" w14:textId="77777777" w:rsidR="006964BE" w:rsidRDefault="006964BE" w:rsidP="006964BE">
      <w:pPr>
        <w:pStyle w:val="BodyText"/>
        <w:spacing w:line="276" w:lineRule="auto"/>
        <w:ind w:left="100" w:right="223"/>
      </w:pPr>
      <w:r>
        <w:rPr>
          <w:b/>
        </w:rPr>
        <w:t xml:space="preserve">Step 4: </w:t>
      </w:r>
      <w:r>
        <w:t>Now, go back to your browser and then click “</w:t>
      </w:r>
      <w:hyperlink r:id="rId21">
        <w:r>
          <w:rPr>
            <w:rFonts w:ascii="Times New Roman" w:hAnsi="Times New Roman"/>
            <w:color w:val="00AF50"/>
          </w:rPr>
          <w:t>64-Bit Graphical Installer (662 MB)</w:t>
        </w:r>
      </w:hyperlink>
      <w:r>
        <w:t>” as this computer is 64 bit (as identified in Step 3)</w:t>
      </w:r>
    </w:p>
    <w:p w14:paraId="3BDABF16" w14:textId="77777777" w:rsidR="006964BE" w:rsidRDefault="006964BE" w:rsidP="006964BE">
      <w:pPr>
        <w:spacing w:line="276" w:lineRule="auto"/>
        <w:sectPr w:rsidR="006964BE">
          <w:pgSz w:w="12240" w:h="15840"/>
          <w:pgMar w:top="1440" w:right="1280" w:bottom="280" w:left="1340" w:header="720" w:footer="720" w:gutter="0"/>
          <w:cols w:space="720"/>
        </w:sectPr>
      </w:pPr>
    </w:p>
    <w:p w14:paraId="51E17F04" w14:textId="77777777" w:rsidR="006964BE" w:rsidRDefault="006964BE" w:rsidP="006964BE">
      <w:pPr>
        <w:pStyle w:val="BodyText"/>
        <w:spacing w:before="3"/>
        <w:rPr>
          <w:sz w:val="10"/>
        </w:rPr>
      </w:pPr>
    </w:p>
    <w:p w14:paraId="52D295FE" w14:textId="77777777" w:rsidR="006964BE" w:rsidRDefault="006964BE" w:rsidP="006964BE">
      <w:pPr>
        <w:pStyle w:val="BodyText"/>
        <w:ind w:left="100"/>
        <w:rPr>
          <w:sz w:val="20"/>
        </w:rPr>
      </w:pPr>
      <w:r>
        <w:rPr>
          <w:noProof/>
          <w:sz w:val="20"/>
        </w:rPr>
        <w:drawing>
          <wp:inline distT="0" distB="0" distL="0" distR="0" wp14:anchorId="54CAC812" wp14:editId="026A3CC6">
            <wp:extent cx="5890886" cy="2487644"/>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2" cstate="print"/>
                    <a:stretch>
                      <a:fillRect/>
                    </a:stretch>
                  </pic:blipFill>
                  <pic:spPr>
                    <a:xfrm>
                      <a:off x="0" y="0"/>
                      <a:ext cx="5890886" cy="2487644"/>
                    </a:xfrm>
                    <a:prstGeom prst="rect">
                      <a:avLst/>
                    </a:prstGeom>
                  </pic:spPr>
                </pic:pic>
              </a:graphicData>
            </a:graphic>
          </wp:inline>
        </w:drawing>
      </w:r>
    </w:p>
    <w:p w14:paraId="73D10D6F" w14:textId="77777777" w:rsidR="006964BE" w:rsidRDefault="006964BE" w:rsidP="006964BE">
      <w:pPr>
        <w:pStyle w:val="BodyText"/>
        <w:rPr>
          <w:sz w:val="20"/>
        </w:rPr>
      </w:pPr>
    </w:p>
    <w:p w14:paraId="35FD4533" w14:textId="77777777" w:rsidR="006964BE" w:rsidRDefault="006964BE" w:rsidP="006964BE">
      <w:pPr>
        <w:pStyle w:val="BodyText"/>
        <w:rPr>
          <w:sz w:val="20"/>
        </w:rPr>
      </w:pPr>
    </w:p>
    <w:p w14:paraId="50548254" w14:textId="77777777" w:rsidR="006964BE" w:rsidRDefault="006964BE" w:rsidP="006964BE">
      <w:pPr>
        <w:pStyle w:val="BodyText"/>
        <w:rPr>
          <w:sz w:val="20"/>
        </w:rPr>
      </w:pPr>
    </w:p>
    <w:p w14:paraId="5518B152" w14:textId="77777777" w:rsidR="006964BE" w:rsidRDefault="006964BE" w:rsidP="006964BE">
      <w:pPr>
        <w:pStyle w:val="BodyText"/>
        <w:rPr>
          <w:sz w:val="20"/>
        </w:rPr>
      </w:pPr>
    </w:p>
    <w:p w14:paraId="2F578AB4" w14:textId="77777777" w:rsidR="006964BE" w:rsidRDefault="006964BE" w:rsidP="006964BE">
      <w:pPr>
        <w:pStyle w:val="BodyText"/>
        <w:rPr>
          <w:sz w:val="20"/>
        </w:rPr>
      </w:pPr>
    </w:p>
    <w:p w14:paraId="4C70F527" w14:textId="77777777" w:rsidR="006964BE" w:rsidRDefault="006964BE" w:rsidP="006964BE">
      <w:pPr>
        <w:pStyle w:val="BodyText"/>
        <w:rPr>
          <w:sz w:val="20"/>
        </w:rPr>
      </w:pPr>
    </w:p>
    <w:p w14:paraId="2479CA3D" w14:textId="77777777" w:rsidR="006964BE" w:rsidRDefault="006964BE" w:rsidP="006964BE">
      <w:pPr>
        <w:pStyle w:val="BodyText"/>
        <w:rPr>
          <w:sz w:val="20"/>
        </w:rPr>
      </w:pPr>
    </w:p>
    <w:p w14:paraId="6F503D4E" w14:textId="77777777" w:rsidR="006964BE" w:rsidRDefault="006964BE" w:rsidP="006964BE">
      <w:pPr>
        <w:pStyle w:val="BodyText"/>
        <w:rPr>
          <w:sz w:val="20"/>
        </w:rPr>
      </w:pPr>
    </w:p>
    <w:p w14:paraId="744CCD8C" w14:textId="77777777" w:rsidR="006964BE" w:rsidRDefault="006964BE" w:rsidP="006964BE">
      <w:pPr>
        <w:pStyle w:val="BodyText"/>
        <w:spacing w:before="9"/>
        <w:rPr>
          <w:sz w:val="24"/>
        </w:rPr>
      </w:pPr>
    </w:p>
    <w:p w14:paraId="41766992" w14:textId="77777777" w:rsidR="006964BE" w:rsidRDefault="006964BE" w:rsidP="006964BE">
      <w:pPr>
        <w:pStyle w:val="BodyText"/>
        <w:spacing w:before="57" w:line="276" w:lineRule="auto"/>
        <w:ind w:left="100" w:right="223"/>
      </w:pPr>
      <w:r>
        <w:t>The installer will start downloading the file (this may take a while) and will appear in bottom left of your browser (if you are using google chrome) as shown below.</w:t>
      </w:r>
    </w:p>
    <w:p w14:paraId="76BCEDA9" w14:textId="77777777" w:rsidR="006964BE" w:rsidRDefault="006964BE" w:rsidP="006964BE">
      <w:pPr>
        <w:pStyle w:val="BodyText"/>
        <w:ind w:left="100"/>
        <w:rPr>
          <w:sz w:val="20"/>
        </w:rPr>
      </w:pPr>
      <w:r>
        <w:rPr>
          <w:noProof/>
          <w:sz w:val="20"/>
        </w:rPr>
        <w:drawing>
          <wp:inline distT="0" distB="0" distL="0" distR="0" wp14:anchorId="40AA306D" wp14:editId="5C109DCA">
            <wp:extent cx="5333999" cy="3009900"/>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3" cstate="print"/>
                    <a:stretch>
                      <a:fillRect/>
                    </a:stretch>
                  </pic:blipFill>
                  <pic:spPr>
                    <a:xfrm>
                      <a:off x="0" y="0"/>
                      <a:ext cx="5333999" cy="3009900"/>
                    </a:xfrm>
                    <a:prstGeom prst="rect">
                      <a:avLst/>
                    </a:prstGeom>
                  </pic:spPr>
                </pic:pic>
              </a:graphicData>
            </a:graphic>
          </wp:inline>
        </w:drawing>
      </w:r>
    </w:p>
    <w:p w14:paraId="48F6749D" w14:textId="77777777" w:rsidR="006964BE" w:rsidRDefault="006964BE" w:rsidP="006964BE">
      <w:pPr>
        <w:rPr>
          <w:sz w:val="20"/>
        </w:rPr>
        <w:sectPr w:rsidR="006964BE">
          <w:pgSz w:w="12240" w:h="15840"/>
          <w:pgMar w:top="1500" w:right="1280" w:bottom="280" w:left="1340" w:header="720" w:footer="720" w:gutter="0"/>
          <w:cols w:space="720"/>
        </w:sectPr>
      </w:pPr>
    </w:p>
    <w:p w14:paraId="31E48D91" w14:textId="77777777" w:rsidR="006964BE" w:rsidRDefault="006964BE" w:rsidP="006964BE">
      <w:pPr>
        <w:pStyle w:val="BodyText"/>
        <w:spacing w:before="39" w:line="276" w:lineRule="auto"/>
        <w:ind w:left="100" w:right="223"/>
      </w:pPr>
      <w:r>
        <w:rPr>
          <w:b/>
        </w:rPr>
        <w:lastRenderedPageBreak/>
        <w:t xml:space="preserve">Step 5: </w:t>
      </w:r>
      <w:r>
        <w:t>When the file is completely downloaded, click on the file. You will see that following window appears. Click on ‘Run’, and then click ‘Next’ button.</w:t>
      </w:r>
    </w:p>
    <w:p w14:paraId="2817C80C" w14:textId="77777777" w:rsidR="006964BE" w:rsidRDefault="006964BE" w:rsidP="006964BE">
      <w:pPr>
        <w:pStyle w:val="BodyText"/>
        <w:spacing w:before="4"/>
        <w:rPr>
          <w:sz w:val="13"/>
        </w:rPr>
      </w:pPr>
      <w:r>
        <w:rPr>
          <w:noProof/>
        </w:rPr>
        <w:drawing>
          <wp:anchor distT="0" distB="0" distL="0" distR="0" simplePos="0" relativeHeight="251683840" behindDoc="0" locked="0" layoutInCell="1" allowOverlap="1" wp14:anchorId="04823736" wp14:editId="128CCA84">
            <wp:simplePos x="0" y="0"/>
            <wp:positionH relativeFrom="page">
              <wp:posOffset>914400</wp:posOffset>
            </wp:positionH>
            <wp:positionV relativeFrom="paragraph">
              <wp:posOffset>128094</wp:posOffset>
            </wp:positionV>
            <wp:extent cx="5794537" cy="209550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4" cstate="print"/>
                    <a:stretch>
                      <a:fillRect/>
                    </a:stretch>
                  </pic:blipFill>
                  <pic:spPr>
                    <a:xfrm>
                      <a:off x="0" y="0"/>
                      <a:ext cx="5794537" cy="2095500"/>
                    </a:xfrm>
                    <a:prstGeom prst="rect">
                      <a:avLst/>
                    </a:prstGeom>
                  </pic:spPr>
                </pic:pic>
              </a:graphicData>
            </a:graphic>
          </wp:anchor>
        </w:drawing>
      </w:r>
    </w:p>
    <w:p w14:paraId="33623C11" w14:textId="77777777" w:rsidR="006964BE" w:rsidRDefault="006964BE" w:rsidP="006964BE">
      <w:pPr>
        <w:pStyle w:val="BodyText"/>
      </w:pPr>
    </w:p>
    <w:p w14:paraId="5AA72B7F" w14:textId="77777777" w:rsidR="006964BE" w:rsidRDefault="006964BE" w:rsidP="006964BE">
      <w:pPr>
        <w:pStyle w:val="BodyText"/>
      </w:pPr>
    </w:p>
    <w:p w14:paraId="5A3C8060" w14:textId="77777777" w:rsidR="006964BE" w:rsidRDefault="006964BE" w:rsidP="006964BE">
      <w:pPr>
        <w:pStyle w:val="BodyText"/>
      </w:pPr>
    </w:p>
    <w:p w14:paraId="5E15C986" w14:textId="77777777" w:rsidR="006964BE" w:rsidRDefault="006964BE" w:rsidP="006964BE">
      <w:pPr>
        <w:pStyle w:val="BodyText"/>
      </w:pPr>
    </w:p>
    <w:p w14:paraId="04E1140B" w14:textId="77777777" w:rsidR="006964BE" w:rsidRDefault="006964BE" w:rsidP="006964BE">
      <w:pPr>
        <w:pStyle w:val="BodyText"/>
      </w:pPr>
    </w:p>
    <w:p w14:paraId="49CA8EDC" w14:textId="77777777" w:rsidR="006964BE" w:rsidRDefault="006964BE" w:rsidP="006964BE">
      <w:pPr>
        <w:pStyle w:val="BodyText"/>
      </w:pPr>
    </w:p>
    <w:p w14:paraId="7AD775D8" w14:textId="77777777" w:rsidR="006964BE" w:rsidRDefault="006964BE" w:rsidP="006964BE">
      <w:pPr>
        <w:pStyle w:val="BodyText"/>
      </w:pPr>
    </w:p>
    <w:p w14:paraId="36D0DD33" w14:textId="77777777" w:rsidR="006964BE" w:rsidRDefault="006964BE" w:rsidP="006964BE">
      <w:pPr>
        <w:pStyle w:val="BodyText"/>
      </w:pPr>
    </w:p>
    <w:p w14:paraId="05C2BF94" w14:textId="77777777" w:rsidR="006964BE" w:rsidRDefault="006964BE" w:rsidP="006964BE">
      <w:pPr>
        <w:pStyle w:val="BodyText"/>
      </w:pPr>
    </w:p>
    <w:p w14:paraId="1B3C4046" w14:textId="77777777" w:rsidR="006964BE" w:rsidRDefault="006964BE" w:rsidP="006964BE">
      <w:pPr>
        <w:pStyle w:val="BodyText"/>
        <w:spacing w:before="1"/>
        <w:rPr>
          <w:sz w:val="30"/>
        </w:rPr>
      </w:pPr>
    </w:p>
    <w:p w14:paraId="717A770C" w14:textId="77777777" w:rsidR="006964BE" w:rsidRDefault="006964BE" w:rsidP="006964BE">
      <w:pPr>
        <w:pStyle w:val="BodyText"/>
        <w:ind w:left="100"/>
      </w:pPr>
      <w:r>
        <w:t>A new window will appear asking you to accept the terms of agreement, select “I Agree”.</w:t>
      </w:r>
    </w:p>
    <w:p w14:paraId="0235FB5A" w14:textId="77777777" w:rsidR="006964BE" w:rsidRDefault="006964BE" w:rsidP="006964BE">
      <w:pPr>
        <w:sectPr w:rsidR="006964BE">
          <w:pgSz w:w="12240" w:h="15840"/>
          <w:pgMar w:top="1400" w:right="1280" w:bottom="280" w:left="1340" w:header="720" w:footer="720" w:gutter="0"/>
          <w:cols w:space="720"/>
        </w:sectPr>
      </w:pPr>
    </w:p>
    <w:p w14:paraId="6BF86610" w14:textId="77777777" w:rsidR="006964BE" w:rsidRDefault="006964BE" w:rsidP="006964BE">
      <w:pPr>
        <w:pStyle w:val="BodyText"/>
        <w:ind w:left="100"/>
        <w:rPr>
          <w:sz w:val="20"/>
        </w:rPr>
      </w:pPr>
      <w:r>
        <w:rPr>
          <w:noProof/>
          <w:sz w:val="20"/>
        </w:rPr>
        <w:lastRenderedPageBreak/>
        <w:drawing>
          <wp:inline distT="0" distB="0" distL="0" distR="0" wp14:anchorId="3E41F0C3" wp14:editId="02BE3545">
            <wp:extent cx="4517710" cy="3507866"/>
            <wp:effectExtent l="0" t="0" r="0" b="0"/>
            <wp:docPr id="17" name="image9.png" descr="C:\Users\foglerlab\Desktop\SAHIL\python\im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5" cstate="print"/>
                    <a:stretch>
                      <a:fillRect/>
                    </a:stretch>
                  </pic:blipFill>
                  <pic:spPr>
                    <a:xfrm>
                      <a:off x="0" y="0"/>
                      <a:ext cx="4517710" cy="3507866"/>
                    </a:xfrm>
                    <a:prstGeom prst="rect">
                      <a:avLst/>
                    </a:prstGeom>
                  </pic:spPr>
                </pic:pic>
              </a:graphicData>
            </a:graphic>
          </wp:inline>
        </w:drawing>
      </w:r>
    </w:p>
    <w:p w14:paraId="337060C3" w14:textId="77777777" w:rsidR="006964BE" w:rsidRDefault="006964BE" w:rsidP="006964BE">
      <w:pPr>
        <w:pStyle w:val="BodyText"/>
        <w:spacing w:before="7"/>
        <w:rPr>
          <w:sz w:val="19"/>
        </w:rPr>
      </w:pPr>
    </w:p>
    <w:p w14:paraId="793CE770" w14:textId="77777777" w:rsidR="006964BE" w:rsidRDefault="006964BE" w:rsidP="006964BE">
      <w:pPr>
        <w:pStyle w:val="BodyText"/>
        <w:spacing w:before="56"/>
        <w:ind w:left="100"/>
      </w:pPr>
      <w:r>
        <w:t>Select ‘Just Me’ which is recommended and then click Next.</w:t>
      </w:r>
    </w:p>
    <w:p w14:paraId="3087A248" w14:textId="77777777" w:rsidR="006964BE" w:rsidRDefault="006964BE" w:rsidP="006964BE">
      <w:pPr>
        <w:pStyle w:val="BodyText"/>
        <w:spacing w:before="6"/>
        <w:rPr>
          <w:sz w:val="16"/>
        </w:rPr>
      </w:pPr>
      <w:r>
        <w:rPr>
          <w:noProof/>
        </w:rPr>
        <w:drawing>
          <wp:anchor distT="0" distB="0" distL="0" distR="0" simplePos="0" relativeHeight="251684864" behindDoc="0" locked="0" layoutInCell="1" allowOverlap="1" wp14:anchorId="560E5608" wp14:editId="7F075310">
            <wp:simplePos x="0" y="0"/>
            <wp:positionH relativeFrom="page">
              <wp:posOffset>914400</wp:posOffset>
            </wp:positionH>
            <wp:positionV relativeFrom="paragraph">
              <wp:posOffset>152851</wp:posOffset>
            </wp:positionV>
            <wp:extent cx="4318801" cy="3373945"/>
            <wp:effectExtent l="0" t="0" r="0" b="0"/>
            <wp:wrapTopAndBottom/>
            <wp:docPr id="19" name="image10.png" descr="C:\Users\foglerlab\Desktop\SAHIL\python\just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6" cstate="print"/>
                    <a:stretch>
                      <a:fillRect/>
                    </a:stretch>
                  </pic:blipFill>
                  <pic:spPr>
                    <a:xfrm>
                      <a:off x="0" y="0"/>
                      <a:ext cx="4318801" cy="3373945"/>
                    </a:xfrm>
                    <a:prstGeom prst="rect">
                      <a:avLst/>
                    </a:prstGeom>
                  </pic:spPr>
                </pic:pic>
              </a:graphicData>
            </a:graphic>
          </wp:anchor>
        </w:drawing>
      </w:r>
    </w:p>
    <w:p w14:paraId="5E6981E4" w14:textId="77777777" w:rsidR="006964BE" w:rsidRDefault="006964BE" w:rsidP="006964BE">
      <w:pPr>
        <w:rPr>
          <w:sz w:val="16"/>
        </w:rPr>
        <w:sectPr w:rsidR="006964BE">
          <w:pgSz w:w="12240" w:h="15840"/>
          <w:pgMar w:top="1440" w:right="1280" w:bottom="280" w:left="1340" w:header="720" w:footer="720" w:gutter="0"/>
          <w:cols w:space="720"/>
        </w:sectPr>
      </w:pPr>
    </w:p>
    <w:p w14:paraId="10A8EA96" w14:textId="77777777" w:rsidR="006964BE" w:rsidRDefault="006964BE" w:rsidP="006964BE">
      <w:pPr>
        <w:pStyle w:val="BodyText"/>
        <w:spacing w:before="39" w:line="276" w:lineRule="auto"/>
        <w:ind w:left="100" w:right="152"/>
        <w:jc w:val="both"/>
      </w:pPr>
      <w:r>
        <w:rPr>
          <w:b/>
        </w:rPr>
        <w:lastRenderedPageBreak/>
        <w:t xml:space="preserve">Step 6: </w:t>
      </w:r>
      <w:r>
        <w:t>Make sure you have the required free space for software installation. which you can check as shown below. Then click Next. (If you don’t have required space, then you need to delete some of your items to free the space)</w:t>
      </w:r>
    </w:p>
    <w:p w14:paraId="3B3C3F67" w14:textId="77777777" w:rsidR="006964BE" w:rsidRDefault="006964BE" w:rsidP="006964BE">
      <w:pPr>
        <w:pStyle w:val="BodyText"/>
        <w:spacing w:before="3"/>
        <w:rPr>
          <w:sz w:val="13"/>
        </w:rPr>
      </w:pPr>
      <w:r>
        <w:rPr>
          <w:noProof/>
        </w:rPr>
        <w:drawing>
          <wp:anchor distT="0" distB="0" distL="0" distR="0" simplePos="0" relativeHeight="251685888" behindDoc="0" locked="0" layoutInCell="1" allowOverlap="1" wp14:anchorId="570A7BB5" wp14:editId="4838A200">
            <wp:simplePos x="0" y="0"/>
            <wp:positionH relativeFrom="page">
              <wp:posOffset>914400</wp:posOffset>
            </wp:positionH>
            <wp:positionV relativeFrom="paragraph">
              <wp:posOffset>127689</wp:posOffset>
            </wp:positionV>
            <wp:extent cx="4356485" cy="3360420"/>
            <wp:effectExtent l="0" t="0" r="0" b="0"/>
            <wp:wrapTopAndBottom/>
            <wp:docPr id="21" name="image11.png" descr="C:\Users\foglerlab\Desktop\SAHIL\python\n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7" cstate="print"/>
                    <a:stretch>
                      <a:fillRect/>
                    </a:stretch>
                  </pic:blipFill>
                  <pic:spPr>
                    <a:xfrm>
                      <a:off x="0" y="0"/>
                      <a:ext cx="4356485" cy="3360420"/>
                    </a:xfrm>
                    <a:prstGeom prst="rect">
                      <a:avLst/>
                    </a:prstGeom>
                  </pic:spPr>
                </pic:pic>
              </a:graphicData>
            </a:graphic>
          </wp:anchor>
        </w:drawing>
      </w:r>
    </w:p>
    <w:p w14:paraId="11593421" w14:textId="77777777" w:rsidR="006964BE" w:rsidRDefault="006964BE" w:rsidP="006964BE">
      <w:pPr>
        <w:pStyle w:val="BodyText"/>
      </w:pPr>
    </w:p>
    <w:p w14:paraId="26318412" w14:textId="77777777" w:rsidR="006964BE" w:rsidRDefault="006964BE" w:rsidP="006964BE">
      <w:pPr>
        <w:pStyle w:val="BodyText"/>
      </w:pPr>
    </w:p>
    <w:p w14:paraId="54A47536" w14:textId="77777777" w:rsidR="006964BE" w:rsidRDefault="006964BE" w:rsidP="006964BE">
      <w:pPr>
        <w:pStyle w:val="BodyText"/>
        <w:spacing w:before="185"/>
        <w:ind w:left="100"/>
        <w:jc w:val="both"/>
      </w:pPr>
      <w:r>
        <w:rPr>
          <w:b/>
        </w:rPr>
        <w:t xml:space="preserve">Step 7: </w:t>
      </w:r>
      <w:r>
        <w:t>You will see that following window appears. Click on Install.</w:t>
      </w:r>
    </w:p>
    <w:p w14:paraId="44318E2E" w14:textId="77777777" w:rsidR="006964BE" w:rsidRDefault="006964BE" w:rsidP="006964BE">
      <w:pPr>
        <w:pStyle w:val="BodyText"/>
        <w:spacing w:before="5"/>
        <w:rPr>
          <w:sz w:val="16"/>
        </w:rPr>
      </w:pPr>
      <w:r>
        <w:rPr>
          <w:noProof/>
        </w:rPr>
        <w:drawing>
          <wp:anchor distT="0" distB="0" distL="0" distR="0" simplePos="0" relativeHeight="251686912" behindDoc="0" locked="0" layoutInCell="1" allowOverlap="1" wp14:anchorId="3FABAC46" wp14:editId="37FCBDD7">
            <wp:simplePos x="0" y="0"/>
            <wp:positionH relativeFrom="page">
              <wp:posOffset>914400</wp:posOffset>
            </wp:positionH>
            <wp:positionV relativeFrom="paragraph">
              <wp:posOffset>152537</wp:posOffset>
            </wp:positionV>
            <wp:extent cx="4160515" cy="3253740"/>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8" cstate="print"/>
                    <a:stretch>
                      <a:fillRect/>
                    </a:stretch>
                  </pic:blipFill>
                  <pic:spPr>
                    <a:xfrm>
                      <a:off x="0" y="0"/>
                      <a:ext cx="4160515" cy="3253740"/>
                    </a:xfrm>
                    <a:prstGeom prst="rect">
                      <a:avLst/>
                    </a:prstGeom>
                  </pic:spPr>
                </pic:pic>
              </a:graphicData>
            </a:graphic>
          </wp:anchor>
        </w:drawing>
      </w:r>
    </w:p>
    <w:p w14:paraId="3C285453" w14:textId="77777777" w:rsidR="006964BE" w:rsidRDefault="006964BE" w:rsidP="006964BE">
      <w:pPr>
        <w:rPr>
          <w:sz w:val="16"/>
        </w:rPr>
        <w:sectPr w:rsidR="006964BE">
          <w:pgSz w:w="12240" w:h="15840"/>
          <w:pgMar w:top="1400" w:right="1280" w:bottom="280" w:left="1340" w:header="720" w:footer="720" w:gutter="0"/>
          <w:cols w:space="720"/>
        </w:sectPr>
      </w:pPr>
    </w:p>
    <w:p w14:paraId="7237D748" w14:textId="77777777" w:rsidR="006964BE" w:rsidRDefault="006964BE" w:rsidP="006964BE">
      <w:pPr>
        <w:pStyle w:val="BodyText"/>
        <w:spacing w:before="39" w:line="276" w:lineRule="auto"/>
        <w:ind w:left="100" w:right="223"/>
      </w:pPr>
      <w:r>
        <w:lastRenderedPageBreak/>
        <w:t>This will lead you to installation page showing the progress of installation. It will take some time for the software to get installed.</w:t>
      </w:r>
    </w:p>
    <w:p w14:paraId="634ACAE8" w14:textId="77777777" w:rsidR="006964BE" w:rsidRDefault="006964BE" w:rsidP="006964BE">
      <w:pPr>
        <w:pStyle w:val="BodyText"/>
        <w:spacing w:before="4"/>
        <w:rPr>
          <w:sz w:val="13"/>
        </w:rPr>
      </w:pPr>
      <w:r>
        <w:rPr>
          <w:noProof/>
        </w:rPr>
        <w:drawing>
          <wp:anchor distT="0" distB="0" distL="0" distR="0" simplePos="0" relativeHeight="251687936" behindDoc="0" locked="0" layoutInCell="1" allowOverlap="1" wp14:anchorId="760BB4B9" wp14:editId="3A211252">
            <wp:simplePos x="0" y="0"/>
            <wp:positionH relativeFrom="page">
              <wp:posOffset>914400</wp:posOffset>
            </wp:positionH>
            <wp:positionV relativeFrom="paragraph">
              <wp:posOffset>128094</wp:posOffset>
            </wp:positionV>
            <wp:extent cx="4315027" cy="3407092"/>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9" cstate="print"/>
                    <a:stretch>
                      <a:fillRect/>
                    </a:stretch>
                  </pic:blipFill>
                  <pic:spPr>
                    <a:xfrm>
                      <a:off x="0" y="0"/>
                      <a:ext cx="4315027" cy="3407092"/>
                    </a:xfrm>
                    <a:prstGeom prst="rect">
                      <a:avLst/>
                    </a:prstGeom>
                  </pic:spPr>
                </pic:pic>
              </a:graphicData>
            </a:graphic>
          </wp:anchor>
        </w:drawing>
      </w:r>
    </w:p>
    <w:p w14:paraId="475719E5" w14:textId="77777777" w:rsidR="006964BE" w:rsidRDefault="006964BE" w:rsidP="006964BE">
      <w:pPr>
        <w:pStyle w:val="BodyText"/>
        <w:spacing w:before="1"/>
        <w:rPr>
          <w:sz w:val="20"/>
        </w:rPr>
      </w:pPr>
    </w:p>
    <w:p w14:paraId="73894A71" w14:textId="77777777" w:rsidR="006964BE" w:rsidRDefault="006964BE" w:rsidP="006964BE">
      <w:pPr>
        <w:pStyle w:val="BodyText"/>
        <w:ind w:left="100"/>
      </w:pPr>
      <w:r>
        <w:t>After all the files are extracted, the “Next” button will get enabled. Click on Next button</w:t>
      </w:r>
    </w:p>
    <w:p w14:paraId="74F9D299" w14:textId="77777777" w:rsidR="006964BE" w:rsidRDefault="006964BE" w:rsidP="006964BE">
      <w:pPr>
        <w:pStyle w:val="BodyText"/>
        <w:spacing w:before="6"/>
        <w:rPr>
          <w:sz w:val="16"/>
        </w:rPr>
      </w:pPr>
      <w:r>
        <w:rPr>
          <w:noProof/>
        </w:rPr>
        <w:drawing>
          <wp:anchor distT="0" distB="0" distL="0" distR="0" simplePos="0" relativeHeight="251688960" behindDoc="0" locked="0" layoutInCell="1" allowOverlap="1" wp14:anchorId="21C8AA09" wp14:editId="2A2FD15F">
            <wp:simplePos x="0" y="0"/>
            <wp:positionH relativeFrom="page">
              <wp:posOffset>914400</wp:posOffset>
            </wp:positionH>
            <wp:positionV relativeFrom="paragraph">
              <wp:posOffset>152783</wp:posOffset>
            </wp:positionV>
            <wp:extent cx="4772319" cy="3724275"/>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30" cstate="print"/>
                    <a:stretch>
                      <a:fillRect/>
                    </a:stretch>
                  </pic:blipFill>
                  <pic:spPr>
                    <a:xfrm>
                      <a:off x="0" y="0"/>
                      <a:ext cx="4772319" cy="3724275"/>
                    </a:xfrm>
                    <a:prstGeom prst="rect">
                      <a:avLst/>
                    </a:prstGeom>
                  </pic:spPr>
                </pic:pic>
              </a:graphicData>
            </a:graphic>
          </wp:anchor>
        </w:drawing>
      </w:r>
    </w:p>
    <w:p w14:paraId="2F113A09" w14:textId="77777777" w:rsidR="006964BE" w:rsidRDefault="006964BE" w:rsidP="006964BE">
      <w:pPr>
        <w:rPr>
          <w:sz w:val="16"/>
        </w:rPr>
        <w:sectPr w:rsidR="006964BE">
          <w:pgSz w:w="12240" w:h="15840"/>
          <w:pgMar w:top="1400" w:right="1280" w:bottom="280" w:left="1340" w:header="720" w:footer="720" w:gutter="0"/>
          <w:cols w:space="720"/>
        </w:sectPr>
      </w:pPr>
    </w:p>
    <w:p w14:paraId="42EC27E3" w14:textId="77777777" w:rsidR="006964BE" w:rsidRDefault="006964BE" w:rsidP="006964BE">
      <w:pPr>
        <w:pStyle w:val="BodyText"/>
        <w:spacing w:before="39" w:line="276" w:lineRule="auto"/>
        <w:ind w:left="100" w:right="223"/>
      </w:pPr>
      <w:r>
        <w:lastRenderedPageBreak/>
        <w:t>Then following window will appear. Click on Finish button to complete the installation. Now Anaconda has been installed on your computer.</w:t>
      </w:r>
    </w:p>
    <w:p w14:paraId="78C30747" w14:textId="77777777" w:rsidR="006964BE" w:rsidRDefault="006964BE" w:rsidP="006964BE">
      <w:pPr>
        <w:pStyle w:val="BodyText"/>
        <w:spacing w:before="4"/>
        <w:rPr>
          <w:sz w:val="13"/>
        </w:rPr>
      </w:pPr>
      <w:r>
        <w:rPr>
          <w:noProof/>
        </w:rPr>
        <w:drawing>
          <wp:anchor distT="0" distB="0" distL="0" distR="0" simplePos="0" relativeHeight="251689984" behindDoc="0" locked="0" layoutInCell="1" allowOverlap="1" wp14:anchorId="077FE289" wp14:editId="50225E03">
            <wp:simplePos x="0" y="0"/>
            <wp:positionH relativeFrom="page">
              <wp:posOffset>914400</wp:posOffset>
            </wp:positionH>
            <wp:positionV relativeFrom="paragraph">
              <wp:posOffset>128094</wp:posOffset>
            </wp:positionV>
            <wp:extent cx="3719194" cy="2865120"/>
            <wp:effectExtent l="0" t="0" r="0" b="0"/>
            <wp:wrapTopAndBottom/>
            <wp:docPr id="1763117041" name="Picture 1763117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31" cstate="print"/>
                    <a:stretch>
                      <a:fillRect/>
                    </a:stretch>
                  </pic:blipFill>
                  <pic:spPr>
                    <a:xfrm>
                      <a:off x="0" y="0"/>
                      <a:ext cx="3719194" cy="2865120"/>
                    </a:xfrm>
                    <a:prstGeom prst="rect">
                      <a:avLst/>
                    </a:prstGeom>
                  </pic:spPr>
                </pic:pic>
              </a:graphicData>
            </a:graphic>
          </wp:anchor>
        </w:drawing>
      </w:r>
    </w:p>
    <w:p w14:paraId="6CFB2A7F" w14:textId="77777777" w:rsidR="006964BE" w:rsidRDefault="006964BE" w:rsidP="006964BE">
      <w:pPr>
        <w:pStyle w:val="BodyText"/>
        <w:rPr>
          <w:sz w:val="32"/>
        </w:rPr>
      </w:pPr>
    </w:p>
    <w:p w14:paraId="7A9A4624" w14:textId="77777777" w:rsidR="006964BE" w:rsidRDefault="006964BE" w:rsidP="006964BE">
      <w:pPr>
        <w:pStyle w:val="BodyText"/>
        <w:ind w:left="100"/>
      </w:pPr>
      <w:r>
        <w:rPr>
          <w:b/>
        </w:rPr>
        <w:t xml:space="preserve">Step 8: </w:t>
      </w:r>
      <w:r>
        <w:t>Type ‘anaconda prompt’ in search box and click on the icon indicated below.</w:t>
      </w:r>
    </w:p>
    <w:p w14:paraId="0B81C499" w14:textId="4EAEEEB2" w:rsidR="006964BE" w:rsidRDefault="006964BE" w:rsidP="006964BE">
      <w:pPr>
        <w:pStyle w:val="BodyText"/>
        <w:spacing w:before="1"/>
        <w:rPr>
          <w:sz w:val="16"/>
        </w:rPr>
      </w:pPr>
      <w:r>
        <w:rPr>
          <w:noProof/>
        </w:rPr>
        <mc:AlternateContent>
          <mc:Choice Requires="wpg">
            <w:drawing>
              <wp:anchor distT="0" distB="0" distL="0" distR="0" simplePos="0" relativeHeight="251697152" behindDoc="1" locked="0" layoutInCell="1" allowOverlap="1" wp14:anchorId="45F31504" wp14:editId="3D7F10A9">
                <wp:simplePos x="0" y="0"/>
                <wp:positionH relativeFrom="page">
                  <wp:posOffset>914400</wp:posOffset>
                </wp:positionH>
                <wp:positionV relativeFrom="paragraph">
                  <wp:posOffset>149225</wp:posOffset>
                </wp:positionV>
                <wp:extent cx="3230880" cy="2701290"/>
                <wp:effectExtent l="0" t="0" r="0" b="27305"/>
                <wp:wrapTopAndBottom/>
                <wp:docPr id="117495823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0880" cy="2701290"/>
                          <a:chOff x="1440" y="235"/>
                          <a:chExt cx="5088" cy="4254"/>
                        </a:xfrm>
                      </wpg:grpSpPr>
                      <pic:pic xmlns:pic="http://schemas.openxmlformats.org/drawingml/2006/picture">
                        <pic:nvPicPr>
                          <pic:cNvPr id="1108085282"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440" y="235"/>
                            <a:ext cx="5088" cy="4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15841391" name="Freeform 35"/>
                        <wps:cNvSpPr>
                          <a:spLocks/>
                        </wps:cNvSpPr>
                        <wps:spPr bwMode="auto">
                          <a:xfrm>
                            <a:off x="1677" y="4159"/>
                            <a:ext cx="1405" cy="300"/>
                          </a:xfrm>
                          <a:custGeom>
                            <a:avLst/>
                            <a:gdLst>
                              <a:gd name="T0" fmla="+- 0 1678 1678"/>
                              <a:gd name="T1" fmla="*/ T0 w 1405"/>
                              <a:gd name="T2" fmla="+- 0 4309 4159"/>
                              <a:gd name="T3" fmla="*/ 4309 h 300"/>
                              <a:gd name="T4" fmla="+- 0 1756 1678"/>
                              <a:gd name="T5" fmla="*/ T4 w 1405"/>
                              <a:gd name="T6" fmla="+- 0 4241 4159"/>
                              <a:gd name="T7" fmla="*/ 4241 h 300"/>
                              <a:gd name="T8" fmla="+- 0 1813 1678"/>
                              <a:gd name="T9" fmla="*/ T8 w 1405"/>
                              <a:gd name="T10" fmla="+- 0 4221 4159"/>
                              <a:gd name="T11" fmla="*/ 4221 h 300"/>
                              <a:gd name="T12" fmla="+- 0 1883 1678"/>
                              <a:gd name="T13" fmla="*/ T12 w 1405"/>
                              <a:gd name="T14" fmla="+- 0 4203 4159"/>
                              <a:gd name="T15" fmla="*/ 4203 h 300"/>
                              <a:gd name="T16" fmla="+- 0 1965 1678"/>
                              <a:gd name="T17" fmla="*/ T16 w 1405"/>
                              <a:gd name="T18" fmla="+- 0 4188 4159"/>
                              <a:gd name="T19" fmla="*/ 4188 h 300"/>
                              <a:gd name="T20" fmla="+- 0 2057 1678"/>
                              <a:gd name="T21" fmla="*/ T20 w 1405"/>
                              <a:gd name="T22" fmla="+- 0 4176 4159"/>
                              <a:gd name="T23" fmla="*/ 4176 h 300"/>
                              <a:gd name="T24" fmla="+- 0 2158 1678"/>
                              <a:gd name="T25" fmla="*/ T24 w 1405"/>
                              <a:gd name="T26" fmla="+- 0 4167 4159"/>
                              <a:gd name="T27" fmla="*/ 4167 h 300"/>
                              <a:gd name="T28" fmla="+- 0 2266 1678"/>
                              <a:gd name="T29" fmla="*/ T28 w 1405"/>
                              <a:gd name="T30" fmla="+- 0 4161 4159"/>
                              <a:gd name="T31" fmla="*/ 4161 h 300"/>
                              <a:gd name="T32" fmla="+- 0 2380 1678"/>
                              <a:gd name="T33" fmla="*/ T32 w 1405"/>
                              <a:gd name="T34" fmla="+- 0 4159 4159"/>
                              <a:gd name="T35" fmla="*/ 4159 h 300"/>
                              <a:gd name="T36" fmla="+- 0 2494 1678"/>
                              <a:gd name="T37" fmla="*/ T36 w 1405"/>
                              <a:gd name="T38" fmla="+- 0 4161 4159"/>
                              <a:gd name="T39" fmla="*/ 4161 h 300"/>
                              <a:gd name="T40" fmla="+- 0 2602 1678"/>
                              <a:gd name="T41" fmla="*/ T40 w 1405"/>
                              <a:gd name="T42" fmla="+- 0 4167 4159"/>
                              <a:gd name="T43" fmla="*/ 4167 h 300"/>
                              <a:gd name="T44" fmla="+- 0 2702 1678"/>
                              <a:gd name="T45" fmla="*/ T44 w 1405"/>
                              <a:gd name="T46" fmla="+- 0 4176 4159"/>
                              <a:gd name="T47" fmla="*/ 4176 h 300"/>
                              <a:gd name="T48" fmla="+- 0 2795 1678"/>
                              <a:gd name="T49" fmla="*/ T48 w 1405"/>
                              <a:gd name="T50" fmla="+- 0 4188 4159"/>
                              <a:gd name="T51" fmla="*/ 4188 h 300"/>
                              <a:gd name="T52" fmla="+- 0 2876 1678"/>
                              <a:gd name="T53" fmla="*/ T52 w 1405"/>
                              <a:gd name="T54" fmla="+- 0 4203 4159"/>
                              <a:gd name="T55" fmla="*/ 4203 h 300"/>
                              <a:gd name="T56" fmla="+- 0 2947 1678"/>
                              <a:gd name="T57" fmla="*/ T56 w 1405"/>
                              <a:gd name="T58" fmla="+- 0 4221 4159"/>
                              <a:gd name="T59" fmla="*/ 4221 h 300"/>
                              <a:gd name="T60" fmla="+- 0 3004 1678"/>
                              <a:gd name="T61" fmla="*/ T60 w 1405"/>
                              <a:gd name="T62" fmla="+- 0 4241 4159"/>
                              <a:gd name="T63" fmla="*/ 4241 h 300"/>
                              <a:gd name="T64" fmla="+- 0 3073 1678"/>
                              <a:gd name="T65" fmla="*/ T64 w 1405"/>
                              <a:gd name="T66" fmla="+- 0 4285 4159"/>
                              <a:gd name="T67" fmla="*/ 4285 h 300"/>
                              <a:gd name="T68" fmla="+- 0 3082 1678"/>
                              <a:gd name="T69" fmla="*/ T68 w 1405"/>
                              <a:gd name="T70" fmla="+- 0 4309 4159"/>
                              <a:gd name="T71" fmla="*/ 4309 h 300"/>
                              <a:gd name="T72" fmla="+- 0 3073 1678"/>
                              <a:gd name="T73" fmla="*/ T72 w 1405"/>
                              <a:gd name="T74" fmla="+- 0 4334 4159"/>
                              <a:gd name="T75" fmla="*/ 4334 h 300"/>
                              <a:gd name="T76" fmla="+- 0 3004 1678"/>
                              <a:gd name="T77" fmla="*/ T76 w 1405"/>
                              <a:gd name="T78" fmla="+- 0 4378 4159"/>
                              <a:gd name="T79" fmla="*/ 4378 h 300"/>
                              <a:gd name="T80" fmla="+- 0 2947 1678"/>
                              <a:gd name="T81" fmla="*/ T80 w 1405"/>
                              <a:gd name="T82" fmla="+- 0 4398 4159"/>
                              <a:gd name="T83" fmla="*/ 4398 h 300"/>
                              <a:gd name="T84" fmla="+- 0 2876 1678"/>
                              <a:gd name="T85" fmla="*/ T84 w 1405"/>
                              <a:gd name="T86" fmla="+- 0 4415 4159"/>
                              <a:gd name="T87" fmla="*/ 4415 h 300"/>
                              <a:gd name="T88" fmla="+- 0 2795 1678"/>
                              <a:gd name="T89" fmla="*/ T88 w 1405"/>
                              <a:gd name="T90" fmla="+- 0 4430 4159"/>
                              <a:gd name="T91" fmla="*/ 4430 h 300"/>
                              <a:gd name="T92" fmla="+- 0 2702 1678"/>
                              <a:gd name="T93" fmla="*/ T92 w 1405"/>
                              <a:gd name="T94" fmla="+- 0 4443 4159"/>
                              <a:gd name="T95" fmla="*/ 4443 h 300"/>
                              <a:gd name="T96" fmla="+- 0 2602 1678"/>
                              <a:gd name="T97" fmla="*/ T96 w 1405"/>
                              <a:gd name="T98" fmla="+- 0 4452 4159"/>
                              <a:gd name="T99" fmla="*/ 4452 h 300"/>
                              <a:gd name="T100" fmla="+- 0 2494 1678"/>
                              <a:gd name="T101" fmla="*/ T100 w 1405"/>
                              <a:gd name="T102" fmla="+- 0 4457 4159"/>
                              <a:gd name="T103" fmla="*/ 4457 h 300"/>
                              <a:gd name="T104" fmla="+- 0 2380 1678"/>
                              <a:gd name="T105" fmla="*/ T104 w 1405"/>
                              <a:gd name="T106" fmla="+- 0 4459 4159"/>
                              <a:gd name="T107" fmla="*/ 4459 h 300"/>
                              <a:gd name="T108" fmla="+- 0 2266 1678"/>
                              <a:gd name="T109" fmla="*/ T108 w 1405"/>
                              <a:gd name="T110" fmla="+- 0 4457 4159"/>
                              <a:gd name="T111" fmla="*/ 4457 h 300"/>
                              <a:gd name="T112" fmla="+- 0 2158 1678"/>
                              <a:gd name="T113" fmla="*/ T112 w 1405"/>
                              <a:gd name="T114" fmla="+- 0 4452 4159"/>
                              <a:gd name="T115" fmla="*/ 4452 h 300"/>
                              <a:gd name="T116" fmla="+- 0 2057 1678"/>
                              <a:gd name="T117" fmla="*/ T116 w 1405"/>
                              <a:gd name="T118" fmla="+- 0 4443 4159"/>
                              <a:gd name="T119" fmla="*/ 4443 h 300"/>
                              <a:gd name="T120" fmla="+- 0 1965 1678"/>
                              <a:gd name="T121" fmla="*/ T120 w 1405"/>
                              <a:gd name="T122" fmla="+- 0 4430 4159"/>
                              <a:gd name="T123" fmla="*/ 4430 h 300"/>
                              <a:gd name="T124" fmla="+- 0 1883 1678"/>
                              <a:gd name="T125" fmla="*/ T124 w 1405"/>
                              <a:gd name="T126" fmla="+- 0 4415 4159"/>
                              <a:gd name="T127" fmla="*/ 4415 h 300"/>
                              <a:gd name="T128" fmla="+- 0 1813 1678"/>
                              <a:gd name="T129" fmla="*/ T128 w 1405"/>
                              <a:gd name="T130" fmla="+- 0 4398 4159"/>
                              <a:gd name="T131" fmla="*/ 4398 h 300"/>
                              <a:gd name="T132" fmla="+- 0 1756 1678"/>
                              <a:gd name="T133" fmla="*/ T132 w 1405"/>
                              <a:gd name="T134" fmla="+- 0 4378 4159"/>
                              <a:gd name="T135" fmla="*/ 4378 h 300"/>
                              <a:gd name="T136" fmla="+- 0 1687 1678"/>
                              <a:gd name="T137" fmla="*/ T136 w 1405"/>
                              <a:gd name="T138" fmla="+- 0 4334 4159"/>
                              <a:gd name="T139" fmla="*/ 4334 h 300"/>
                              <a:gd name="T140" fmla="+- 0 1678 1678"/>
                              <a:gd name="T141" fmla="*/ T140 w 1405"/>
                              <a:gd name="T142" fmla="+- 0 4309 4159"/>
                              <a:gd name="T143" fmla="*/ 4309 h 3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1405" h="300">
                                <a:moveTo>
                                  <a:pt x="0" y="150"/>
                                </a:moveTo>
                                <a:lnTo>
                                  <a:pt x="78" y="82"/>
                                </a:lnTo>
                                <a:lnTo>
                                  <a:pt x="135" y="62"/>
                                </a:lnTo>
                                <a:lnTo>
                                  <a:pt x="205" y="44"/>
                                </a:lnTo>
                                <a:lnTo>
                                  <a:pt x="287" y="29"/>
                                </a:lnTo>
                                <a:lnTo>
                                  <a:pt x="379" y="17"/>
                                </a:lnTo>
                                <a:lnTo>
                                  <a:pt x="480" y="8"/>
                                </a:lnTo>
                                <a:lnTo>
                                  <a:pt x="588" y="2"/>
                                </a:lnTo>
                                <a:lnTo>
                                  <a:pt x="702" y="0"/>
                                </a:lnTo>
                                <a:lnTo>
                                  <a:pt x="816" y="2"/>
                                </a:lnTo>
                                <a:lnTo>
                                  <a:pt x="924" y="8"/>
                                </a:lnTo>
                                <a:lnTo>
                                  <a:pt x="1024" y="17"/>
                                </a:lnTo>
                                <a:lnTo>
                                  <a:pt x="1117" y="29"/>
                                </a:lnTo>
                                <a:lnTo>
                                  <a:pt x="1198" y="44"/>
                                </a:lnTo>
                                <a:lnTo>
                                  <a:pt x="1269" y="62"/>
                                </a:lnTo>
                                <a:lnTo>
                                  <a:pt x="1326" y="82"/>
                                </a:lnTo>
                                <a:lnTo>
                                  <a:pt x="1395" y="126"/>
                                </a:lnTo>
                                <a:lnTo>
                                  <a:pt x="1404" y="150"/>
                                </a:lnTo>
                                <a:lnTo>
                                  <a:pt x="1395" y="175"/>
                                </a:lnTo>
                                <a:lnTo>
                                  <a:pt x="1326" y="219"/>
                                </a:lnTo>
                                <a:lnTo>
                                  <a:pt x="1269" y="239"/>
                                </a:lnTo>
                                <a:lnTo>
                                  <a:pt x="1198" y="256"/>
                                </a:lnTo>
                                <a:lnTo>
                                  <a:pt x="1117" y="271"/>
                                </a:lnTo>
                                <a:lnTo>
                                  <a:pt x="1024" y="284"/>
                                </a:lnTo>
                                <a:lnTo>
                                  <a:pt x="924" y="293"/>
                                </a:lnTo>
                                <a:lnTo>
                                  <a:pt x="816" y="298"/>
                                </a:lnTo>
                                <a:lnTo>
                                  <a:pt x="702" y="300"/>
                                </a:lnTo>
                                <a:lnTo>
                                  <a:pt x="588" y="298"/>
                                </a:lnTo>
                                <a:lnTo>
                                  <a:pt x="480" y="293"/>
                                </a:lnTo>
                                <a:lnTo>
                                  <a:pt x="379" y="284"/>
                                </a:lnTo>
                                <a:lnTo>
                                  <a:pt x="287" y="271"/>
                                </a:lnTo>
                                <a:lnTo>
                                  <a:pt x="205" y="256"/>
                                </a:lnTo>
                                <a:lnTo>
                                  <a:pt x="135" y="239"/>
                                </a:lnTo>
                                <a:lnTo>
                                  <a:pt x="78" y="219"/>
                                </a:lnTo>
                                <a:lnTo>
                                  <a:pt x="9" y="175"/>
                                </a:lnTo>
                                <a:lnTo>
                                  <a:pt x="0" y="150"/>
                                </a:lnTo>
                                <a:close/>
                              </a:path>
                            </a:pathLst>
                          </a:custGeom>
                          <a:noFill/>
                          <a:ln w="38100">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2745545" name="Freeform 36"/>
                        <wps:cNvSpPr>
                          <a:spLocks/>
                        </wps:cNvSpPr>
                        <wps:spPr bwMode="auto">
                          <a:xfrm>
                            <a:off x="1602" y="733"/>
                            <a:ext cx="2215" cy="426"/>
                          </a:xfrm>
                          <a:custGeom>
                            <a:avLst/>
                            <a:gdLst>
                              <a:gd name="T0" fmla="+- 0 1602 1602"/>
                              <a:gd name="T1" fmla="*/ T0 w 2215"/>
                              <a:gd name="T2" fmla="+- 0 947 734"/>
                              <a:gd name="T3" fmla="*/ 947 h 426"/>
                              <a:gd name="T4" fmla="+- 0 1658 1602"/>
                              <a:gd name="T5" fmla="*/ T4 w 2215"/>
                              <a:gd name="T6" fmla="+- 0 879 734"/>
                              <a:gd name="T7" fmla="*/ 879 h 426"/>
                              <a:gd name="T8" fmla="+- 0 1753 1602"/>
                              <a:gd name="T9" fmla="*/ T8 w 2215"/>
                              <a:gd name="T10" fmla="+- 0 839 734"/>
                              <a:gd name="T11" fmla="*/ 839 h 426"/>
                              <a:gd name="T12" fmla="+- 0 1816 1602"/>
                              <a:gd name="T13" fmla="*/ T12 w 2215"/>
                              <a:gd name="T14" fmla="+- 0 821 734"/>
                              <a:gd name="T15" fmla="*/ 821 h 426"/>
                              <a:gd name="T16" fmla="+- 0 1887 1602"/>
                              <a:gd name="T17" fmla="*/ T16 w 2215"/>
                              <a:gd name="T18" fmla="+- 0 804 734"/>
                              <a:gd name="T19" fmla="*/ 804 h 426"/>
                              <a:gd name="T20" fmla="+- 0 1967 1602"/>
                              <a:gd name="T21" fmla="*/ T20 w 2215"/>
                              <a:gd name="T22" fmla="+- 0 789 734"/>
                              <a:gd name="T23" fmla="*/ 789 h 426"/>
                              <a:gd name="T24" fmla="+- 0 2055 1602"/>
                              <a:gd name="T25" fmla="*/ T24 w 2215"/>
                              <a:gd name="T26" fmla="+- 0 775 734"/>
                              <a:gd name="T27" fmla="*/ 775 h 426"/>
                              <a:gd name="T28" fmla="+- 0 2150 1602"/>
                              <a:gd name="T29" fmla="*/ T28 w 2215"/>
                              <a:gd name="T30" fmla="+- 0 763 734"/>
                              <a:gd name="T31" fmla="*/ 763 h 426"/>
                              <a:gd name="T32" fmla="+- 0 2252 1602"/>
                              <a:gd name="T33" fmla="*/ T32 w 2215"/>
                              <a:gd name="T34" fmla="+- 0 753 734"/>
                              <a:gd name="T35" fmla="*/ 753 h 426"/>
                              <a:gd name="T36" fmla="+- 0 2359 1602"/>
                              <a:gd name="T37" fmla="*/ T36 w 2215"/>
                              <a:gd name="T38" fmla="+- 0 745 734"/>
                              <a:gd name="T39" fmla="*/ 745 h 426"/>
                              <a:gd name="T40" fmla="+- 0 2472 1602"/>
                              <a:gd name="T41" fmla="*/ T40 w 2215"/>
                              <a:gd name="T42" fmla="+- 0 739 734"/>
                              <a:gd name="T43" fmla="*/ 739 h 426"/>
                              <a:gd name="T44" fmla="+- 0 2589 1602"/>
                              <a:gd name="T45" fmla="*/ T44 w 2215"/>
                              <a:gd name="T46" fmla="+- 0 735 734"/>
                              <a:gd name="T47" fmla="*/ 735 h 426"/>
                              <a:gd name="T48" fmla="+- 0 2709 1602"/>
                              <a:gd name="T49" fmla="*/ T48 w 2215"/>
                              <a:gd name="T50" fmla="+- 0 734 734"/>
                              <a:gd name="T51" fmla="*/ 734 h 426"/>
                              <a:gd name="T52" fmla="+- 0 2830 1602"/>
                              <a:gd name="T53" fmla="*/ T52 w 2215"/>
                              <a:gd name="T54" fmla="+- 0 735 734"/>
                              <a:gd name="T55" fmla="*/ 735 h 426"/>
                              <a:gd name="T56" fmla="+- 0 2947 1602"/>
                              <a:gd name="T57" fmla="*/ T56 w 2215"/>
                              <a:gd name="T58" fmla="+- 0 739 734"/>
                              <a:gd name="T59" fmla="*/ 739 h 426"/>
                              <a:gd name="T60" fmla="+- 0 3059 1602"/>
                              <a:gd name="T61" fmla="*/ T60 w 2215"/>
                              <a:gd name="T62" fmla="+- 0 745 734"/>
                              <a:gd name="T63" fmla="*/ 745 h 426"/>
                              <a:gd name="T64" fmla="+- 0 3167 1602"/>
                              <a:gd name="T65" fmla="*/ T64 w 2215"/>
                              <a:gd name="T66" fmla="+- 0 753 734"/>
                              <a:gd name="T67" fmla="*/ 753 h 426"/>
                              <a:gd name="T68" fmla="+- 0 3268 1602"/>
                              <a:gd name="T69" fmla="*/ T68 w 2215"/>
                              <a:gd name="T70" fmla="+- 0 763 734"/>
                              <a:gd name="T71" fmla="*/ 763 h 426"/>
                              <a:gd name="T72" fmla="+- 0 3363 1602"/>
                              <a:gd name="T73" fmla="*/ T72 w 2215"/>
                              <a:gd name="T74" fmla="+- 0 775 734"/>
                              <a:gd name="T75" fmla="*/ 775 h 426"/>
                              <a:gd name="T76" fmla="+- 0 3451 1602"/>
                              <a:gd name="T77" fmla="*/ T76 w 2215"/>
                              <a:gd name="T78" fmla="+- 0 789 734"/>
                              <a:gd name="T79" fmla="*/ 789 h 426"/>
                              <a:gd name="T80" fmla="+- 0 3531 1602"/>
                              <a:gd name="T81" fmla="*/ T80 w 2215"/>
                              <a:gd name="T82" fmla="+- 0 804 734"/>
                              <a:gd name="T83" fmla="*/ 804 h 426"/>
                              <a:gd name="T84" fmla="+- 0 3603 1602"/>
                              <a:gd name="T85" fmla="*/ T84 w 2215"/>
                              <a:gd name="T86" fmla="+- 0 821 734"/>
                              <a:gd name="T87" fmla="*/ 821 h 426"/>
                              <a:gd name="T88" fmla="+- 0 3665 1602"/>
                              <a:gd name="T89" fmla="*/ T88 w 2215"/>
                              <a:gd name="T90" fmla="+- 0 839 734"/>
                              <a:gd name="T91" fmla="*/ 839 h 426"/>
                              <a:gd name="T92" fmla="+- 0 3760 1602"/>
                              <a:gd name="T93" fmla="*/ T92 w 2215"/>
                              <a:gd name="T94" fmla="+- 0 879 734"/>
                              <a:gd name="T95" fmla="*/ 879 h 426"/>
                              <a:gd name="T96" fmla="+- 0 3810 1602"/>
                              <a:gd name="T97" fmla="*/ T96 w 2215"/>
                              <a:gd name="T98" fmla="+- 0 923 734"/>
                              <a:gd name="T99" fmla="*/ 923 h 426"/>
                              <a:gd name="T100" fmla="+- 0 3817 1602"/>
                              <a:gd name="T101" fmla="*/ T100 w 2215"/>
                              <a:gd name="T102" fmla="+- 0 947 734"/>
                              <a:gd name="T103" fmla="*/ 947 h 426"/>
                              <a:gd name="T104" fmla="+- 0 3810 1602"/>
                              <a:gd name="T105" fmla="*/ T104 w 2215"/>
                              <a:gd name="T106" fmla="+- 0 970 734"/>
                              <a:gd name="T107" fmla="*/ 970 h 426"/>
                              <a:gd name="T108" fmla="+- 0 3760 1602"/>
                              <a:gd name="T109" fmla="*/ T108 w 2215"/>
                              <a:gd name="T110" fmla="+- 0 1014 734"/>
                              <a:gd name="T111" fmla="*/ 1014 h 426"/>
                              <a:gd name="T112" fmla="+- 0 3665 1602"/>
                              <a:gd name="T113" fmla="*/ T112 w 2215"/>
                              <a:gd name="T114" fmla="+- 0 1054 734"/>
                              <a:gd name="T115" fmla="*/ 1054 h 426"/>
                              <a:gd name="T116" fmla="+- 0 3603 1602"/>
                              <a:gd name="T117" fmla="*/ T116 w 2215"/>
                              <a:gd name="T118" fmla="+- 0 1072 734"/>
                              <a:gd name="T119" fmla="*/ 1072 h 426"/>
                              <a:gd name="T120" fmla="+- 0 3531 1602"/>
                              <a:gd name="T121" fmla="*/ T120 w 2215"/>
                              <a:gd name="T122" fmla="+- 0 1089 734"/>
                              <a:gd name="T123" fmla="*/ 1089 h 426"/>
                              <a:gd name="T124" fmla="+- 0 3451 1602"/>
                              <a:gd name="T125" fmla="*/ T124 w 2215"/>
                              <a:gd name="T126" fmla="+- 0 1105 734"/>
                              <a:gd name="T127" fmla="*/ 1105 h 426"/>
                              <a:gd name="T128" fmla="+- 0 3363 1602"/>
                              <a:gd name="T129" fmla="*/ T128 w 2215"/>
                              <a:gd name="T130" fmla="+- 0 1119 734"/>
                              <a:gd name="T131" fmla="*/ 1119 h 426"/>
                              <a:gd name="T132" fmla="+- 0 3268 1602"/>
                              <a:gd name="T133" fmla="*/ T132 w 2215"/>
                              <a:gd name="T134" fmla="+- 0 1131 734"/>
                              <a:gd name="T135" fmla="*/ 1131 h 426"/>
                              <a:gd name="T136" fmla="+- 0 3167 1602"/>
                              <a:gd name="T137" fmla="*/ T136 w 2215"/>
                              <a:gd name="T138" fmla="+- 0 1141 734"/>
                              <a:gd name="T139" fmla="*/ 1141 h 426"/>
                              <a:gd name="T140" fmla="+- 0 3059 1602"/>
                              <a:gd name="T141" fmla="*/ T140 w 2215"/>
                              <a:gd name="T142" fmla="+- 0 1149 734"/>
                              <a:gd name="T143" fmla="*/ 1149 h 426"/>
                              <a:gd name="T144" fmla="+- 0 2947 1602"/>
                              <a:gd name="T145" fmla="*/ T144 w 2215"/>
                              <a:gd name="T146" fmla="+- 0 1155 734"/>
                              <a:gd name="T147" fmla="*/ 1155 h 426"/>
                              <a:gd name="T148" fmla="+- 0 2830 1602"/>
                              <a:gd name="T149" fmla="*/ T148 w 2215"/>
                              <a:gd name="T150" fmla="+- 0 1158 734"/>
                              <a:gd name="T151" fmla="*/ 1158 h 426"/>
                              <a:gd name="T152" fmla="+- 0 2709 1602"/>
                              <a:gd name="T153" fmla="*/ T152 w 2215"/>
                              <a:gd name="T154" fmla="+- 0 1160 734"/>
                              <a:gd name="T155" fmla="*/ 1160 h 426"/>
                              <a:gd name="T156" fmla="+- 0 2589 1602"/>
                              <a:gd name="T157" fmla="*/ T156 w 2215"/>
                              <a:gd name="T158" fmla="+- 0 1158 734"/>
                              <a:gd name="T159" fmla="*/ 1158 h 426"/>
                              <a:gd name="T160" fmla="+- 0 2472 1602"/>
                              <a:gd name="T161" fmla="*/ T160 w 2215"/>
                              <a:gd name="T162" fmla="+- 0 1155 734"/>
                              <a:gd name="T163" fmla="*/ 1155 h 426"/>
                              <a:gd name="T164" fmla="+- 0 2359 1602"/>
                              <a:gd name="T165" fmla="*/ T164 w 2215"/>
                              <a:gd name="T166" fmla="+- 0 1149 734"/>
                              <a:gd name="T167" fmla="*/ 1149 h 426"/>
                              <a:gd name="T168" fmla="+- 0 2252 1602"/>
                              <a:gd name="T169" fmla="*/ T168 w 2215"/>
                              <a:gd name="T170" fmla="+- 0 1141 734"/>
                              <a:gd name="T171" fmla="*/ 1141 h 426"/>
                              <a:gd name="T172" fmla="+- 0 2150 1602"/>
                              <a:gd name="T173" fmla="*/ T172 w 2215"/>
                              <a:gd name="T174" fmla="+- 0 1131 734"/>
                              <a:gd name="T175" fmla="*/ 1131 h 426"/>
                              <a:gd name="T176" fmla="+- 0 2055 1602"/>
                              <a:gd name="T177" fmla="*/ T176 w 2215"/>
                              <a:gd name="T178" fmla="+- 0 1119 734"/>
                              <a:gd name="T179" fmla="*/ 1119 h 426"/>
                              <a:gd name="T180" fmla="+- 0 1967 1602"/>
                              <a:gd name="T181" fmla="*/ T180 w 2215"/>
                              <a:gd name="T182" fmla="+- 0 1105 734"/>
                              <a:gd name="T183" fmla="*/ 1105 h 426"/>
                              <a:gd name="T184" fmla="+- 0 1887 1602"/>
                              <a:gd name="T185" fmla="*/ T184 w 2215"/>
                              <a:gd name="T186" fmla="+- 0 1089 734"/>
                              <a:gd name="T187" fmla="*/ 1089 h 426"/>
                              <a:gd name="T188" fmla="+- 0 1816 1602"/>
                              <a:gd name="T189" fmla="*/ T188 w 2215"/>
                              <a:gd name="T190" fmla="+- 0 1072 734"/>
                              <a:gd name="T191" fmla="*/ 1072 h 426"/>
                              <a:gd name="T192" fmla="+- 0 1753 1602"/>
                              <a:gd name="T193" fmla="*/ T192 w 2215"/>
                              <a:gd name="T194" fmla="+- 0 1054 734"/>
                              <a:gd name="T195" fmla="*/ 1054 h 426"/>
                              <a:gd name="T196" fmla="+- 0 1658 1602"/>
                              <a:gd name="T197" fmla="*/ T196 w 2215"/>
                              <a:gd name="T198" fmla="+- 0 1014 734"/>
                              <a:gd name="T199" fmla="*/ 1014 h 426"/>
                              <a:gd name="T200" fmla="+- 0 1609 1602"/>
                              <a:gd name="T201" fmla="*/ T200 w 2215"/>
                              <a:gd name="T202" fmla="+- 0 970 734"/>
                              <a:gd name="T203" fmla="*/ 970 h 426"/>
                              <a:gd name="T204" fmla="+- 0 1602 1602"/>
                              <a:gd name="T205" fmla="*/ T204 w 2215"/>
                              <a:gd name="T206" fmla="+- 0 947 734"/>
                              <a:gd name="T207" fmla="*/ 947 h 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Lst>
                            <a:rect l="0" t="0" r="r" b="b"/>
                            <a:pathLst>
                              <a:path w="2215" h="426">
                                <a:moveTo>
                                  <a:pt x="0" y="213"/>
                                </a:moveTo>
                                <a:lnTo>
                                  <a:pt x="56" y="145"/>
                                </a:lnTo>
                                <a:lnTo>
                                  <a:pt x="151" y="105"/>
                                </a:lnTo>
                                <a:lnTo>
                                  <a:pt x="214" y="87"/>
                                </a:lnTo>
                                <a:lnTo>
                                  <a:pt x="285" y="70"/>
                                </a:lnTo>
                                <a:lnTo>
                                  <a:pt x="365" y="55"/>
                                </a:lnTo>
                                <a:lnTo>
                                  <a:pt x="453" y="41"/>
                                </a:lnTo>
                                <a:lnTo>
                                  <a:pt x="548" y="29"/>
                                </a:lnTo>
                                <a:lnTo>
                                  <a:pt x="650" y="19"/>
                                </a:lnTo>
                                <a:lnTo>
                                  <a:pt x="757" y="11"/>
                                </a:lnTo>
                                <a:lnTo>
                                  <a:pt x="870" y="5"/>
                                </a:lnTo>
                                <a:lnTo>
                                  <a:pt x="987" y="1"/>
                                </a:lnTo>
                                <a:lnTo>
                                  <a:pt x="1107" y="0"/>
                                </a:lnTo>
                                <a:lnTo>
                                  <a:pt x="1228" y="1"/>
                                </a:lnTo>
                                <a:lnTo>
                                  <a:pt x="1345" y="5"/>
                                </a:lnTo>
                                <a:lnTo>
                                  <a:pt x="1457" y="11"/>
                                </a:lnTo>
                                <a:lnTo>
                                  <a:pt x="1565" y="19"/>
                                </a:lnTo>
                                <a:lnTo>
                                  <a:pt x="1666" y="29"/>
                                </a:lnTo>
                                <a:lnTo>
                                  <a:pt x="1761" y="41"/>
                                </a:lnTo>
                                <a:lnTo>
                                  <a:pt x="1849" y="55"/>
                                </a:lnTo>
                                <a:lnTo>
                                  <a:pt x="1929" y="70"/>
                                </a:lnTo>
                                <a:lnTo>
                                  <a:pt x="2001" y="87"/>
                                </a:lnTo>
                                <a:lnTo>
                                  <a:pt x="2063" y="105"/>
                                </a:lnTo>
                                <a:lnTo>
                                  <a:pt x="2158" y="145"/>
                                </a:lnTo>
                                <a:lnTo>
                                  <a:pt x="2208" y="189"/>
                                </a:lnTo>
                                <a:lnTo>
                                  <a:pt x="2215" y="213"/>
                                </a:lnTo>
                                <a:lnTo>
                                  <a:pt x="2208" y="236"/>
                                </a:lnTo>
                                <a:lnTo>
                                  <a:pt x="2158" y="280"/>
                                </a:lnTo>
                                <a:lnTo>
                                  <a:pt x="2063" y="320"/>
                                </a:lnTo>
                                <a:lnTo>
                                  <a:pt x="2001" y="338"/>
                                </a:lnTo>
                                <a:lnTo>
                                  <a:pt x="1929" y="355"/>
                                </a:lnTo>
                                <a:lnTo>
                                  <a:pt x="1849" y="371"/>
                                </a:lnTo>
                                <a:lnTo>
                                  <a:pt x="1761" y="385"/>
                                </a:lnTo>
                                <a:lnTo>
                                  <a:pt x="1666" y="397"/>
                                </a:lnTo>
                                <a:lnTo>
                                  <a:pt x="1565" y="407"/>
                                </a:lnTo>
                                <a:lnTo>
                                  <a:pt x="1457" y="415"/>
                                </a:lnTo>
                                <a:lnTo>
                                  <a:pt x="1345" y="421"/>
                                </a:lnTo>
                                <a:lnTo>
                                  <a:pt x="1228" y="424"/>
                                </a:lnTo>
                                <a:lnTo>
                                  <a:pt x="1107" y="426"/>
                                </a:lnTo>
                                <a:lnTo>
                                  <a:pt x="987" y="424"/>
                                </a:lnTo>
                                <a:lnTo>
                                  <a:pt x="870" y="421"/>
                                </a:lnTo>
                                <a:lnTo>
                                  <a:pt x="757" y="415"/>
                                </a:lnTo>
                                <a:lnTo>
                                  <a:pt x="650" y="407"/>
                                </a:lnTo>
                                <a:lnTo>
                                  <a:pt x="548" y="397"/>
                                </a:lnTo>
                                <a:lnTo>
                                  <a:pt x="453" y="385"/>
                                </a:lnTo>
                                <a:lnTo>
                                  <a:pt x="365" y="371"/>
                                </a:lnTo>
                                <a:lnTo>
                                  <a:pt x="285" y="355"/>
                                </a:lnTo>
                                <a:lnTo>
                                  <a:pt x="214" y="338"/>
                                </a:lnTo>
                                <a:lnTo>
                                  <a:pt x="151" y="320"/>
                                </a:lnTo>
                                <a:lnTo>
                                  <a:pt x="56" y="280"/>
                                </a:lnTo>
                                <a:lnTo>
                                  <a:pt x="7" y="236"/>
                                </a:lnTo>
                                <a:lnTo>
                                  <a:pt x="0" y="213"/>
                                </a:lnTo>
                                <a:close/>
                              </a:path>
                            </a:pathLst>
                          </a:custGeom>
                          <a:noFill/>
                          <a:ln w="28575">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365771" id="Group 26" o:spid="_x0000_s1026" style="position:absolute;left:0;text-align:left;margin-left:1in;margin-top:11.75pt;width:254.4pt;height:212.7pt;z-index:-251619328;mso-wrap-distance-left:0;mso-wrap-distance-right:0;mso-position-horizontal-relative:page" coordorigin="1440,235" coordsize="5088,42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left:1440;top:235;width:5088;height:4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">
                  <v:imagedata r:id="rId34" o:title=""/>
                </v:shape>
                <v:shape id="Freeform 35" o:spid="_x0000_s1028" style="position:absolute;left:1677;top:4159;width:1405;height:300;visibility:visible;mso-wrap-style:square;v-text-anchor:top" coordsize="140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" path="m,150l78,82,135,62,205,44,287,29,379,17,480,8,588,2,702,,816,2,924,8r100,9l1117,29r81,15l1269,62r57,20l1395,126r9,24l1395,175r-69,44l1269,239r-71,17l1117,271r-93,13l924,293r-108,5l702,300,588,298,480,293,379,284,287,271,205,256,135,239,78,219,9,175,,150xe" filled="f" strokecolor="red" strokeweight="3pt">
                  <v:path arrowok="t" o:connecttype="custom" o:connectlocs="0,4309;78,4241;135,4221;205,4203;287,4188;379,4176;480,4167;588,4161;702,4159;816,4161;924,4167;1024,4176;1117,4188;1198,4203;1269,4221;1326,4241;1395,4285;1404,4309;1395,4334;1326,4378;1269,4398;1198,4415;1117,4430;1024,4443;924,4452;816,4457;702,4459;588,4457;480,4452;379,4443;287,4430;205,4415;135,4398;78,4378;9,4334;0,4309" o:connectangles="0,0,0,0,0,0,0,0,0,0,0,0,0,0,0,0,0,0,0,0,0,0,0,0,0,0,0,0,0,0,0,0,0,0,0,0"/>
                </v:shape>
                <v:shape id="Freeform 36" o:spid="_x0000_s1029" style="position:absolute;left:1602;top:733;width:2215;height:426;visibility:visible;mso-wrap-style:square;v-text-anchor:top" coordsize="2215,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" path="m,213l56,145r95,-40l214,87,285,70,365,55,453,41,548,29,650,19,757,11,870,5,987,1,1107,r121,1l1345,5r112,6l1565,19r101,10l1761,41r88,14l1929,70r72,17l2063,105r95,40l2208,189r7,24l2208,236r-50,44l2063,320r-62,18l1929,355r-80,16l1761,385r-95,12l1565,407r-108,8l1345,421r-117,3l1107,426,987,424,870,421,757,415,650,407,548,397,453,385,365,371,285,355,214,338,151,320,56,280,7,236,,213xe" filled="f" strokecolor="red" strokeweight="2.25pt">
                  <v:path arrowok="t" o:connecttype="custom" o:connectlocs="0,947;56,879;151,839;214,821;285,804;365,789;453,775;548,763;650,753;757,745;870,739;987,735;1107,734;1228,735;1345,739;1457,745;1565,753;1666,763;1761,775;1849,789;1929,804;2001,821;2063,839;2158,879;2208,923;2215,947;2208,970;2158,1014;2063,1054;2001,1072;1929,1089;1849,1105;1761,1119;1666,1131;1565,1141;1457,1149;1345,1155;1228,1158;1107,1160;987,1158;870,1155;757,1149;650,1141;548,1131;453,1119;365,1105;285,1089;214,1072;151,1054;56,1014;7,970;0,947" o:connectangles="0,0,0,0,0,0,0,0,0,0,0,0,0,0,0,0,0,0,0,0,0,0,0,0,0,0,0,0,0,0,0,0,0,0,0,0,0,0,0,0,0,0,0,0,0,0,0,0,0,0,0,0"/>
                </v:shape>
                <w10:wrap type="topAndBottom" anchorx="page"/>
              </v:group>
            </w:pict>
          </mc:Fallback>
        </mc:AlternateContent>
      </w:r>
    </w:p>
    <w:p w14:paraId="0C5FDC41" w14:textId="77777777" w:rsidR="006964BE" w:rsidRDefault="006964BE" w:rsidP="006964BE">
      <w:pPr>
        <w:rPr>
          <w:sz w:val="16"/>
        </w:rPr>
        <w:sectPr w:rsidR="006964BE">
          <w:pgSz w:w="12240" w:h="15840"/>
          <w:pgMar w:top="1400" w:right="1280" w:bottom="280" w:left="1340" w:header="720" w:footer="720" w:gutter="0"/>
          <w:cols w:space="720"/>
        </w:sectPr>
      </w:pPr>
    </w:p>
    <w:p w14:paraId="549165B4" w14:textId="77777777" w:rsidR="006964BE" w:rsidRDefault="006964BE" w:rsidP="006964BE">
      <w:pPr>
        <w:pStyle w:val="BodyText"/>
        <w:spacing w:before="39" w:line="276" w:lineRule="auto"/>
        <w:ind w:left="100" w:right="777"/>
      </w:pPr>
      <w:r>
        <w:lastRenderedPageBreak/>
        <w:t>You will see that a command window opens. Just wait for few seconds until you see a file location (something like shown below)</w:t>
      </w:r>
    </w:p>
    <w:p w14:paraId="68F79E27" w14:textId="77777777" w:rsidR="006964BE" w:rsidRDefault="006964BE" w:rsidP="006964BE">
      <w:pPr>
        <w:pStyle w:val="BodyText"/>
        <w:spacing w:before="4"/>
        <w:rPr>
          <w:sz w:val="13"/>
        </w:rPr>
      </w:pPr>
      <w:r>
        <w:rPr>
          <w:noProof/>
        </w:rPr>
        <w:drawing>
          <wp:anchor distT="0" distB="0" distL="0" distR="0" simplePos="0" relativeHeight="251691008" behindDoc="0" locked="0" layoutInCell="1" allowOverlap="1" wp14:anchorId="517D746D" wp14:editId="54E8638C">
            <wp:simplePos x="0" y="0"/>
            <wp:positionH relativeFrom="page">
              <wp:posOffset>914400</wp:posOffset>
            </wp:positionH>
            <wp:positionV relativeFrom="paragraph">
              <wp:posOffset>128094</wp:posOffset>
            </wp:positionV>
            <wp:extent cx="5980936" cy="2359914"/>
            <wp:effectExtent l="0" t="0" r="0" b="0"/>
            <wp:wrapTopAndBottom/>
            <wp:docPr id="1124509688" name="Picture 1124509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7.png"/>
                    <pic:cNvPicPr/>
                  </pic:nvPicPr>
                  <pic:blipFill>
                    <a:blip r:embed="rId35" cstate="print"/>
                    <a:stretch>
                      <a:fillRect/>
                    </a:stretch>
                  </pic:blipFill>
                  <pic:spPr>
                    <a:xfrm>
                      <a:off x="0" y="0"/>
                      <a:ext cx="5980936" cy="2359914"/>
                    </a:xfrm>
                    <a:prstGeom prst="rect">
                      <a:avLst/>
                    </a:prstGeom>
                  </pic:spPr>
                </pic:pic>
              </a:graphicData>
            </a:graphic>
          </wp:anchor>
        </w:drawing>
      </w:r>
    </w:p>
    <w:p w14:paraId="7E7B305B" w14:textId="77777777" w:rsidR="006964BE" w:rsidRDefault="006964BE" w:rsidP="006964BE">
      <w:pPr>
        <w:pStyle w:val="BodyText"/>
        <w:spacing w:before="188"/>
        <w:ind w:left="100"/>
      </w:pPr>
      <w:r>
        <w:rPr>
          <w:b/>
        </w:rPr>
        <w:t xml:space="preserve">Step 9: </w:t>
      </w:r>
      <w:r>
        <w:t>Type “jupyter notebook” in the command prompt and then Press Enter</w:t>
      </w:r>
    </w:p>
    <w:p w14:paraId="56FB0C5E" w14:textId="77777777" w:rsidR="006964BE" w:rsidRDefault="006964BE" w:rsidP="006964BE">
      <w:pPr>
        <w:pStyle w:val="BodyText"/>
        <w:spacing w:before="6"/>
        <w:rPr>
          <w:sz w:val="16"/>
        </w:rPr>
      </w:pPr>
      <w:r>
        <w:rPr>
          <w:noProof/>
        </w:rPr>
        <w:drawing>
          <wp:anchor distT="0" distB="0" distL="0" distR="0" simplePos="0" relativeHeight="251692032" behindDoc="0" locked="0" layoutInCell="1" allowOverlap="1" wp14:anchorId="723FC58D" wp14:editId="138AAE4F">
            <wp:simplePos x="0" y="0"/>
            <wp:positionH relativeFrom="page">
              <wp:posOffset>914400</wp:posOffset>
            </wp:positionH>
            <wp:positionV relativeFrom="paragraph">
              <wp:posOffset>152682</wp:posOffset>
            </wp:positionV>
            <wp:extent cx="5964656" cy="2374392"/>
            <wp:effectExtent l="0" t="0" r="0" b="0"/>
            <wp:wrapTopAndBottom/>
            <wp:docPr id="33"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8.png"/>
                    <pic:cNvPicPr/>
                  </pic:nvPicPr>
                  <pic:blipFill>
                    <a:blip r:embed="rId36" cstate="print"/>
                    <a:stretch>
                      <a:fillRect/>
                    </a:stretch>
                  </pic:blipFill>
                  <pic:spPr>
                    <a:xfrm>
                      <a:off x="0" y="0"/>
                      <a:ext cx="5964656" cy="2374392"/>
                    </a:xfrm>
                    <a:prstGeom prst="rect">
                      <a:avLst/>
                    </a:prstGeom>
                  </pic:spPr>
                </pic:pic>
              </a:graphicData>
            </a:graphic>
          </wp:anchor>
        </w:drawing>
      </w:r>
    </w:p>
    <w:p w14:paraId="78164EFB" w14:textId="77777777" w:rsidR="006964BE" w:rsidRDefault="006964BE" w:rsidP="006964BE">
      <w:pPr>
        <w:pStyle w:val="BodyText"/>
        <w:spacing w:before="4"/>
        <w:rPr>
          <w:sz w:val="16"/>
        </w:rPr>
      </w:pPr>
    </w:p>
    <w:p w14:paraId="0AE0F56A" w14:textId="77777777" w:rsidR="006964BE" w:rsidRDefault="006964BE" w:rsidP="006964BE">
      <w:pPr>
        <w:pStyle w:val="BodyText"/>
        <w:ind w:left="100"/>
      </w:pPr>
      <w:r>
        <w:t>In few seconds, you will see that your command is executed as shown below.</w:t>
      </w:r>
    </w:p>
    <w:p w14:paraId="73338B4B" w14:textId="77777777" w:rsidR="006964BE" w:rsidRDefault="006964BE" w:rsidP="006964BE">
      <w:pPr>
        <w:pStyle w:val="BodyText"/>
        <w:spacing w:before="5"/>
        <w:rPr>
          <w:sz w:val="16"/>
        </w:rPr>
      </w:pPr>
      <w:r>
        <w:rPr>
          <w:noProof/>
        </w:rPr>
        <w:drawing>
          <wp:anchor distT="0" distB="0" distL="0" distR="0" simplePos="0" relativeHeight="251693056" behindDoc="0" locked="0" layoutInCell="1" allowOverlap="1" wp14:anchorId="4A4DB862" wp14:editId="22A75D79">
            <wp:simplePos x="0" y="0"/>
            <wp:positionH relativeFrom="page">
              <wp:posOffset>914400</wp:posOffset>
            </wp:positionH>
            <wp:positionV relativeFrom="paragraph">
              <wp:posOffset>152357</wp:posOffset>
            </wp:positionV>
            <wp:extent cx="5842068" cy="1953672"/>
            <wp:effectExtent l="0" t="0" r="0" b="0"/>
            <wp:wrapTopAndBottom/>
            <wp:docPr id="35"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9.png"/>
                    <pic:cNvPicPr/>
                  </pic:nvPicPr>
                  <pic:blipFill>
                    <a:blip r:embed="rId37" cstate="print"/>
                    <a:stretch>
                      <a:fillRect/>
                    </a:stretch>
                  </pic:blipFill>
                  <pic:spPr>
                    <a:xfrm>
                      <a:off x="0" y="0"/>
                      <a:ext cx="5842068" cy="1953672"/>
                    </a:xfrm>
                    <a:prstGeom prst="rect">
                      <a:avLst/>
                    </a:prstGeom>
                  </pic:spPr>
                </pic:pic>
              </a:graphicData>
            </a:graphic>
          </wp:anchor>
        </w:drawing>
      </w:r>
    </w:p>
    <w:p w14:paraId="1B73A765" w14:textId="77777777" w:rsidR="006964BE" w:rsidRDefault="006964BE" w:rsidP="006964BE">
      <w:pPr>
        <w:rPr>
          <w:sz w:val="16"/>
        </w:rPr>
        <w:sectPr w:rsidR="006964BE">
          <w:pgSz w:w="12240" w:h="15840"/>
          <w:pgMar w:top="1400" w:right="1280" w:bottom="280" w:left="1340" w:header="720" w:footer="720" w:gutter="0"/>
          <w:cols w:space="720"/>
        </w:sectPr>
      </w:pPr>
    </w:p>
    <w:p w14:paraId="3EE99DF1" w14:textId="77777777" w:rsidR="006964BE" w:rsidRDefault="006964BE" w:rsidP="006964BE">
      <w:pPr>
        <w:pStyle w:val="BodyText"/>
        <w:spacing w:before="39" w:after="13" w:line="456" w:lineRule="auto"/>
        <w:ind w:left="100" w:right="798"/>
      </w:pPr>
      <w:r>
        <w:lastRenderedPageBreak/>
        <w:t>At the same time, you will also see that your browser opens showing Jupyter Notebook Interface. Click on “New” located at upper right corner if you wish to open Jupyter Notebook.</w:t>
      </w:r>
    </w:p>
    <w:p w14:paraId="235CEEA2" w14:textId="07EB6729" w:rsidR="006964BE" w:rsidRDefault="006964BE" w:rsidP="006964BE">
      <w:pPr>
        <w:pStyle w:val="BodyText"/>
        <w:ind w:left="114"/>
        <w:rPr>
          <w:sz w:val="20"/>
        </w:rPr>
      </w:pPr>
      <w:r>
        <w:rPr>
          <w:noProof/>
          <w:sz w:val="20"/>
        </w:rPr>
        <mc:AlternateContent>
          <mc:Choice Requires="wpg">
            <w:drawing>
              <wp:inline distT="0" distB="0" distL="0" distR="0" wp14:anchorId="197A0CBB" wp14:editId="32BFECC7">
                <wp:extent cx="5962650" cy="2037715"/>
                <wp:effectExtent l="8890" t="1270" r="635" b="8890"/>
                <wp:docPr id="1694545983"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037715"/>
                          <a:chOff x="0" y="0"/>
                          <a:chExt cx="9390" cy="3209"/>
                        </a:xfrm>
                      </wpg:grpSpPr>
                      <pic:pic xmlns:pic="http://schemas.openxmlformats.org/drawingml/2006/picture">
                        <pic:nvPicPr>
                          <pic:cNvPr id="1772392978"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15" y="14"/>
                            <a:ext cx="9360" cy="3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42043136" name="Rectangle 32"/>
                        <wps:cNvSpPr>
                          <a:spLocks noChangeArrowheads="1"/>
                        </wps:cNvSpPr>
                        <wps:spPr bwMode="auto">
                          <a:xfrm>
                            <a:off x="7" y="7"/>
                            <a:ext cx="9375" cy="319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8BDEF0" id="Group 25" o:spid="_x0000_s1026" style="width:469.5pt;height:160.45pt;mso-position-horizontal-relative:char;mso-position-vertical-relative:line" coordsize="9390,3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">
                <v:shape id="Picture 31" o:spid="_x0000_s1027" type="#_x0000_t75" style="position:absolute;left:15;top:14;width:9360;height:3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">
                  <v:imagedata r:id="rId39" o:title=""/>
                </v:shape>
                <v:rect id="Rectangle 32" o:spid="_x0000_s1028" style="position:absolute;left:7;top:7;width:9375;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" filled="f"/>
                <w10:wrap anchorx="page"/>
                <w10:anchorlock/>
              </v:group>
            </w:pict>
          </mc:Fallback>
        </mc:AlternateContent>
      </w:r>
    </w:p>
    <w:p w14:paraId="3F3B8CA7" w14:textId="77777777" w:rsidR="006964BE" w:rsidRDefault="006964BE" w:rsidP="006964BE">
      <w:pPr>
        <w:pStyle w:val="BodyText"/>
        <w:spacing w:before="3"/>
        <w:rPr>
          <w:sz w:val="19"/>
        </w:rPr>
      </w:pPr>
    </w:p>
    <w:p w14:paraId="6A8FA74D" w14:textId="77777777" w:rsidR="006964BE" w:rsidRDefault="006964BE" w:rsidP="006964BE">
      <w:pPr>
        <w:pStyle w:val="BodyText"/>
        <w:ind w:left="100"/>
      </w:pPr>
      <w:r>
        <w:t>This will open Jupyter Notebook in an another tab as shown</w:t>
      </w:r>
      <w:r>
        <w:rPr>
          <w:spacing w:val="-12"/>
        </w:rPr>
        <w:t xml:space="preserve"> </w:t>
      </w:r>
      <w:r>
        <w:t>below</w:t>
      </w:r>
    </w:p>
    <w:p w14:paraId="24121D80" w14:textId="77777777" w:rsidR="006964BE" w:rsidRDefault="006964BE" w:rsidP="006964BE">
      <w:pPr>
        <w:pStyle w:val="BodyText"/>
        <w:spacing w:before="6"/>
        <w:rPr>
          <w:sz w:val="16"/>
        </w:rPr>
      </w:pPr>
      <w:r>
        <w:rPr>
          <w:noProof/>
        </w:rPr>
        <w:drawing>
          <wp:anchor distT="0" distB="0" distL="0" distR="0" simplePos="0" relativeHeight="251694080" behindDoc="0" locked="0" layoutInCell="1" allowOverlap="1" wp14:anchorId="09B9A495" wp14:editId="31EB8F64">
            <wp:simplePos x="0" y="0"/>
            <wp:positionH relativeFrom="page">
              <wp:posOffset>914400</wp:posOffset>
            </wp:positionH>
            <wp:positionV relativeFrom="paragraph">
              <wp:posOffset>153105</wp:posOffset>
            </wp:positionV>
            <wp:extent cx="5968095" cy="1229963"/>
            <wp:effectExtent l="0" t="0" r="0" b="0"/>
            <wp:wrapTopAndBottom/>
            <wp:docPr id="3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png"/>
                    <pic:cNvPicPr/>
                  </pic:nvPicPr>
                  <pic:blipFill>
                    <a:blip r:embed="rId40" cstate="print"/>
                    <a:stretch>
                      <a:fillRect/>
                    </a:stretch>
                  </pic:blipFill>
                  <pic:spPr>
                    <a:xfrm>
                      <a:off x="0" y="0"/>
                      <a:ext cx="5968095" cy="1229963"/>
                    </a:xfrm>
                    <a:prstGeom prst="rect">
                      <a:avLst/>
                    </a:prstGeom>
                  </pic:spPr>
                </pic:pic>
              </a:graphicData>
            </a:graphic>
          </wp:anchor>
        </w:drawing>
      </w:r>
    </w:p>
    <w:p w14:paraId="660279E2" w14:textId="77777777" w:rsidR="006964BE" w:rsidRDefault="006964BE" w:rsidP="006964BE">
      <w:pPr>
        <w:pStyle w:val="BodyText"/>
      </w:pPr>
    </w:p>
    <w:p w14:paraId="080AD0C3" w14:textId="77777777" w:rsidR="006964BE" w:rsidRDefault="006964BE" w:rsidP="006964BE">
      <w:pPr>
        <w:pStyle w:val="BodyText"/>
      </w:pPr>
    </w:p>
    <w:p w14:paraId="21F76D68" w14:textId="77777777" w:rsidR="006964BE" w:rsidRDefault="006964BE" w:rsidP="006964BE">
      <w:pPr>
        <w:pStyle w:val="BodyText"/>
        <w:spacing w:before="175"/>
        <w:ind w:left="100"/>
      </w:pPr>
      <w:r>
        <w:rPr>
          <w:b/>
        </w:rPr>
        <w:t xml:space="preserve">Step 10: </w:t>
      </w:r>
      <w:r>
        <w:t>Now you can start creating your own code or open an</w:t>
      </w:r>
      <w:r>
        <w:rPr>
          <w:spacing w:val="-16"/>
        </w:rPr>
        <w:t xml:space="preserve"> </w:t>
      </w:r>
      <w:r>
        <w:t>LEP</w:t>
      </w:r>
    </w:p>
    <w:p w14:paraId="638E754A" w14:textId="27B5E50A" w:rsidR="00CC156B" w:rsidRDefault="00CC156B" w:rsidP="00CC156B">
      <w:pPr>
        <w:pStyle w:val="ListParagraph"/>
        <w:rPr>
          <w:b/>
          <w:bCs/>
          <w:color w:val="000000" w:themeColor="text1"/>
          <w:sz w:val="27"/>
          <w:szCs w:val="27"/>
        </w:rPr>
      </w:pPr>
    </w:p>
    <w:p w14:paraId="4218B78A" w14:textId="77777777" w:rsidR="00BD0DD4" w:rsidRDefault="00BD0DD4" w:rsidP="00CC156B">
      <w:pPr>
        <w:pStyle w:val="ListParagraph"/>
        <w:rPr>
          <w:b/>
          <w:bCs/>
          <w:color w:val="000000" w:themeColor="text1"/>
          <w:sz w:val="27"/>
          <w:szCs w:val="27"/>
        </w:rPr>
      </w:pPr>
    </w:p>
    <w:p w14:paraId="1C09F1DC" w14:textId="77777777" w:rsidR="00BD0DD4" w:rsidRDefault="00BD0DD4" w:rsidP="00CC156B">
      <w:pPr>
        <w:pStyle w:val="ListParagraph"/>
        <w:rPr>
          <w:b/>
          <w:bCs/>
          <w:color w:val="000000" w:themeColor="text1"/>
          <w:sz w:val="27"/>
          <w:szCs w:val="27"/>
        </w:rPr>
      </w:pPr>
    </w:p>
    <w:p w14:paraId="6C043065" w14:textId="77777777" w:rsidR="00BD0DD4" w:rsidRDefault="00BD0DD4" w:rsidP="00CC156B">
      <w:pPr>
        <w:pStyle w:val="ListParagraph"/>
        <w:rPr>
          <w:b/>
          <w:bCs/>
          <w:color w:val="000000" w:themeColor="text1"/>
          <w:sz w:val="27"/>
          <w:szCs w:val="27"/>
        </w:rPr>
      </w:pPr>
    </w:p>
    <w:p w14:paraId="587DA951" w14:textId="77777777" w:rsidR="00BD0DD4" w:rsidRDefault="00BD0DD4" w:rsidP="00CC156B">
      <w:pPr>
        <w:pStyle w:val="ListParagraph"/>
        <w:rPr>
          <w:b/>
          <w:bCs/>
          <w:color w:val="000000" w:themeColor="text1"/>
          <w:sz w:val="27"/>
          <w:szCs w:val="27"/>
        </w:rPr>
      </w:pPr>
    </w:p>
    <w:p w14:paraId="01191184" w14:textId="77777777" w:rsidR="00BD0DD4" w:rsidRDefault="00BD0DD4" w:rsidP="00CC156B">
      <w:pPr>
        <w:pStyle w:val="ListParagraph"/>
        <w:rPr>
          <w:b/>
          <w:bCs/>
          <w:color w:val="000000" w:themeColor="text1"/>
          <w:sz w:val="27"/>
          <w:szCs w:val="27"/>
        </w:rPr>
      </w:pPr>
    </w:p>
    <w:p w14:paraId="553397F6" w14:textId="77777777" w:rsidR="00BD0DD4" w:rsidRDefault="00BD0DD4" w:rsidP="00CC156B">
      <w:pPr>
        <w:pStyle w:val="ListParagraph"/>
        <w:rPr>
          <w:b/>
          <w:bCs/>
          <w:color w:val="000000" w:themeColor="text1"/>
          <w:sz w:val="27"/>
          <w:szCs w:val="27"/>
        </w:rPr>
      </w:pPr>
    </w:p>
    <w:p w14:paraId="038F9E51" w14:textId="77777777" w:rsidR="00BD0DD4" w:rsidRDefault="00BD0DD4" w:rsidP="00CC156B">
      <w:pPr>
        <w:pStyle w:val="ListParagraph"/>
        <w:rPr>
          <w:b/>
          <w:bCs/>
          <w:color w:val="000000" w:themeColor="text1"/>
          <w:sz w:val="27"/>
          <w:szCs w:val="27"/>
        </w:rPr>
      </w:pPr>
    </w:p>
    <w:p w14:paraId="5784E58C" w14:textId="77777777" w:rsidR="00BD0DD4" w:rsidRDefault="00BD0DD4" w:rsidP="00CC156B">
      <w:pPr>
        <w:pStyle w:val="ListParagraph"/>
        <w:rPr>
          <w:b/>
          <w:bCs/>
          <w:color w:val="000000" w:themeColor="text1"/>
          <w:sz w:val="27"/>
          <w:szCs w:val="27"/>
        </w:rPr>
      </w:pPr>
    </w:p>
    <w:p w14:paraId="41D2DB10" w14:textId="77777777" w:rsidR="00BD0DD4" w:rsidRDefault="00BD0DD4" w:rsidP="00CC156B">
      <w:pPr>
        <w:pStyle w:val="ListParagraph"/>
        <w:rPr>
          <w:b/>
          <w:bCs/>
          <w:color w:val="000000" w:themeColor="text1"/>
          <w:sz w:val="27"/>
          <w:szCs w:val="27"/>
        </w:rPr>
      </w:pPr>
    </w:p>
    <w:p w14:paraId="24F6F0B7" w14:textId="77777777" w:rsidR="003903BC" w:rsidRDefault="003903BC" w:rsidP="00CC156B">
      <w:pPr>
        <w:pStyle w:val="ListParagraph"/>
        <w:rPr>
          <w:b/>
          <w:bCs/>
          <w:color w:val="000000" w:themeColor="text1"/>
          <w:sz w:val="27"/>
          <w:szCs w:val="27"/>
        </w:rPr>
      </w:pPr>
    </w:p>
    <w:p w14:paraId="5306B4F3" w14:textId="77777777" w:rsidR="003903BC" w:rsidRDefault="003903BC" w:rsidP="00CC156B">
      <w:pPr>
        <w:pStyle w:val="ListParagraph"/>
        <w:rPr>
          <w:b/>
          <w:bCs/>
          <w:color w:val="000000" w:themeColor="text1"/>
          <w:sz w:val="27"/>
          <w:szCs w:val="27"/>
        </w:rPr>
      </w:pPr>
    </w:p>
    <w:p w14:paraId="42A17C88" w14:textId="780D2E3D" w:rsidR="00073F5B" w:rsidRPr="00F01818" w:rsidRDefault="00073F5B" w:rsidP="00F01818">
      <w:pPr>
        <w:rPr>
          <w:b/>
          <w:bCs/>
          <w:color w:val="000000"/>
          <w:sz w:val="27"/>
          <w:szCs w:val="27"/>
        </w:rPr>
      </w:pPr>
    </w:p>
    <w:p w14:paraId="4C732518" w14:textId="2CB3DE09" w:rsidR="00690640" w:rsidRPr="00073F5B" w:rsidRDefault="00F01818" w:rsidP="00073F5B">
      <w:pPr>
        <w:rPr>
          <w:color w:val="000000" w:themeColor="text1"/>
          <w:sz w:val="24"/>
          <w:szCs w:val="24"/>
        </w:rPr>
      </w:pPr>
      <w:r>
        <w:rPr>
          <w:noProof/>
        </w:rPr>
        <w:drawing>
          <wp:anchor distT="0" distB="0" distL="114300" distR="114300" simplePos="0" relativeHeight="251699200" behindDoc="0" locked="0" layoutInCell="1" allowOverlap="1" wp14:anchorId="652CE624" wp14:editId="11070423">
            <wp:simplePos x="0" y="0"/>
            <wp:positionH relativeFrom="margin">
              <wp:posOffset>4486910</wp:posOffset>
            </wp:positionH>
            <wp:positionV relativeFrom="margin">
              <wp:posOffset>331470</wp:posOffset>
            </wp:positionV>
            <wp:extent cx="2242820" cy="2381250"/>
            <wp:effectExtent l="0" t="0" r="5080" b="0"/>
            <wp:wrapSquare wrapText="bothSides"/>
            <wp:docPr id="163865135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42820"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3F5B">
        <w:rPr>
          <w:rFonts w:ascii="sans serif" w:hAnsi="sans serif"/>
          <w:b/>
          <w:bCs/>
          <w:noProof/>
          <w:color w:val="383838"/>
          <w:spacing w:val="12"/>
          <w:sz w:val="48"/>
          <w:szCs w:val="48"/>
        </w:rPr>
        <mc:AlternateContent>
          <mc:Choice Requires="wps">
            <w:drawing>
              <wp:anchor distT="0" distB="0" distL="114300" distR="114300" simplePos="0" relativeHeight="251700224" behindDoc="0" locked="0" layoutInCell="1" allowOverlap="1" wp14:anchorId="7F5EDC64" wp14:editId="528BF99E">
                <wp:simplePos x="0" y="0"/>
                <wp:positionH relativeFrom="column">
                  <wp:posOffset>4660900</wp:posOffset>
                </wp:positionH>
                <wp:positionV relativeFrom="paragraph">
                  <wp:posOffset>443865</wp:posOffset>
                </wp:positionV>
                <wp:extent cx="2108200" cy="1377950"/>
                <wp:effectExtent l="0" t="0" r="0" b="0"/>
                <wp:wrapNone/>
                <wp:docPr id="1200475233" name="Text Box 30"/>
                <wp:cNvGraphicFramePr/>
                <a:graphic xmlns:a="http://schemas.openxmlformats.org/drawingml/2006/main">
                  <a:graphicData uri="http://schemas.microsoft.com/office/word/2010/wordprocessingShape">
                    <wps:wsp>
                      <wps:cNvSpPr txBox="1"/>
                      <wps:spPr>
                        <a:xfrm>
                          <a:off x="0" y="0"/>
                          <a:ext cx="2108200" cy="1377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92A601F" w14:textId="29279E8B" w:rsidR="00073F5B" w:rsidRPr="00073F5B" w:rsidRDefault="00073F5B">
                            <w:pPr>
                              <w:rPr>
                                <w:sz w:val="20"/>
                                <w:szCs w:val="20"/>
                              </w:rPr>
                            </w:pPr>
                            <w:r w:rsidRPr="00073F5B">
                              <w:rPr>
                                <w:rFonts w:ascii="sans serif" w:hAnsi="sans serif"/>
                                <w:color w:val="383838"/>
                                <w:sz w:val="20"/>
                                <w:szCs w:val="20"/>
                                <w:shd w:val="clear" w:color="auto" w:fill="F8F9F9"/>
                              </w:rPr>
                              <w:t xml:space="preserve">For our purposes, the distinction between matrices and arrays is not important, we don’t really care how the computer arranges our data in its memory. The important thing is that the computer stores values describing the pixels in images, as arrays.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EDC64" id="_x0000_t202" coordsize="21600,21600" o:spt="202" path="m,l,21600r21600,l21600,xe">
                <v:stroke joinstyle="miter"/>
                <v:path gradientshapeok="t" o:connecttype="rect"/>
              </v:shapetype>
              <v:shape id="Text Box 30" o:spid="_x0000_s1026" type="#_x0000_t202" style="position:absolute;margin-left:367pt;margin-top:34.95pt;width:166pt;height:10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" filled="f" stroked="f">
                <v:textbox>
                  <w:txbxContent>
                    <w:p w14:paraId="492A601F" w14:textId="29279E8B" w:rsidR="00073F5B" w:rsidRPr="00073F5B" w:rsidRDefault="00073F5B">
                      <w:pPr>
                        <w:rPr>
                          <w:sz w:val="20"/>
                          <w:szCs w:val="20"/>
                        </w:rPr>
                      </w:pPr>
                      <w:r w:rsidRPr="00073F5B">
                        <w:rPr>
                          <w:rFonts w:ascii="sans serif" w:hAnsi="sans serif"/>
                          <w:color w:val="383838"/>
                          <w:sz w:val="20"/>
                          <w:szCs w:val="20"/>
                          <w:shd w:val="clear" w:color="auto" w:fill="F8F9F9"/>
                        </w:rPr>
                        <w:t xml:space="preserve">For our purposes, the distinction between matrices and arrays is not important, we don’t really care how the computer arranges our data in its memory. The important thing is that the computer stores values describing the pixels in images, as arrays. </w:t>
                      </w:r>
                    </w:p>
                  </w:txbxContent>
                </v:textbox>
              </v:shape>
            </w:pict>
          </mc:Fallback>
        </mc:AlternateContent>
      </w:r>
      <w:r w:rsidR="00EF5510">
        <w:rPr>
          <w:rFonts w:ascii="sans serif" w:hAnsi="sans serif"/>
          <w:b/>
          <w:bCs/>
          <w:color w:val="383838"/>
          <w:spacing w:val="12"/>
          <w:sz w:val="48"/>
          <w:szCs w:val="48"/>
        </w:rPr>
        <w:t>Working with Pixels</w:t>
      </w:r>
    </w:p>
    <w:p w14:paraId="7843ED27" w14:textId="425A0DF6" w:rsidR="00BD0DD4" w:rsidRDefault="00EF5510" w:rsidP="00CC156B">
      <w:pPr>
        <w:pStyle w:val="ListParagraph"/>
        <w:rPr>
          <w:color w:val="000000" w:themeColor="text1"/>
          <w:sz w:val="24"/>
          <w:szCs w:val="24"/>
        </w:rPr>
      </w:pPr>
      <w:r w:rsidRPr="00EF5510">
        <w:rPr>
          <w:color w:val="000000" w:themeColor="text1"/>
          <w:sz w:val="24"/>
          <w:szCs w:val="24"/>
        </w:rPr>
        <w:t>As noted, in practice, real world images will typically be made up of a vast number of pixels, and each of these pixels will be one of potentially millions of colors. While we will deal with pictures of such complexity shortly, let’s start our exploration with 15 pixels in a 5 X 3 matrix with 2 colors and work our way up to that complex</w:t>
      </w:r>
      <w:r>
        <w:rPr>
          <w:color w:val="000000" w:themeColor="text1"/>
          <w:sz w:val="24"/>
          <w:szCs w:val="24"/>
        </w:rPr>
        <w:t>.</w:t>
      </w:r>
    </w:p>
    <w:p w14:paraId="3AAF7DBA" w14:textId="21EDA2AF" w:rsidR="00D75BBD" w:rsidRDefault="00D75BBD" w:rsidP="00CC156B">
      <w:pPr>
        <w:pStyle w:val="ListParagraph"/>
        <w:rPr>
          <w:color w:val="000000" w:themeColor="text1"/>
          <w:sz w:val="24"/>
          <w:szCs w:val="24"/>
        </w:rPr>
      </w:pPr>
    </w:p>
    <w:p w14:paraId="44B59E26" w14:textId="2CA0EDAE" w:rsidR="00D75BBD" w:rsidRDefault="00D75BBD" w:rsidP="00CC156B">
      <w:pPr>
        <w:pStyle w:val="ListParagraph"/>
        <w:rPr>
          <w:color w:val="000000" w:themeColor="text1"/>
          <w:sz w:val="24"/>
          <w:szCs w:val="24"/>
        </w:rPr>
      </w:pPr>
      <w:r>
        <w:rPr>
          <w:noProof/>
        </w:rPr>
        <mc:AlternateContent>
          <mc:Choice Requires="wps">
            <w:drawing>
              <wp:anchor distT="0" distB="0" distL="114300" distR="114300" simplePos="0" relativeHeight="251698176" behindDoc="0" locked="0" layoutInCell="1" allowOverlap="1" wp14:anchorId="0774806C" wp14:editId="5C3D1945">
                <wp:simplePos x="0" y="0"/>
                <wp:positionH relativeFrom="column">
                  <wp:posOffset>1212850</wp:posOffset>
                </wp:positionH>
                <wp:positionV relativeFrom="paragraph">
                  <wp:posOffset>990600</wp:posOffset>
                </wp:positionV>
                <wp:extent cx="4127500" cy="2222500"/>
                <wp:effectExtent l="0" t="0" r="25400" b="25400"/>
                <wp:wrapNone/>
                <wp:docPr id="1683852273" name="Text Box 28"/>
                <wp:cNvGraphicFramePr/>
                <a:graphic xmlns:a="http://schemas.openxmlformats.org/drawingml/2006/main">
                  <a:graphicData uri="http://schemas.microsoft.com/office/word/2010/wordprocessingShape">
                    <wps:wsp>
                      <wps:cNvSpPr txBox="1"/>
                      <wps:spPr>
                        <a:xfrm>
                          <a:off x="0" y="0"/>
                          <a:ext cx="4127500" cy="2222500"/>
                        </a:xfrm>
                        <a:prstGeom prst="rect">
                          <a:avLst/>
                        </a:prstGeom>
                        <a:solidFill>
                          <a:schemeClr val="lt1"/>
                        </a:solidFill>
                        <a:ln w="6350">
                          <a:solidFill>
                            <a:prstClr val="black"/>
                          </a:solidFill>
                        </a:ln>
                      </wps:spPr>
                      <wps:txbx>
                        <w:txbxContent>
                          <w:p w14:paraId="5A734C8D" w14:textId="77777777" w:rsidR="00D75BBD" w:rsidRDefault="00D75BBD" w:rsidP="00D75BBD">
                            <w:pPr>
                              <w:pStyle w:val="Heading3"/>
                              <w:spacing w:before="0" w:after="375" w:line="360" w:lineRule="atLeast"/>
                              <w:rPr>
                                <w:rFonts w:ascii="sans serif" w:hAnsi="sans serif"/>
                                <w:caps/>
                                <w:color w:val="383838"/>
                                <w:spacing w:val="24"/>
                                <w:u w:val="single"/>
                              </w:rPr>
                            </w:pPr>
                            <w:r>
                              <w:rPr>
                                <w:rFonts w:ascii="sans serif" w:hAnsi="sans serif"/>
                                <w:b/>
                                <w:bCs/>
                                <w:caps/>
                                <w:color w:val="383838"/>
                                <w:spacing w:val="24"/>
                                <w:u w:val="single"/>
                              </w:rPr>
                              <w:t>MATRICES, ARRAYS, IMAGES AND PIXELS</w:t>
                            </w:r>
                          </w:p>
                          <w:p w14:paraId="1A6CFA54" w14:textId="5DCCA149" w:rsidR="00D75BBD" w:rsidRDefault="00D75BBD">
                            <w:r>
                              <w:rPr>
                                <w:rFonts w:ascii="sans serif" w:hAnsi="sans serif"/>
                                <w:color w:val="383838"/>
                                <w:shd w:val="clear" w:color="auto" w:fill="F8F9F9"/>
                              </w:rPr>
                              <w:t>The </w:t>
                            </w:r>
                            <w:r>
                              <w:rPr>
                                <w:rStyle w:val="Strong"/>
                                <w:rFonts w:ascii="sans serif" w:hAnsi="sans serif"/>
                                <w:color w:val="383838"/>
                                <w:shd w:val="clear" w:color="auto" w:fill="F8F9F9"/>
                              </w:rPr>
                              <w:t>matrix</w:t>
                            </w:r>
                            <w:r>
                              <w:rPr>
                                <w:rFonts w:ascii="sans serif" w:hAnsi="sans serif"/>
                                <w:color w:val="383838"/>
                                <w:shd w:val="clear" w:color="auto" w:fill="F8F9F9"/>
                              </w:rPr>
                              <w:t> is mathematical concept - numbers evenly arranged in a rectangle. This can be a two-dimensional rectangle</w:t>
                            </w:r>
                            <w:r>
                              <w:t>.</w:t>
                            </w:r>
                          </w:p>
                          <w:p w14:paraId="53AF75AB" w14:textId="72188191" w:rsidR="00D75BBD" w:rsidRDefault="00D75BBD">
                            <w:r>
                              <w:rPr>
                                <w:rStyle w:val="Strong"/>
                                <w:rFonts w:ascii="sans serif" w:hAnsi="sans serif"/>
                                <w:color w:val="383838"/>
                                <w:shd w:val="clear" w:color="auto" w:fill="F8F9F9"/>
                              </w:rPr>
                              <w:t>Array</w:t>
                            </w:r>
                            <w:r>
                              <w:rPr>
                                <w:rFonts w:ascii="sans serif" w:hAnsi="sans serif"/>
                                <w:color w:val="383838"/>
                                <w:shd w:val="clear" w:color="auto" w:fill="F8F9F9"/>
                              </w:rPr>
                              <w:t> refers to a structure in the computer’s memory where data is stored in evenly spaced </w:t>
                            </w:r>
                            <w:r>
                              <w:rPr>
                                <w:rStyle w:val="Strong"/>
                                <w:rFonts w:ascii="sans serif" w:hAnsi="sans serif"/>
                                <w:color w:val="383838"/>
                                <w:shd w:val="clear" w:color="auto" w:fill="F8F9F9"/>
                              </w:rPr>
                              <w:t>elements</w:t>
                            </w:r>
                            <w:r>
                              <w:rPr>
                                <w:rFonts w:ascii="sans serif" w:hAnsi="sans serif"/>
                                <w:color w:val="383838"/>
                                <w:shd w:val="clear" w:color="auto" w:fill="F8F9F9"/>
                              </w:rPr>
                              <w:t>. This is strongly analogous to a matrix.</w:t>
                            </w:r>
                          </w:p>
                          <w:p w14:paraId="0AFB8E65" w14:textId="0C9B3730" w:rsidR="00D75BBD" w:rsidRDefault="00D75BBD">
                            <w:r>
                              <w:rPr>
                                <w:rFonts w:ascii="sans serif" w:hAnsi="sans serif"/>
                                <w:color w:val="383838"/>
                                <w:shd w:val="clear" w:color="auto" w:fill="F8F9F9"/>
                              </w:rPr>
                              <w:t> A NumPy array is a </w:t>
                            </w:r>
                            <w:r>
                              <w:rPr>
                                <w:rStyle w:val="Strong"/>
                                <w:rFonts w:ascii="sans serif" w:hAnsi="sans serif"/>
                                <w:color w:val="383838"/>
                                <w:shd w:val="clear" w:color="auto" w:fill="F8F9F9"/>
                              </w:rPr>
                              <w:t>type</w:t>
                            </w:r>
                            <w:r>
                              <w:rPr>
                                <w:rFonts w:ascii="sans serif" w:hAnsi="sans serif"/>
                                <w:color w:val="383838"/>
                                <w:shd w:val="clear" w:color="auto" w:fill="F8F9F9"/>
                              </w:rPr>
                              <w:t> of variable (a simpler example of a type is an integer).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0774806C" id="Text Box 28" o:spid="_x0000_s1027" type="#_x0000_t202" style="position:absolute;left:0;text-align:left;margin-left:95.5pt;margin-top:78pt;width:325pt;height:17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" fillcolor="white [3201]" strokeweight=".5pt">
                <v:textbox>
                  <w:txbxContent>
                    <w:p w14:paraId="5A734C8D" w14:textId="77777777" w:rsidR="00D75BBD" w:rsidRDefault="00D75BBD" w:rsidP="00D75BBD">
                      <w:pPr>
                        <w:pStyle w:val="Heading3"/>
                        <w:spacing w:before="0" w:after="375" w:line="360" w:lineRule="atLeast"/>
                        <w:rPr>
                          <w:rFonts w:ascii="sans serif" w:hAnsi="sans serif"/>
                          <w:caps/>
                          <w:color w:val="383838"/>
                          <w:spacing w:val="24"/>
                          <w:u w:val="single"/>
                        </w:rPr>
                      </w:pPr>
                      <w:r>
                        <w:rPr>
                          <w:rFonts w:ascii="sans serif" w:hAnsi="sans serif"/>
                          <w:b/>
                          <w:bCs/>
                          <w:caps/>
                          <w:color w:val="383838"/>
                          <w:spacing w:val="24"/>
                          <w:u w:val="single"/>
                        </w:rPr>
                        <w:t>MATRICES, ARRAYS, IMAGES AND PIXELS</w:t>
                      </w:r>
                    </w:p>
                    <w:p w14:paraId="1A6CFA54" w14:textId="5DCCA149" w:rsidR="00D75BBD" w:rsidRDefault="00D75BBD">
                      <w:r>
                        <w:rPr>
                          <w:rFonts w:ascii="sans serif" w:hAnsi="sans serif"/>
                          <w:color w:val="383838"/>
                          <w:shd w:val="clear" w:color="auto" w:fill="F8F9F9"/>
                        </w:rPr>
                        <w:t>The </w:t>
                      </w:r>
                      <w:r>
                        <w:rPr>
                          <w:rStyle w:val="Strong"/>
                          <w:rFonts w:ascii="sans serif" w:hAnsi="sans serif"/>
                          <w:color w:val="383838"/>
                          <w:shd w:val="clear" w:color="auto" w:fill="F8F9F9"/>
                        </w:rPr>
                        <w:t>matrix</w:t>
                      </w:r>
                      <w:r>
                        <w:rPr>
                          <w:rFonts w:ascii="sans serif" w:hAnsi="sans serif"/>
                          <w:color w:val="383838"/>
                          <w:shd w:val="clear" w:color="auto" w:fill="F8F9F9"/>
                        </w:rPr>
                        <w:t> is mathematical concept - numbers evenly arranged in a rectangle. This can be a two-dimensional rectangle</w:t>
                      </w:r>
                      <w:r>
                        <w:t>.</w:t>
                      </w:r>
                    </w:p>
                    <w:p w14:paraId="53AF75AB" w14:textId="72188191" w:rsidR="00D75BBD" w:rsidRDefault="00D75BBD">
                      <w:r>
                        <w:rPr>
                          <w:rStyle w:val="Strong"/>
                          <w:rFonts w:ascii="sans serif" w:hAnsi="sans serif"/>
                          <w:color w:val="383838"/>
                          <w:shd w:val="clear" w:color="auto" w:fill="F8F9F9"/>
                        </w:rPr>
                        <w:t>Array</w:t>
                      </w:r>
                      <w:r>
                        <w:rPr>
                          <w:rFonts w:ascii="sans serif" w:hAnsi="sans serif"/>
                          <w:color w:val="383838"/>
                          <w:shd w:val="clear" w:color="auto" w:fill="F8F9F9"/>
                        </w:rPr>
                        <w:t> refers to a structure in the computer’s memory where data is stored in evenly spaced </w:t>
                      </w:r>
                      <w:r>
                        <w:rPr>
                          <w:rStyle w:val="Strong"/>
                          <w:rFonts w:ascii="sans serif" w:hAnsi="sans serif"/>
                          <w:color w:val="383838"/>
                          <w:shd w:val="clear" w:color="auto" w:fill="F8F9F9"/>
                        </w:rPr>
                        <w:t>elements</w:t>
                      </w:r>
                      <w:r>
                        <w:rPr>
                          <w:rFonts w:ascii="sans serif" w:hAnsi="sans serif"/>
                          <w:color w:val="383838"/>
                          <w:shd w:val="clear" w:color="auto" w:fill="F8F9F9"/>
                        </w:rPr>
                        <w:t>. This is strongly analogous to a matrix.</w:t>
                      </w:r>
                    </w:p>
                    <w:p w14:paraId="0AFB8E65" w14:textId="0C9B3730" w:rsidR="00D75BBD" w:rsidRDefault="00D75BBD">
                      <w:r>
                        <w:rPr>
                          <w:rFonts w:ascii="sans serif" w:hAnsi="sans serif"/>
                          <w:color w:val="383838"/>
                          <w:shd w:val="clear" w:color="auto" w:fill="F8F9F9"/>
                        </w:rPr>
                        <w:t> A NumPy array is a </w:t>
                      </w:r>
                      <w:r>
                        <w:rPr>
                          <w:rStyle w:val="Strong"/>
                          <w:rFonts w:ascii="sans serif" w:hAnsi="sans serif"/>
                          <w:color w:val="383838"/>
                          <w:shd w:val="clear" w:color="auto" w:fill="F8F9F9"/>
                        </w:rPr>
                        <w:t>type</w:t>
                      </w:r>
                      <w:r>
                        <w:rPr>
                          <w:rFonts w:ascii="sans serif" w:hAnsi="sans serif"/>
                          <w:color w:val="383838"/>
                          <w:shd w:val="clear" w:color="auto" w:fill="F8F9F9"/>
                        </w:rPr>
                        <w:t> of variable (a simpler example of a type is an integer). </w:t>
                      </w:r>
                    </w:p>
                  </w:txbxContent>
                </v:textbox>
              </v:shape>
            </w:pict>
          </mc:Fallback>
        </mc:AlternateContent>
      </w:r>
      <w:r>
        <w:rPr>
          <w:noProof/>
        </w:rPr>
        <w:drawing>
          <wp:inline distT="0" distB="0" distL="0" distR="0" wp14:anchorId="2A16F46C" wp14:editId="596C5A87">
            <wp:extent cx="5386054" cy="3378200"/>
            <wp:effectExtent l="0" t="0" r="5715" b="0"/>
            <wp:docPr id="64446514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a:extLst>
                        <a:ext uri="{28A0092B-C50C-407E-A947-70E740481C1C}">
                          <a14:useLocalDpi xmlns:a14="http://schemas.microsoft.com/office/drawing/2010/main" val="0"/>
                        </a:ext>
                      </a:extLst>
                    </a:blip>
                    <a:srcRect l="2891" t="8655" r="2482" b="13948"/>
                    <a:stretch/>
                  </pic:blipFill>
                  <pic:spPr bwMode="auto">
                    <a:xfrm>
                      <a:off x="0" y="0"/>
                      <a:ext cx="5392866" cy="3382472"/>
                    </a:xfrm>
                    <a:prstGeom prst="rect">
                      <a:avLst/>
                    </a:prstGeom>
                    <a:noFill/>
                    <a:ln>
                      <a:noFill/>
                    </a:ln>
                    <a:extLst>
                      <a:ext uri="{53640926-AAD7-44D8-BBD7-CCE9431645EC}">
                        <a14:shadowObscured xmlns:a14="http://schemas.microsoft.com/office/drawing/2010/main"/>
                      </a:ext>
                    </a:extLst>
                  </pic:spPr>
                </pic:pic>
              </a:graphicData>
            </a:graphic>
          </wp:inline>
        </w:drawing>
      </w:r>
    </w:p>
    <w:p w14:paraId="1E8918AC" w14:textId="30F93670" w:rsidR="00D75BBD" w:rsidRDefault="00D75BBD" w:rsidP="00CC156B">
      <w:pPr>
        <w:pStyle w:val="ListParagraph"/>
        <w:rPr>
          <w:color w:val="000000" w:themeColor="text1"/>
          <w:sz w:val="24"/>
          <w:szCs w:val="24"/>
        </w:rPr>
      </w:pPr>
    </w:p>
    <w:p w14:paraId="5DD5ED26" w14:textId="575A956F" w:rsidR="00EF5510" w:rsidRDefault="00EF5510" w:rsidP="00CC156B">
      <w:pPr>
        <w:pStyle w:val="ListParagraph"/>
        <w:rPr>
          <w:color w:val="000000" w:themeColor="text1"/>
          <w:sz w:val="24"/>
          <w:szCs w:val="24"/>
        </w:rPr>
      </w:pPr>
    </w:p>
    <w:p w14:paraId="22123881" w14:textId="5D64FC48" w:rsidR="00EF5510" w:rsidRDefault="00EF5510" w:rsidP="00CC156B">
      <w:pPr>
        <w:pStyle w:val="ListParagraph"/>
        <w:rPr>
          <w:color w:val="000000" w:themeColor="text1"/>
          <w:sz w:val="24"/>
          <w:szCs w:val="24"/>
        </w:rPr>
      </w:pPr>
    </w:p>
    <w:p w14:paraId="53E8034D" w14:textId="6A075A56" w:rsidR="00EF5510" w:rsidRDefault="00EF5510" w:rsidP="00CC156B">
      <w:pPr>
        <w:pStyle w:val="ListParagraph"/>
        <w:rPr>
          <w:color w:val="000000" w:themeColor="text1"/>
          <w:sz w:val="24"/>
          <w:szCs w:val="24"/>
        </w:rPr>
      </w:pPr>
    </w:p>
    <w:p w14:paraId="79D93235" w14:textId="77777777" w:rsidR="00EF5510" w:rsidRPr="00EF5510" w:rsidRDefault="00EF5510" w:rsidP="00CC156B">
      <w:pPr>
        <w:pStyle w:val="ListParagraph"/>
        <w:rPr>
          <w:color w:val="000000" w:themeColor="text1"/>
          <w:sz w:val="24"/>
          <w:szCs w:val="24"/>
        </w:rPr>
      </w:pPr>
    </w:p>
    <w:p w14:paraId="239F37D8" w14:textId="489C831D" w:rsidR="00BD0DD4" w:rsidRDefault="00BD0DD4" w:rsidP="00CC156B">
      <w:pPr>
        <w:pStyle w:val="ListParagraph"/>
        <w:rPr>
          <w:b/>
          <w:bCs/>
          <w:color w:val="000000" w:themeColor="text1"/>
          <w:sz w:val="27"/>
          <w:szCs w:val="27"/>
        </w:rPr>
      </w:pPr>
    </w:p>
    <w:p w14:paraId="3A4B73B6" w14:textId="15B1D9D0" w:rsidR="00BD0DD4" w:rsidRDefault="00BD0DD4" w:rsidP="00CC156B">
      <w:pPr>
        <w:pStyle w:val="ListParagraph"/>
        <w:rPr>
          <w:b/>
          <w:bCs/>
          <w:color w:val="000000" w:themeColor="text1"/>
          <w:sz w:val="27"/>
          <w:szCs w:val="27"/>
        </w:rPr>
      </w:pPr>
    </w:p>
    <w:p w14:paraId="0244E84E" w14:textId="522D38A1" w:rsidR="00BD0DD4" w:rsidRDefault="00073F5B" w:rsidP="00CC156B">
      <w:pPr>
        <w:pStyle w:val="ListParagraph"/>
        <w:rPr>
          <w:b/>
          <w:bCs/>
          <w:color w:val="000000" w:themeColor="text1"/>
          <w:sz w:val="27"/>
          <w:szCs w:val="27"/>
        </w:rPr>
      </w:pPr>
      <w:r>
        <w:rPr>
          <w:rFonts w:ascii="sans serif" w:hAnsi="sans serif"/>
          <w:color w:val="383838"/>
          <w:shd w:val="clear" w:color="auto" w:fill="FFFFFF"/>
        </w:rPr>
        <w:t>First, the necessary imports:</w:t>
      </w:r>
    </w:p>
    <w:p w14:paraId="1146F949" w14:textId="1A01B68A" w:rsidR="00073F5B" w:rsidRDefault="00073F5B" w:rsidP="00CC156B">
      <w:pPr>
        <w:pStyle w:val="ListParagraph"/>
        <w:rPr>
          <w:b/>
          <w:bCs/>
          <w:color w:val="000000" w:themeColor="text1"/>
          <w:sz w:val="27"/>
          <w:szCs w:val="27"/>
        </w:rPr>
      </w:pPr>
      <w:r w:rsidRPr="00073F5B">
        <w:rPr>
          <w:b/>
          <w:bCs/>
          <w:noProof/>
          <w:color w:val="000000" w:themeColor="text1"/>
          <w:sz w:val="27"/>
          <w:szCs w:val="27"/>
        </w:rPr>
        <w:lastRenderedPageBreak/>
        <w:drawing>
          <wp:inline distT="0" distB="0" distL="0" distR="0" wp14:anchorId="4EC4932A" wp14:editId="2193D471">
            <wp:extent cx="5943600" cy="1894840"/>
            <wp:effectExtent l="0" t="0" r="0" b="0"/>
            <wp:docPr id="69765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5512" name=""/>
                    <pic:cNvPicPr/>
                  </pic:nvPicPr>
                  <pic:blipFill>
                    <a:blip r:embed="rId43"/>
                    <a:stretch>
                      <a:fillRect/>
                    </a:stretch>
                  </pic:blipFill>
                  <pic:spPr>
                    <a:xfrm>
                      <a:off x="0" y="0"/>
                      <a:ext cx="5943600" cy="1894840"/>
                    </a:xfrm>
                    <a:prstGeom prst="rect">
                      <a:avLst/>
                    </a:prstGeom>
                  </pic:spPr>
                </pic:pic>
              </a:graphicData>
            </a:graphic>
          </wp:inline>
        </w:drawing>
      </w:r>
    </w:p>
    <w:p w14:paraId="5F5E93DD" w14:textId="77777777" w:rsidR="00BD0DD4" w:rsidRDefault="00BD0DD4" w:rsidP="00CC156B">
      <w:pPr>
        <w:pStyle w:val="ListParagraph"/>
        <w:rPr>
          <w:b/>
          <w:bCs/>
          <w:color w:val="000000" w:themeColor="text1"/>
          <w:sz w:val="27"/>
          <w:szCs w:val="27"/>
        </w:rPr>
      </w:pPr>
    </w:p>
    <w:p w14:paraId="082066A9" w14:textId="14B1A03F" w:rsidR="00F44232" w:rsidRDefault="00DF1235" w:rsidP="00CC156B">
      <w:pPr>
        <w:pStyle w:val="ListParagraph"/>
        <w:rPr>
          <w:color w:val="000000"/>
          <w:sz w:val="27"/>
          <w:szCs w:val="27"/>
        </w:rPr>
      </w:pPr>
      <w:r w:rsidRPr="00DF1235">
        <w:rPr>
          <w:noProof/>
          <w:color w:val="000000"/>
          <w:sz w:val="27"/>
          <w:szCs w:val="27"/>
        </w:rPr>
        <w:drawing>
          <wp:inline distT="0" distB="0" distL="0" distR="0" wp14:anchorId="7D5D5E0F" wp14:editId="41E19A15">
            <wp:extent cx="5943600" cy="2292350"/>
            <wp:effectExtent l="0" t="0" r="0" b="0"/>
            <wp:docPr id="1821459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59965" name=""/>
                    <pic:cNvPicPr/>
                  </pic:nvPicPr>
                  <pic:blipFill>
                    <a:blip r:embed="rId44"/>
                    <a:stretch>
                      <a:fillRect/>
                    </a:stretch>
                  </pic:blipFill>
                  <pic:spPr>
                    <a:xfrm>
                      <a:off x="0" y="0"/>
                      <a:ext cx="5943600" cy="2292350"/>
                    </a:xfrm>
                    <a:prstGeom prst="rect">
                      <a:avLst/>
                    </a:prstGeom>
                  </pic:spPr>
                </pic:pic>
              </a:graphicData>
            </a:graphic>
          </wp:inline>
        </w:drawing>
      </w:r>
    </w:p>
    <w:p w14:paraId="0369E325" w14:textId="103BB70B" w:rsidR="00F44232" w:rsidRDefault="00F44232" w:rsidP="00CC156B">
      <w:pPr>
        <w:pStyle w:val="ListParagraph"/>
        <w:rPr>
          <w:color w:val="000000"/>
          <w:sz w:val="27"/>
          <w:szCs w:val="27"/>
        </w:rPr>
      </w:pPr>
    </w:p>
    <w:p w14:paraId="5DE9E81A" w14:textId="717A15BE" w:rsidR="00F44232" w:rsidRDefault="00F44232" w:rsidP="00CC156B">
      <w:pPr>
        <w:pStyle w:val="ListParagraph"/>
        <w:rPr>
          <w:color w:val="000000"/>
          <w:sz w:val="27"/>
          <w:szCs w:val="27"/>
        </w:rPr>
      </w:pPr>
    </w:p>
    <w:p w14:paraId="73A1143B" w14:textId="7B33813F" w:rsidR="00F44232" w:rsidRPr="00911180" w:rsidRDefault="00911180" w:rsidP="00CC156B">
      <w:pPr>
        <w:pStyle w:val="ListParagraph"/>
        <w:rPr>
          <w:color w:val="0070C0"/>
          <w:sz w:val="27"/>
          <w:szCs w:val="27"/>
        </w:rPr>
      </w:pPr>
      <w:r w:rsidRPr="00911180">
        <w:rPr>
          <w:color w:val="0070C0"/>
          <w:sz w:val="27"/>
          <w:szCs w:val="27"/>
        </w:rPr>
        <w:t>EXAMPLE</w:t>
      </w:r>
    </w:p>
    <w:p w14:paraId="2C433379" w14:textId="6D2D2725" w:rsidR="00911180" w:rsidRDefault="00911180" w:rsidP="00CC156B">
      <w:pPr>
        <w:pStyle w:val="ListParagraph"/>
        <w:rPr>
          <w:color w:val="000000"/>
          <w:sz w:val="27"/>
          <w:szCs w:val="27"/>
        </w:rPr>
      </w:pPr>
      <w:r w:rsidRPr="00911180">
        <w:rPr>
          <w:noProof/>
          <w:color w:val="000000"/>
          <w:sz w:val="27"/>
          <w:szCs w:val="27"/>
        </w:rPr>
        <w:drawing>
          <wp:inline distT="0" distB="0" distL="0" distR="0" wp14:anchorId="78439D17" wp14:editId="3AF55F2A">
            <wp:extent cx="5638800" cy="1041400"/>
            <wp:effectExtent l="0" t="0" r="0" b="6350"/>
            <wp:docPr id="1890455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55131" name=""/>
                    <pic:cNvPicPr/>
                  </pic:nvPicPr>
                  <pic:blipFill rotWithShape="1">
                    <a:blip r:embed="rId45"/>
                    <a:srcRect l="-1" r="641" b="6286"/>
                    <a:stretch/>
                  </pic:blipFill>
                  <pic:spPr bwMode="auto">
                    <a:xfrm>
                      <a:off x="0" y="0"/>
                      <a:ext cx="5638800" cy="1041400"/>
                    </a:xfrm>
                    <a:prstGeom prst="rect">
                      <a:avLst/>
                    </a:prstGeom>
                    <a:ln>
                      <a:noFill/>
                    </a:ln>
                    <a:extLst>
                      <a:ext uri="{53640926-AAD7-44D8-BBD7-CCE9431645EC}">
                        <a14:shadowObscured xmlns:a14="http://schemas.microsoft.com/office/drawing/2010/main"/>
                      </a:ext>
                    </a:extLst>
                  </pic:spPr>
                </pic:pic>
              </a:graphicData>
            </a:graphic>
          </wp:inline>
        </w:drawing>
      </w:r>
    </w:p>
    <w:p w14:paraId="4CF6BF1B" w14:textId="310E4846" w:rsidR="00F44232" w:rsidRDefault="00F44232" w:rsidP="00CC156B">
      <w:pPr>
        <w:pStyle w:val="ListParagraph"/>
        <w:rPr>
          <w:color w:val="000000"/>
          <w:sz w:val="27"/>
          <w:szCs w:val="27"/>
        </w:rPr>
      </w:pPr>
    </w:p>
    <w:p w14:paraId="0BF77AA0" w14:textId="302813C2" w:rsidR="00F44232" w:rsidRDefault="00F44232" w:rsidP="00CC156B">
      <w:pPr>
        <w:pStyle w:val="ListParagraph"/>
        <w:rPr>
          <w:color w:val="000000"/>
          <w:sz w:val="27"/>
          <w:szCs w:val="27"/>
        </w:rPr>
      </w:pPr>
    </w:p>
    <w:p w14:paraId="0C8AC5D5" w14:textId="42D43360" w:rsidR="00F44232" w:rsidRDefault="00F44232" w:rsidP="00CC156B">
      <w:pPr>
        <w:pStyle w:val="ListParagraph"/>
        <w:rPr>
          <w:color w:val="000000"/>
          <w:sz w:val="27"/>
          <w:szCs w:val="27"/>
        </w:rPr>
      </w:pPr>
    </w:p>
    <w:p w14:paraId="3A38FC68" w14:textId="373807D6" w:rsidR="00F44232" w:rsidRDefault="00F44232" w:rsidP="00CC156B">
      <w:pPr>
        <w:pStyle w:val="ListParagraph"/>
        <w:rPr>
          <w:color w:val="000000"/>
          <w:sz w:val="27"/>
          <w:szCs w:val="27"/>
        </w:rPr>
      </w:pPr>
    </w:p>
    <w:p w14:paraId="6A5CAA25" w14:textId="77777777" w:rsidR="00911180" w:rsidRDefault="00911180" w:rsidP="00CC156B">
      <w:pPr>
        <w:pStyle w:val="ListParagraph"/>
        <w:rPr>
          <w:color w:val="000000"/>
          <w:sz w:val="27"/>
          <w:szCs w:val="27"/>
        </w:rPr>
      </w:pPr>
    </w:p>
    <w:p w14:paraId="72D04FBC" w14:textId="77777777" w:rsidR="00911180" w:rsidRDefault="00911180" w:rsidP="00CC156B">
      <w:pPr>
        <w:pStyle w:val="ListParagraph"/>
        <w:rPr>
          <w:color w:val="000000"/>
          <w:sz w:val="27"/>
          <w:szCs w:val="27"/>
        </w:rPr>
      </w:pPr>
    </w:p>
    <w:p w14:paraId="6C11EF08" w14:textId="77777777" w:rsidR="00BE2784" w:rsidRDefault="00BE2784" w:rsidP="00BE2784">
      <w:pPr>
        <w:pStyle w:val="ListParagraph"/>
        <w:jc w:val="center"/>
        <w:rPr>
          <w:color w:val="000000"/>
          <w:sz w:val="27"/>
          <w:szCs w:val="27"/>
        </w:rPr>
      </w:pPr>
    </w:p>
    <w:p w14:paraId="73A3AE4B" w14:textId="77777777" w:rsidR="00BE2784" w:rsidRDefault="00BE2784" w:rsidP="00BE2784">
      <w:pPr>
        <w:pStyle w:val="ListParagraph"/>
        <w:jc w:val="center"/>
        <w:rPr>
          <w:color w:val="000000"/>
          <w:sz w:val="27"/>
          <w:szCs w:val="27"/>
        </w:rPr>
      </w:pPr>
    </w:p>
    <w:p w14:paraId="720BB675" w14:textId="30905D13" w:rsidR="00911180" w:rsidRDefault="00BE2784" w:rsidP="00BE2784">
      <w:pPr>
        <w:pStyle w:val="ListParagraph"/>
        <w:jc w:val="both"/>
        <w:rPr>
          <w:color w:val="000000"/>
          <w:sz w:val="27"/>
          <w:szCs w:val="27"/>
        </w:rPr>
      </w:pPr>
      <w:r>
        <w:rPr>
          <w:rFonts w:ascii="sans serif" w:hAnsi="sans serif"/>
          <w:color w:val="383838"/>
          <w:shd w:val="clear" w:color="auto" w:fill="FFFFFF"/>
        </w:rPr>
        <w:lastRenderedPageBreak/>
        <w:t>let's load our image data from disk using the </w:t>
      </w:r>
      <w:r>
        <w:rPr>
          <w:rStyle w:val="HTMLCode"/>
          <w:rFonts w:ascii="Source Code Pro" w:eastAsiaTheme="minorHAnsi" w:hAnsi="Source Code Pro"/>
          <w:color w:val="D63384"/>
          <w:sz w:val="21"/>
          <w:szCs w:val="21"/>
          <w:shd w:val="clear" w:color="auto" w:fill="FFFFFF"/>
        </w:rPr>
        <w:t>imread</w:t>
      </w:r>
      <w:r>
        <w:rPr>
          <w:rFonts w:ascii="sans serif" w:hAnsi="sans serif"/>
          <w:color w:val="383838"/>
          <w:shd w:val="clear" w:color="auto" w:fill="FFFFFF"/>
        </w:rPr>
        <w:t> function from the </w:t>
      </w:r>
      <w:r>
        <w:rPr>
          <w:rStyle w:val="HTMLCode"/>
          <w:rFonts w:ascii="Source Code Pro" w:eastAsiaTheme="minorHAnsi" w:hAnsi="Source Code Pro"/>
          <w:color w:val="D63384"/>
          <w:sz w:val="21"/>
          <w:szCs w:val="21"/>
          <w:shd w:val="clear" w:color="auto" w:fill="FFFFFF"/>
        </w:rPr>
        <w:t>imageio. v3</w:t>
      </w:r>
      <w:r>
        <w:rPr>
          <w:rFonts w:ascii="sans serif" w:hAnsi="sans serif"/>
          <w:color w:val="383838"/>
          <w:shd w:val="clear" w:color="auto" w:fill="FFFFFF"/>
        </w:rPr>
        <w:t> module and display it using the </w:t>
      </w:r>
      <w:r>
        <w:rPr>
          <w:rStyle w:val="HTMLCode"/>
          <w:rFonts w:ascii="Source Code Pro" w:eastAsiaTheme="minorHAnsi" w:hAnsi="Source Code Pro"/>
          <w:color w:val="D63384"/>
          <w:sz w:val="21"/>
          <w:szCs w:val="21"/>
          <w:shd w:val="clear" w:color="auto" w:fill="FFFFFF"/>
        </w:rPr>
        <w:t>imshow</w:t>
      </w:r>
      <w:r>
        <w:rPr>
          <w:rFonts w:ascii="sans serif" w:hAnsi="sans serif"/>
          <w:color w:val="383838"/>
          <w:shd w:val="clear" w:color="auto" w:fill="FFFFFF"/>
        </w:rPr>
        <w:t> function from the </w:t>
      </w:r>
      <w:r>
        <w:rPr>
          <w:rStyle w:val="HTMLCode"/>
          <w:rFonts w:ascii="Source Code Pro" w:eastAsiaTheme="minorHAnsi" w:hAnsi="Source Code Pro"/>
          <w:color w:val="D63384"/>
          <w:sz w:val="21"/>
          <w:szCs w:val="21"/>
          <w:shd w:val="clear" w:color="auto" w:fill="FFFFFF"/>
        </w:rPr>
        <w:t>matplotlib.pyplot</w:t>
      </w:r>
      <w:r>
        <w:rPr>
          <w:rFonts w:ascii="sans serif" w:hAnsi="sans serif"/>
          <w:color w:val="383838"/>
          <w:shd w:val="clear" w:color="auto" w:fill="FFFFFF"/>
        </w:rPr>
        <w:t> module. </w:t>
      </w:r>
      <w:r>
        <w:rPr>
          <w:rStyle w:val="HTMLCode"/>
          <w:rFonts w:ascii="Source Code Pro" w:eastAsiaTheme="minorHAnsi" w:hAnsi="Source Code Pro"/>
          <w:color w:val="D63384"/>
          <w:sz w:val="21"/>
          <w:szCs w:val="21"/>
          <w:shd w:val="clear" w:color="auto" w:fill="FFFFFF"/>
        </w:rPr>
        <w:t>imageio</w:t>
      </w:r>
      <w:r>
        <w:rPr>
          <w:rFonts w:ascii="sans serif" w:hAnsi="sans serif"/>
          <w:color w:val="383838"/>
          <w:shd w:val="clear" w:color="auto" w:fill="FFFFFF"/>
        </w:rPr>
        <w:t> is a Python library for reading and writing image data. </w:t>
      </w:r>
      <w:r>
        <w:rPr>
          <w:rStyle w:val="HTMLCode"/>
          <w:rFonts w:ascii="Source Code Pro" w:eastAsiaTheme="minorHAnsi" w:hAnsi="Source Code Pro"/>
          <w:color w:val="D63384"/>
          <w:sz w:val="21"/>
          <w:szCs w:val="21"/>
          <w:shd w:val="clear" w:color="auto" w:fill="FFFFFF"/>
        </w:rPr>
        <w:t>imageio. v3</w:t>
      </w:r>
      <w:r>
        <w:rPr>
          <w:rFonts w:ascii="sans serif" w:hAnsi="sans serif"/>
          <w:color w:val="383838"/>
          <w:shd w:val="clear" w:color="auto" w:fill="FFFFFF"/>
        </w:rPr>
        <w:t> is specifying that we want to use version 3 of </w:t>
      </w:r>
      <w:r>
        <w:rPr>
          <w:rStyle w:val="HTMLCode"/>
          <w:rFonts w:ascii="Source Code Pro" w:eastAsiaTheme="minorHAnsi" w:hAnsi="Source Code Pro"/>
          <w:color w:val="D63384"/>
          <w:sz w:val="21"/>
          <w:szCs w:val="21"/>
          <w:shd w:val="clear" w:color="auto" w:fill="FFFFFF"/>
        </w:rPr>
        <w:t>imageio</w:t>
      </w:r>
      <w:r>
        <w:rPr>
          <w:rFonts w:ascii="sans serif" w:hAnsi="sans serif"/>
          <w:color w:val="383838"/>
          <w:shd w:val="clear" w:color="auto" w:fill="FFFFFF"/>
        </w:rPr>
        <w:t>. This version has the benefit of supporting nD (multidimensional) image data natively .</w:t>
      </w:r>
      <w:r w:rsidRPr="00BE2784">
        <w:rPr>
          <w:noProof/>
          <w:color w:val="000000"/>
          <w:sz w:val="27"/>
          <w:szCs w:val="27"/>
        </w:rPr>
        <w:drawing>
          <wp:inline distT="0" distB="0" distL="0" distR="0" wp14:anchorId="76935A9F" wp14:editId="2D8CFB87">
            <wp:extent cx="5943600" cy="1131570"/>
            <wp:effectExtent l="0" t="0" r="0" b="0"/>
            <wp:docPr id="1184772734" name="Picture 1" descr="A computer screen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772734" name="Picture 1" descr="A computer screen with text"/>
                    <pic:cNvPicPr/>
                  </pic:nvPicPr>
                  <pic:blipFill>
                    <a:blip r:embed="rId46"/>
                    <a:stretch>
                      <a:fillRect/>
                    </a:stretch>
                  </pic:blipFill>
                  <pic:spPr>
                    <a:xfrm>
                      <a:off x="0" y="0"/>
                      <a:ext cx="5943600" cy="1131570"/>
                    </a:xfrm>
                    <a:prstGeom prst="rect">
                      <a:avLst/>
                    </a:prstGeom>
                  </pic:spPr>
                </pic:pic>
              </a:graphicData>
            </a:graphic>
          </wp:inline>
        </w:drawing>
      </w:r>
    </w:p>
    <w:p w14:paraId="7B915F5A" w14:textId="3C67BEF5" w:rsidR="00F44232" w:rsidRDefault="00BE2784" w:rsidP="00CC156B">
      <w:pPr>
        <w:pStyle w:val="ListParagraph"/>
        <w:rPr>
          <w:color w:val="000000"/>
          <w:sz w:val="27"/>
          <w:szCs w:val="27"/>
        </w:rPr>
      </w:pPr>
      <w:r w:rsidRPr="00BE2784">
        <w:rPr>
          <w:noProof/>
          <w:color w:val="000000"/>
          <w:sz w:val="27"/>
          <w:szCs w:val="27"/>
        </w:rPr>
        <w:drawing>
          <wp:inline distT="0" distB="0" distL="0" distR="0" wp14:anchorId="73159053" wp14:editId="2FD5A67A">
            <wp:extent cx="3238500" cy="3150016"/>
            <wp:effectExtent l="0" t="0" r="0" b="0"/>
            <wp:docPr id="1092459443" name="Picture 1" descr="A purple and yellow rectangle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59443" name="Picture 1" descr="A purple and yellow rectangle with white numbers&#10;&#10;Description automatically generated"/>
                    <pic:cNvPicPr/>
                  </pic:nvPicPr>
                  <pic:blipFill>
                    <a:blip r:embed="rId47"/>
                    <a:stretch>
                      <a:fillRect/>
                    </a:stretch>
                  </pic:blipFill>
                  <pic:spPr>
                    <a:xfrm>
                      <a:off x="0" y="0"/>
                      <a:ext cx="3240820" cy="3152272"/>
                    </a:xfrm>
                    <a:prstGeom prst="rect">
                      <a:avLst/>
                    </a:prstGeom>
                  </pic:spPr>
                </pic:pic>
              </a:graphicData>
            </a:graphic>
          </wp:inline>
        </w:drawing>
      </w:r>
    </w:p>
    <w:p w14:paraId="187D6EC2" w14:textId="1F0ED5A8" w:rsidR="00F44232" w:rsidRDefault="00F44232" w:rsidP="00CC156B">
      <w:pPr>
        <w:pStyle w:val="ListParagraph"/>
        <w:rPr>
          <w:color w:val="000000"/>
          <w:sz w:val="27"/>
          <w:szCs w:val="27"/>
        </w:rPr>
      </w:pPr>
    </w:p>
    <w:p w14:paraId="24B1582C" w14:textId="77777777" w:rsidR="00726E43" w:rsidRDefault="00726E43" w:rsidP="00726E43">
      <w:pPr>
        <w:pStyle w:val="NormalWeb"/>
        <w:shd w:val="clear" w:color="auto" w:fill="FFFFFF"/>
        <w:spacing w:before="0" w:beforeAutospacing="0" w:line="360" w:lineRule="atLeast"/>
        <w:rPr>
          <w:rFonts w:ascii="sans serif" w:hAnsi="sans serif"/>
          <w:color w:val="383838"/>
        </w:rPr>
      </w:pPr>
      <w:r>
        <w:rPr>
          <w:rFonts w:ascii="sans serif" w:hAnsi="sans serif"/>
          <w:color w:val="383838"/>
        </w:rPr>
        <w:t>You might be thinking, “That does look vaguely like an eight, and I see two colours but how can that be only 15 pixels”. The display of the eight you see does use a lot more screen pixels to display our eight so large, but that does not mean there is information for all those screen pixels in the file. All those extra pixels are a consequence of our viewer creating additional pixels through interpolation. It could have just displayed it as a tiny image using only 15 screen pixels if the viewer was designed differently.</w:t>
      </w:r>
    </w:p>
    <w:p w14:paraId="42904C87" w14:textId="77777777" w:rsidR="00726E43" w:rsidRDefault="00726E43" w:rsidP="00726E43">
      <w:pPr>
        <w:pStyle w:val="NormalWeb"/>
        <w:shd w:val="clear" w:color="auto" w:fill="FFFFFF"/>
        <w:spacing w:before="0" w:beforeAutospacing="0" w:line="360" w:lineRule="atLeast"/>
        <w:rPr>
          <w:rFonts w:ascii="sans serif" w:hAnsi="sans serif"/>
          <w:color w:val="383838"/>
        </w:rPr>
      </w:pPr>
      <w:r>
        <w:rPr>
          <w:rFonts w:ascii="sans serif" w:hAnsi="sans serif"/>
          <w:color w:val="383838"/>
        </w:rPr>
        <w:t>While many image file formats contain descriptive metadata that can be essential, the bulk of a picture file is just arrays of numeric information that, when interpreted according to a certain rule set, become recognizable as an image to us. Our image of an eight is no exception, and </w:t>
      </w:r>
      <w:r>
        <w:rPr>
          <w:rStyle w:val="HTMLCode"/>
          <w:rFonts w:ascii="Source Code Pro" w:eastAsiaTheme="majorEastAsia" w:hAnsi="Source Code Pro"/>
          <w:color w:val="D63384"/>
          <w:sz w:val="21"/>
          <w:szCs w:val="21"/>
        </w:rPr>
        <w:t>imageio.v3</w:t>
      </w:r>
      <w:r>
        <w:rPr>
          <w:rFonts w:ascii="sans serif" w:hAnsi="sans serif"/>
          <w:color w:val="383838"/>
        </w:rPr>
        <w:t xml:space="preserve"> stored that image data in an array of arrays making a 5 x 3 </w:t>
      </w:r>
      <w:r>
        <w:rPr>
          <w:rFonts w:ascii="sans serif" w:hAnsi="sans serif"/>
          <w:color w:val="383838"/>
        </w:rPr>
        <w:lastRenderedPageBreak/>
        <w:t>matrix of 15 pixels. We can demonstrate that by calling on the shape property of our image variable and see the matrix by printing our image variable to the screen.</w:t>
      </w:r>
    </w:p>
    <w:p w14:paraId="172744F5" w14:textId="51476C7E" w:rsidR="00F44232" w:rsidRDefault="00C27352" w:rsidP="00CC156B">
      <w:pPr>
        <w:pStyle w:val="ListParagraph"/>
        <w:rPr>
          <w:color w:val="000000"/>
          <w:sz w:val="27"/>
          <w:szCs w:val="27"/>
        </w:rPr>
      </w:pPr>
      <w:r w:rsidRPr="00C27352">
        <w:rPr>
          <w:noProof/>
          <w:color w:val="000000"/>
          <w:sz w:val="27"/>
          <w:szCs w:val="27"/>
        </w:rPr>
        <w:drawing>
          <wp:inline distT="0" distB="0" distL="0" distR="0" wp14:anchorId="3C1A1163" wp14:editId="066907D0">
            <wp:extent cx="5943600" cy="2911475"/>
            <wp:effectExtent l="0" t="0" r="0" b="3175"/>
            <wp:docPr id="71625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51514" name=""/>
                    <pic:cNvPicPr/>
                  </pic:nvPicPr>
                  <pic:blipFill>
                    <a:blip r:embed="rId48"/>
                    <a:stretch>
                      <a:fillRect/>
                    </a:stretch>
                  </pic:blipFill>
                  <pic:spPr>
                    <a:xfrm>
                      <a:off x="0" y="0"/>
                      <a:ext cx="5943600" cy="2911475"/>
                    </a:xfrm>
                    <a:prstGeom prst="rect">
                      <a:avLst/>
                    </a:prstGeom>
                  </pic:spPr>
                </pic:pic>
              </a:graphicData>
            </a:graphic>
          </wp:inline>
        </w:drawing>
      </w:r>
    </w:p>
    <w:p w14:paraId="645C27F6" w14:textId="77777777" w:rsidR="00C27352" w:rsidRDefault="00C27352" w:rsidP="00C27352">
      <w:pPr>
        <w:pStyle w:val="NormalWeb"/>
        <w:shd w:val="clear" w:color="auto" w:fill="FFFFFF"/>
        <w:spacing w:before="0" w:beforeAutospacing="0" w:line="360" w:lineRule="atLeast"/>
        <w:rPr>
          <w:rFonts w:ascii="sans serif" w:hAnsi="sans serif"/>
          <w:color w:val="383838"/>
        </w:rPr>
      </w:pPr>
      <w:r>
        <w:rPr>
          <w:rFonts w:ascii="sans serif" w:hAnsi="sans serif"/>
          <w:color w:val="383838"/>
        </w:rPr>
        <w:t>Thus if we have tools that will allow us to manipulate these arrays of numbers, we can manipulate the image. The </w:t>
      </w:r>
      <w:r>
        <w:rPr>
          <w:rStyle w:val="HTMLCode"/>
          <w:rFonts w:ascii="Source Code Pro" w:eastAsiaTheme="majorEastAsia" w:hAnsi="Source Code Pro"/>
          <w:color w:val="D63384"/>
          <w:sz w:val="21"/>
          <w:szCs w:val="21"/>
        </w:rPr>
        <w:t>numpy</w:t>
      </w:r>
      <w:r>
        <w:rPr>
          <w:rFonts w:ascii="sans serif" w:hAnsi="sans serif"/>
          <w:color w:val="383838"/>
        </w:rPr>
        <w:t> library can be particularly useful here, so let’s try that out using </w:t>
      </w:r>
      <w:r>
        <w:rPr>
          <w:rStyle w:val="HTMLCode"/>
          <w:rFonts w:ascii="Source Code Pro" w:eastAsiaTheme="majorEastAsia" w:hAnsi="Source Code Pro"/>
          <w:color w:val="D63384"/>
          <w:sz w:val="21"/>
          <w:szCs w:val="21"/>
        </w:rPr>
        <w:t>numpy</w:t>
      </w:r>
      <w:r>
        <w:rPr>
          <w:rFonts w:ascii="sans serif" w:hAnsi="sans serif"/>
          <w:color w:val="383838"/>
        </w:rPr>
        <w:t> array slicing. Notice that the default behavior of the </w:t>
      </w:r>
      <w:r>
        <w:rPr>
          <w:rStyle w:val="HTMLCode"/>
          <w:rFonts w:ascii="Source Code Pro" w:eastAsiaTheme="majorEastAsia" w:hAnsi="Source Code Pro"/>
          <w:color w:val="D63384"/>
          <w:sz w:val="21"/>
          <w:szCs w:val="21"/>
        </w:rPr>
        <w:t>imshow</w:t>
      </w:r>
      <w:r>
        <w:rPr>
          <w:rFonts w:ascii="sans serif" w:hAnsi="sans serif"/>
          <w:color w:val="383838"/>
        </w:rPr>
        <w:t> function appended row and column numbers that will be helpful to us as we try to address individual or groups of pixels. First let’s load another copy of our eight, and then make it look like a zero.</w:t>
      </w:r>
    </w:p>
    <w:p w14:paraId="3E7602E0" w14:textId="77777777" w:rsidR="00C27352" w:rsidRDefault="00C27352" w:rsidP="00C27352">
      <w:pPr>
        <w:pStyle w:val="NormalWeb"/>
        <w:shd w:val="clear" w:color="auto" w:fill="FFFFFF"/>
        <w:spacing w:before="0" w:beforeAutospacing="0" w:line="360" w:lineRule="atLeast"/>
        <w:rPr>
          <w:rFonts w:ascii="sans serif" w:hAnsi="sans serif"/>
          <w:color w:val="383838"/>
        </w:rPr>
      </w:pPr>
      <w:r>
        <w:rPr>
          <w:rFonts w:ascii="sans serif" w:hAnsi="sans serif"/>
          <w:color w:val="383838"/>
        </w:rPr>
        <w:t>To make it look like a zero, we need to change the number underlying the centremost pixel to be 1. With the help of those row and column headers, at this small scale we can determine the centre pixel is in row labeled 2 and column labeled 1. Using array slicing, we can then address and assign a new value to that position.</w:t>
      </w:r>
    </w:p>
    <w:p w14:paraId="39A8FCEA" w14:textId="1C935774" w:rsidR="00F44232" w:rsidRDefault="00C27352" w:rsidP="00CC156B">
      <w:pPr>
        <w:pStyle w:val="ListParagraph"/>
        <w:rPr>
          <w:color w:val="000000"/>
          <w:sz w:val="27"/>
          <w:szCs w:val="27"/>
        </w:rPr>
      </w:pPr>
      <w:r w:rsidRPr="00C27352">
        <w:rPr>
          <w:noProof/>
          <w:color w:val="000000"/>
          <w:sz w:val="27"/>
          <w:szCs w:val="27"/>
        </w:rPr>
        <w:lastRenderedPageBreak/>
        <w:drawing>
          <wp:inline distT="0" distB="0" distL="0" distR="0" wp14:anchorId="5B8EAED1" wp14:editId="5C8DE0D5">
            <wp:extent cx="5943600" cy="2359025"/>
            <wp:effectExtent l="0" t="0" r="0" b="3175"/>
            <wp:docPr id="965412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412014" name=""/>
                    <pic:cNvPicPr/>
                  </pic:nvPicPr>
                  <pic:blipFill>
                    <a:blip r:embed="rId49"/>
                    <a:stretch>
                      <a:fillRect/>
                    </a:stretch>
                  </pic:blipFill>
                  <pic:spPr>
                    <a:xfrm>
                      <a:off x="0" y="0"/>
                      <a:ext cx="5943600" cy="2359025"/>
                    </a:xfrm>
                    <a:prstGeom prst="rect">
                      <a:avLst/>
                    </a:prstGeom>
                  </pic:spPr>
                </pic:pic>
              </a:graphicData>
            </a:graphic>
          </wp:inline>
        </w:drawing>
      </w:r>
    </w:p>
    <w:p w14:paraId="11252615" w14:textId="084C6AC6" w:rsidR="00DF1235" w:rsidRDefault="00C27352" w:rsidP="00CC156B">
      <w:pPr>
        <w:pStyle w:val="ListParagraph"/>
        <w:rPr>
          <w:color w:val="000000"/>
          <w:sz w:val="27"/>
          <w:szCs w:val="27"/>
        </w:rPr>
      </w:pPr>
      <w:r w:rsidRPr="00C27352">
        <w:rPr>
          <w:noProof/>
          <w:color w:val="000000"/>
          <w:sz w:val="27"/>
          <w:szCs w:val="27"/>
        </w:rPr>
        <w:drawing>
          <wp:inline distT="0" distB="0" distL="0" distR="0" wp14:anchorId="383F830F" wp14:editId="06EF2855">
            <wp:extent cx="5943600" cy="1685925"/>
            <wp:effectExtent l="0" t="0" r="0" b="9525"/>
            <wp:docPr id="364625631" name="Picture 1" descr="A close-up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25631" name="Picture 1" descr="A close-up of a white board&#10;&#10;Description automatically generated"/>
                    <pic:cNvPicPr/>
                  </pic:nvPicPr>
                  <pic:blipFill>
                    <a:blip r:embed="rId50"/>
                    <a:stretch>
                      <a:fillRect/>
                    </a:stretch>
                  </pic:blipFill>
                  <pic:spPr>
                    <a:xfrm>
                      <a:off x="0" y="0"/>
                      <a:ext cx="5943600" cy="1685925"/>
                    </a:xfrm>
                    <a:prstGeom prst="rect">
                      <a:avLst/>
                    </a:prstGeom>
                  </pic:spPr>
                </pic:pic>
              </a:graphicData>
            </a:graphic>
          </wp:inline>
        </w:drawing>
      </w:r>
      <w:r w:rsidRPr="00C27352">
        <w:rPr>
          <w:noProof/>
          <w:color w:val="000000"/>
          <w:sz w:val="27"/>
          <w:szCs w:val="27"/>
        </w:rPr>
        <w:drawing>
          <wp:inline distT="0" distB="0" distL="0" distR="0" wp14:anchorId="76A8D005" wp14:editId="7E06B8E0">
            <wp:extent cx="3244768" cy="3206191"/>
            <wp:effectExtent l="0" t="0" r="0" b="0"/>
            <wp:docPr id="1977706006" name="Picture 1" descr="A purple rectangle with a yellow rectang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706006" name="Picture 1" descr="A purple rectangle with a yellow rectangle in the middle&#10;&#10;Description automatically generated"/>
                    <pic:cNvPicPr/>
                  </pic:nvPicPr>
                  <pic:blipFill>
                    <a:blip r:embed="rId51"/>
                    <a:stretch>
                      <a:fillRect/>
                    </a:stretch>
                  </pic:blipFill>
                  <pic:spPr>
                    <a:xfrm>
                      <a:off x="0" y="0"/>
                      <a:ext cx="3247579" cy="3208969"/>
                    </a:xfrm>
                    <a:prstGeom prst="rect">
                      <a:avLst/>
                    </a:prstGeom>
                  </pic:spPr>
                </pic:pic>
              </a:graphicData>
            </a:graphic>
          </wp:inline>
        </w:drawing>
      </w:r>
    </w:p>
    <w:p w14:paraId="08529C33" w14:textId="77777777" w:rsidR="00DF1235" w:rsidRDefault="00DF1235" w:rsidP="00CC156B">
      <w:pPr>
        <w:pStyle w:val="ListParagraph"/>
        <w:rPr>
          <w:color w:val="000000"/>
          <w:sz w:val="27"/>
          <w:szCs w:val="27"/>
        </w:rPr>
      </w:pPr>
    </w:p>
    <w:p w14:paraId="7DD7BCDB" w14:textId="77777777" w:rsidR="00C27352" w:rsidRDefault="00C27352" w:rsidP="0047439F">
      <w:pPr>
        <w:tabs>
          <w:tab w:val="left" w:pos="2095"/>
        </w:tabs>
        <w:rPr>
          <w:sz w:val="27"/>
          <w:szCs w:val="27"/>
        </w:rPr>
      </w:pPr>
    </w:p>
    <w:p w14:paraId="1D26947E" w14:textId="77777777" w:rsidR="00C27352" w:rsidRDefault="00C27352" w:rsidP="0047439F">
      <w:pPr>
        <w:tabs>
          <w:tab w:val="left" w:pos="2095"/>
        </w:tabs>
        <w:rPr>
          <w:sz w:val="27"/>
          <w:szCs w:val="27"/>
        </w:rPr>
      </w:pPr>
    </w:p>
    <w:p w14:paraId="726C44B3" w14:textId="1809F351" w:rsidR="00C27352" w:rsidRDefault="00C27352" w:rsidP="0047439F">
      <w:pPr>
        <w:tabs>
          <w:tab w:val="left" w:pos="2095"/>
        </w:tabs>
        <w:rPr>
          <w:sz w:val="27"/>
          <w:szCs w:val="27"/>
        </w:rPr>
      </w:pPr>
      <w:r w:rsidRPr="00C27352">
        <w:rPr>
          <w:noProof/>
          <w:sz w:val="27"/>
          <w:szCs w:val="27"/>
        </w:rPr>
        <w:drawing>
          <wp:inline distT="0" distB="0" distL="0" distR="0" wp14:anchorId="50C816B5" wp14:editId="616271A1">
            <wp:extent cx="6280150" cy="7639666"/>
            <wp:effectExtent l="0" t="0" r="6350" b="0"/>
            <wp:docPr id="18240342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034203" name="Picture 1" descr="A screenshot of a computer&#10;&#10;Description automatically generated"/>
                    <pic:cNvPicPr/>
                  </pic:nvPicPr>
                  <pic:blipFill>
                    <a:blip r:embed="rId52"/>
                    <a:stretch>
                      <a:fillRect/>
                    </a:stretch>
                  </pic:blipFill>
                  <pic:spPr>
                    <a:xfrm>
                      <a:off x="0" y="0"/>
                      <a:ext cx="6282121" cy="7642063"/>
                    </a:xfrm>
                    <a:prstGeom prst="rect">
                      <a:avLst/>
                    </a:prstGeom>
                  </pic:spPr>
                </pic:pic>
              </a:graphicData>
            </a:graphic>
          </wp:inline>
        </w:drawing>
      </w:r>
    </w:p>
    <w:p w14:paraId="6B4FC5AA" w14:textId="77777777" w:rsidR="00C27352" w:rsidRDefault="00C27352" w:rsidP="0047439F">
      <w:pPr>
        <w:tabs>
          <w:tab w:val="left" w:pos="2095"/>
        </w:tabs>
        <w:rPr>
          <w:sz w:val="27"/>
          <w:szCs w:val="27"/>
        </w:rPr>
      </w:pPr>
    </w:p>
    <w:p w14:paraId="4A7747B0" w14:textId="77777777" w:rsidR="00C27352" w:rsidRDefault="00C27352" w:rsidP="0047439F">
      <w:pPr>
        <w:tabs>
          <w:tab w:val="left" w:pos="2095"/>
        </w:tabs>
        <w:rPr>
          <w:sz w:val="27"/>
          <w:szCs w:val="27"/>
        </w:rPr>
      </w:pPr>
    </w:p>
    <w:p w14:paraId="75A8D7EF" w14:textId="77777777" w:rsidR="00C27352" w:rsidRDefault="00C27352" w:rsidP="0047439F">
      <w:pPr>
        <w:tabs>
          <w:tab w:val="left" w:pos="2095"/>
        </w:tabs>
        <w:rPr>
          <w:sz w:val="27"/>
          <w:szCs w:val="27"/>
        </w:rPr>
      </w:pPr>
    </w:p>
    <w:p w14:paraId="4DD7B699" w14:textId="6A1D007E" w:rsidR="00C27352" w:rsidRDefault="00C27352" w:rsidP="0047439F">
      <w:pPr>
        <w:tabs>
          <w:tab w:val="left" w:pos="2095"/>
        </w:tabs>
        <w:rPr>
          <w:sz w:val="27"/>
          <w:szCs w:val="27"/>
        </w:rPr>
      </w:pPr>
      <w:r w:rsidRPr="00C27352">
        <w:rPr>
          <w:noProof/>
          <w:sz w:val="27"/>
          <w:szCs w:val="27"/>
        </w:rPr>
        <w:drawing>
          <wp:inline distT="0" distB="0" distL="0" distR="0" wp14:anchorId="6FD6BBDE" wp14:editId="78AB1B9B">
            <wp:extent cx="6477000" cy="6875585"/>
            <wp:effectExtent l="0" t="0" r="0" b="1905"/>
            <wp:docPr id="77978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78361" name=""/>
                    <pic:cNvPicPr/>
                  </pic:nvPicPr>
                  <pic:blipFill>
                    <a:blip r:embed="rId53"/>
                    <a:stretch>
                      <a:fillRect/>
                    </a:stretch>
                  </pic:blipFill>
                  <pic:spPr>
                    <a:xfrm>
                      <a:off x="0" y="0"/>
                      <a:ext cx="6485918" cy="6885052"/>
                    </a:xfrm>
                    <a:prstGeom prst="rect">
                      <a:avLst/>
                    </a:prstGeom>
                  </pic:spPr>
                </pic:pic>
              </a:graphicData>
            </a:graphic>
          </wp:inline>
        </w:drawing>
      </w:r>
    </w:p>
    <w:p w14:paraId="40EE51E1" w14:textId="77777777" w:rsidR="004A329C" w:rsidRDefault="004A329C" w:rsidP="0047439F">
      <w:pPr>
        <w:tabs>
          <w:tab w:val="left" w:pos="2095"/>
        </w:tabs>
        <w:rPr>
          <w:sz w:val="27"/>
          <w:szCs w:val="27"/>
        </w:rPr>
      </w:pPr>
    </w:p>
    <w:p w14:paraId="2DE4A587" w14:textId="33A756DE" w:rsidR="004A329C" w:rsidRDefault="004A329C" w:rsidP="004A329C">
      <w:pPr>
        <w:pStyle w:val="Heading2"/>
        <w:shd w:val="clear" w:color="auto" w:fill="FFFFFF"/>
        <w:spacing w:before="1500" w:line="600" w:lineRule="atLeast"/>
        <w:rPr>
          <w:rFonts w:ascii="sans serif" w:hAnsi="sans serif"/>
          <w:color w:val="383838"/>
          <w:spacing w:val="12"/>
          <w:sz w:val="48"/>
          <w:szCs w:val="48"/>
        </w:rPr>
      </w:pPr>
      <w:r>
        <w:rPr>
          <w:rFonts w:ascii="sans serif" w:hAnsi="sans serif"/>
          <w:color w:val="383838"/>
          <w:spacing w:val="12"/>
          <w:sz w:val="48"/>
          <w:szCs w:val="48"/>
        </w:rPr>
        <w:t>More colors</w:t>
      </w:r>
    </w:p>
    <w:p w14:paraId="42782EAD" w14:textId="35162FD1" w:rsidR="004A329C" w:rsidRDefault="004A329C" w:rsidP="0047439F">
      <w:pPr>
        <w:tabs>
          <w:tab w:val="left" w:pos="2095"/>
        </w:tabs>
        <w:rPr>
          <w:rFonts w:ascii="sans serif" w:hAnsi="sans serif"/>
          <w:color w:val="383838"/>
          <w:shd w:val="clear" w:color="auto" w:fill="FFFFFF"/>
        </w:rPr>
      </w:pPr>
      <w:r>
        <w:rPr>
          <w:rFonts w:ascii="sans serif" w:hAnsi="sans serif"/>
          <w:color w:val="383838"/>
          <w:shd w:val="clear" w:color="auto" w:fill="FFFFFF"/>
        </w:rPr>
        <w:t>Up to now, we only had a 2 colour matrix, but we can have more if we use other numbers or fractions. One common way is to use the numbers between 0 and 255 to allow for 256 different colours or 256 different levels of grey. Let’s try that out.</w:t>
      </w:r>
    </w:p>
    <w:p w14:paraId="047F3655" w14:textId="0B98C367" w:rsidR="004A329C" w:rsidRDefault="004A329C" w:rsidP="0047439F">
      <w:pPr>
        <w:tabs>
          <w:tab w:val="left" w:pos="2095"/>
        </w:tabs>
        <w:rPr>
          <w:sz w:val="27"/>
          <w:szCs w:val="27"/>
        </w:rPr>
      </w:pPr>
      <w:r w:rsidRPr="004A329C">
        <w:rPr>
          <w:noProof/>
          <w:sz w:val="27"/>
          <w:szCs w:val="27"/>
        </w:rPr>
        <w:drawing>
          <wp:inline distT="0" distB="0" distL="0" distR="0" wp14:anchorId="7E8D01AF" wp14:editId="0BA64DE9">
            <wp:extent cx="5943600" cy="5384800"/>
            <wp:effectExtent l="0" t="0" r="0" b="6350"/>
            <wp:docPr id="2015598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598866" name=""/>
                    <pic:cNvPicPr/>
                  </pic:nvPicPr>
                  <pic:blipFill>
                    <a:blip r:embed="rId54"/>
                    <a:stretch>
                      <a:fillRect/>
                    </a:stretch>
                  </pic:blipFill>
                  <pic:spPr>
                    <a:xfrm>
                      <a:off x="0" y="0"/>
                      <a:ext cx="5943908" cy="5385079"/>
                    </a:xfrm>
                    <a:prstGeom prst="rect">
                      <a:avLst/>
                    </a:prstGeom>
                  </pic:spPr>
                </pic:pic>
              </a:graphicData>
            </a:graphic>
          </wp:inline>
        </w:drawing>
      </w:r>
    </w:p>
    <w:p w14:paraId="6F98CB43" w14:textId="77777777" w:rsidR="004A329C" w:rsidRDefault="004A329C" w:rsidP="004A329C">
      <w:pPr>
        <w:tabs>
          <w:tab w:val="left" w:pos="2095"/>
        </w:tabs>
        <w:rPr>
          <w:sz w:val="27"/>
          <w:szCs w:val="27"/>
        </w:rPr>
      </w:pPr>
    </w:p>
    <w:p w14:paraId="3F1213D5" w14:textId="3693A863" w:rsidR="004A329C" w:rsidRDefault="004A329C" w:rsidP="004A329C">
      <w:pPr>
        <w:tabs>
          <w:tab w:val="left" w:pos="2095"/>
        </w:tabs>
        <w:rPr>
          <w:sz w:val="27"/>
          <w:szCs w:val="27"/>
        </w:rPr>
      </w:pPr>
      <w:r>
        <w:rPr>
          <w:rFonts w:ascii="sans serif" w:hAnsi="sans serif"/>
          <w:color w:val="383838"/>
          <w:shd w:val="clear" w:color="auto" w:fill="FFFFFF"/>
        </w:rPr>
        <w:lastRenderedPageBreak/>
        <w:t>We now have 3 colours, but are they the three colours you expected? They all appear to be on a continuum of dark purple on the low end and yellow on the high end. This is a consequence of the default colour map (cmap) in this library. You can think of a colour map as an association or mapping of numbers to a specific colour. However, the goal here is not to have one number for every possible colour, but rather to have a continuum of colours that demonstrate relative intensity. In our specific case here for example, 255 or the highest intensity is mapped to yellow, and 0 or the lowest intensity is mapped to a dark purple. The best colour map for your data will vary and there are many options built in, but this default selection was not arbitrary. A lot of science went into making this the default due to its robustness when it comes to how the human mind interprets relative colour values, grey-scale printability, and colour-blind friendliness (You can read more about this default colour map in </w:t>
      </w:r>
      <w:hyperlink r:id="rId55" w:history="1">
        <w:r>
          <w:rPr>
            <w:rStyle w:val="Hyperlink"/>
            <w:rFonts w:ascii="sans serif" w:hAnsi="sans serif"/>
            <w:color w:val="0044D7"/>
            <w:shd w:val="clear" w:color="auto" w:fill="FFFFFF"/>
          </w:rPr>
          <w:t>a Matplotlib tutorial</w:t>
        </w:r>
      </w:hyperlink>
      <w:r>
        <w:rPr>
          <w:rFonts w:ascii="sans serif" w:hAnsi="sans serif"/>
          <w:color w:val="383838"/>
          <w:shd w:val="clear" w:color="auto" w:fill="FFFFFF"/>
        </w:rPr>
        <w:t> and </w:t>
      </w:r>
      <w:hyperlink r:id="rId56" w:history="1">
        <w:r>
          <w:rPr>
            <w:rStyle w:val="Hyperlink"/>
            <w:rFonts w:ascii="sans serif" w:hAnsi="sans serif"/>
            <w:color w:val="0044D7"/>
            <w:shd w:val="clear" w:color="auto" w:fill="FFFFFF"/>
          </w:rPr>
          <w:t>an explanatory article by the authors</w:t>
        </w:r>
      </w:hyperlink>
      <w:r>
        <w:rPr>
          <w:rFonts w:ascii="sans serif" w:hAnsi="sans serif"/>
          <w:color w:val="383838"/>
          <w:shd w:val="clear" w:color="auto" w:fill="FFFFFF"/>
        </w:rPr>
        <w:t>). Thus it is a good place to start, and you should change it only with purpose and forethought. For now, let’s see how you can do that using an alternative map you have likely seen before where it will be even easier to see it as a mapped continuum of intensities: greyscale.</w:t>
      </w:r>
    </w:p>
    <w:p w14:paraId="4576A880" w14:textId="77777777" w:rsidR="004A329C" w:rsidRDefault="004A329C" w:rsidP="004A329C">
      <w:pPr>
        <w:tabs>
          <w:tab w:val="left" w:pos="2095"/>
        </w:tabs>
        <w:rPr>
          <w:sz w:val="27"/>
          <w:szCs w:val="27"/>
        </w:rPr>
      </w:pPr>
    </w:p>
    <w:p w14:paraId="2438BEAE" w14:textId="77777777" w:rsidR="00216EFF" w:rsidRDefault="004A329C" w:rsidP="00216EFF">
      <w:pPr>
        <w:tabs>
          <w:tab w:val="left" w:pos="2095"/>
        </w:tabs>
        <w:rPr>
          <w:rFonts w:ascii="sans serif" w:hAnsi="sans serif"/>
          <w:color w:val="383838"/>
          <w:spacing w:val="12"/>
          <w:sz w:val="48"/>
          <w:szCs w:val="48"/>
        </w:rPr>
      </w:pPr>
      <w:r w:rsidRPr="004A329C">
        <w:rPr>
          <w:noProof/>
          <w:sz w:val="27"/>
          <w:szCs w:val="27"/>
        </w:rPr>
        <w:drawing>
          <wp:inline distT="0" distB="0" distL="0" distR="0" wp14:anchorId="72733139" wp14:editId="7D8D1218">
            <wp:extent cx="5372100" cy="4902200"/>
            <wp:effectExtent l="0" t="0" r="0" b="0"/>
            <wp:docPr id="173939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93451" name=""/>
                    <pic:cNvPicPr/>
                  </pic:nvPicPr>
                  <pic:blipFill>
                    <a:blip r:embed="rId57"/>
                    <a:stretch>
                      <a:fillRect/>
                    </a:stretch>
                  </pic:blipFill>
                  <pic:spPr>
                    <a:xfrm>
                      <a:off x="0" y="0"/>
                      <a:ext cx="5372383" cy="4902458"/>
                    </a:xfrm>
                    <a:prstGeom prst="rect">
                      <a:avLst/>
                    </a:prstGeom>
                  </pic:spPr>
                </pic:pic>
              </a:graphicData>
            </a:graphic>
          </wp:inline>
        </w:drawing>
      </w:r>
    </w:p>
    <w:p w14:paraId="323E8CAA" w14:textId="35AF6169" w:rsidR="004A329C" w:rsidRPr="00216EFF" w:rsidRDefault="004A329C" w:rsidP="00216EFF">
      <w:pPr>
        <w:tabs>
          <w:tab w:val="left" w:pos="2095"/>
        </w:tabs>
        <w:rPr>
          <w:sz w:val="27"/>
          <w:szCs w:val="27"/>
        </w:rPr>
      </w:pPr>
      <w:r>
        <w:rPr>
          <w:rFonts w:ascii="sans serif" w:hAnsi="sans serif"/>
          <w:color w:val="383838"/>
          <w:spacing w:val="12"/>
          <w:sz w:val="48"/>
          <w:szCs w:val="48"/>
        </w:rPr>
        <w:lastRenderedPageBreak/>
        <w:t>Even More Colours</w:t>
      </w:r>
    </w:p>
    <w:p w14:paraId="24A71466" w14:textId="77777777" w:rsidR="004A329C" w:rsidRDefault="007947EC" w:rsidP="004A329C">
      <w:pPr>
        <w:rPr>
          <w:rFonts w:ascii="Times New Roman" w:hAnsi="Times New Roman"/>
          <w:sz w:val="24"/>
          <w:szCs w:val="24"/>
        </w:rPr>
      </w:pPr>
      <w:r>
        <w:rPr>
          <w:noProof/>
        </w:rPr>
        <w:pict w14:anchorId="4AC63DD2">
          <v:rect id="_x0000_i1025" alt="" style="width:275.25pt;height:.75pt;mso-width-percent:0;mso-height-percent:0;mso-width-percent:0;mso-height-percent:0" o:hrpct="0" o:hralign="center" o:hrstd="t" o:hrnoshade="t" o:hr="t" fillcolor="#212529" stroked="f"/>
        </w:pict>
      </w:r>
    </w:p>
    <w:p w14:paraId="38C66133" w14:textId="77777777" w:rsidR="004A329C" w:rsidRDefault="004A329C" w:rsidP="004A329C">
      <w:pPr>
        <w:pStyle w:val="NormalWeb"/>
        <w:shd w:val="clear" w:color="auto" w:fill="FFFFFF"/>
        <w:spacing w:before="0" w:beforeAutospacing="0" w:line="360" w:lineRule="atLeast"/>
        <w:rPr>
          <w:rFonts w:ascii="sans serif" w:hAnsi="sans serif"/>
          <w:color w:val="383838"/>
        </w:rPr>
      </w:pPr>
      <w:r>
        <w:rPr>
          <w:rFonts w:ascii="sans serif" w:hAnsi="sans serif"/>
          <w:color w:val="383838"/>
        </w:rPr>
        <w:t>This is all well and good at this scale, but what happens when we instead have a picture of a natural landscape that contains millions of colours. Having a one to one mapping of number to colour like this would be inefficient and make adjustments and building tools to do so very difficult. Rather than larger numbers, the solution is to have more numbers in more dimensions. Storing the numbers in a multi-dimensional matrix where each colour or property like transparency is associated with its own dimension allows for individual contributions to a pixel to be adjusted independently. This ability to manipulate properties of groups of pixels separately will be key to certain techniques explored in later chapters of this lesson. To get started let’s see an example of how different dimensions of information combine to produce a set of pixels using a 4 X 4 matrix with 3 dimensions for the colours red, green, and blue. Rather than loading it from a file, we will generate this example using numpy.</w:t>
      </w:r>
    </w:p>
    <w:p w14:paraId="1D25A39D" w14:textId="0A7CCE90" w:rsidR="004A329C" w:rsidRDefault="00C639D9" w:rsidP="004A329C">
      <w:pPr>
        <w:tabs>
          <w:tab w:val="left" w:pos="2095"/>
        </w:tabs>
        <w:rPr>
          <w:sz w:val="27"/>
          <w:szCs w:val="27"/>
        </w:rPr>
      </w:pPr>
      <w:r w:rsidRPr="00C639D9">
        <w:rPr>
          <w:noProof/>
          <w:sz w:val="27"/>
          <w:szCs w:val="27"/>
        </w:rPr>
        <w:drawing>
          <wp:inline distT="0" distB="0" distL="0" distR="0" wp14:anchorId="710D1CD0" wp14:editId="63BC9419">
            <wp:extent cx="5499100" cy="3235787"/>
            <wp:effectExtent l="0" t="0" r="6350" b="3175"/>
            <wp:docPr id="104650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03240" name=""/>
                    <pic:cNvPicPr/>
                  </pic:nvPicPr>
                  <pic:blipFill>
                    <a:blip r:embed="rId58"/>
                    <a:stretch>
                      <a:fillRect/>
                    </a:stretch>
                  </pic:blipFill>
                  <pic:spPr>
                    <a:xfrm>
                      <a:off x="0" y="0"/>
                      <a:ext cx="5512728" cy="3243806"/>
                    </a:xfrm>
                    <a:prstGeom prst="rect">
                      <a:avLst/>
                    </a:prstGeom>
                  </pic:spPr>
                </pic:pic>
              </a:graphicData>
            </a:graphic>
          </wp:inline>
        </w:drawing>
      </w:r>
    </w:p>
    <w:p w14:paraId="25556DC8" w14:textId="5EFCA168" w:rsidR="00C639D9" w:rsidRDefault="00C639D9" w:rsidP="004A329C">
      <w:pPr>
        <w:tabs>
          <w:tab w:val="left" w:pos="2095"/>
        </w:tabs>
        <w:rPr>
          <w:sz w:val="27"/>
          <w:szCs w:val="27"/>
        </w:rPr>
      </w:pPr>
      <w:r w:rsidRPr="00C639D9">
        <w:rPr>
          <w:noProof/>
          <w:sz w:val="27"/>
          <w:szCs w:val="27"/>
        </w:rPr>
        <w:lastRenderedPageBreak/>
        <w:drawing>
          <wp:inline distT="0" distB="0" distL="0" distR="0" wp14:anchorId="1CC8EAE6" wp14:editId="22FE35CA">
            <wp:extent cx="6127750" cy="6972019"/>
            <wp:effectExtent l="0" t="0" r="6350" b="635"/>
            <wp:docPr id="14511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8174" name=""/>
                    <pic:cNvPicPr/>
                  </pic:nvPicPr>
                  <pic:blipFill>
                    <a:blip r:embed="rId59"/>
                    <a:stretch>
                      <a:fillRect/>
                    </a:stretch>
                  </pic:blipFill>
                  <pic:spPr>
                    <a:xfrm>
                      <a:off x="0" y="0"/>
                      <a:ext cx="6131430" cy="6976206"/>
                    </a:xfrm>
                    <a:prstGeom prst="rect">
                      <a:avLst/>
                    </a:prstGeom>
                  </pic:spPr>
                </pic:pic>
              </a:graphicData>
            </a:graphic>
          </wp:inline>
        </w:drawing>
      </w:r>
    </w:p>
    <w:p w14:paraId="5977F4E3" w14:textId="77777777" w:rsidR="00DB3F32" w:rsidRDefault="00DB3F32" w:rsidP="004A329C">
      <w:pPr>
        <w:tabs>
          <w:tab w:val="left" w:pos="2095"/>
        </w:tabs>
        <w:rPr>
          <w:sz w:val="27"/>
          <w:szCs w:val="27"/>
        </w:rPr>
      </w:pPr>
    </w:p>
    <w:p w14:paraId="4E22F0F1" w14:textId="77777777" w:rsidR="00DB3F32" w:rsidRDefault="00DB3F32" w:rsidP="004A329C">
      <w:pPr>
        <w:tabs>
          <w:tab w:val="left" w:pos="2095"/>
        </w:tabs>
        <w:rPr>
          <w:sz w:val="27"/>
          <w:szCs w:val="27"/>
        </w:rPr>
      </w:pPr>
    </w:p>
    <w:p w14:paraId="6B4CD982" w14:textId="77777777" w:rsidR="00DB3F32" w:rsidRDefault="00DB3F32" w:rsidP="004A329C">
      <w:pPr>
        <w:tabs>
          <w:tab w:val="left" w:pos="2095"/>
        </w:tabs>
        <w:rPr>
          <w:sz w:val="27"/>
          <w:szCs w:val="27"/>
        </w:rPr>
      </w:pPr>
    </w:p>
    <w:p w14:paraId="7997C84D" w14:textId="194E48D5" w:rsidR="0047439F" w:rsidRPr="0088448F" w:rsidRDefault="0047439F" w:rsidP="004A329C">
      <w:pPr>
        <w:tabs>
          <w:tab w:val="left" w:pos="2095"/>
        </w:tabs>
        <w:rPr>
          <w:b/>
          <w:bCs/>
          <w:color w:val="FF0000"/>
          <w:sz w:val="36"/>
          <w:szCs w:val="36"/>
        </w:rPr>
      </w:pPr>
      <w:r w:rsidRPr="0088448F">
        <w:rPr>
          <w:b/>
          <w:bCs/>
          <w:color w:val="FF0000"/>
          <w:sz w:val="36"/>
          <w:szCs w:val="36"/>
        </w:rPr>
        <w:lastRenderedPageBreak/>
        <w:t>Your Task:</w:t>
      </w:r>
      <w:r w:rsidRPr="0088448F">
        <w:rPr>
          <w:b/>
          <w:bCs/>
          <w:color w:val="FF0000"/>
          <w:sz w:val="36"/>
          <w:szCs w:val="36"/>
        </w:rPr>
        <w:tab/>
      </w:r>
    </w:p>
    <w:p w14:paraId="78DA25C0" w14:textId="764FA109" w:rsidR="00C27352" w:rsidRDefault="00C27352" w:rsidP="00647F56">
      <w:pPr>
        <w:pStyle w:val="Heading3"/>
        <w:spacing w:before="0" w:after="375" w:line="360" w:lineRule="atLeast"/>
        <w:rPr>
          <w:rFonts w:ascii="sans serif" w:hAnsi="sans serif"/>
          <w:caps/>
          <w:color w:val="383838"/>
          <w:spacing w:val="24"/>
          <w:u w:val="single"/>
        </w:rPr>
      </w:pPr>
      <w:r>
        <w:rPr>
          <w:rFonts w:ascii="sans serif" w:hAnsi="sans serif"/>
          <w:b/>
          <w:bCs/>
          <w:caps/>
          <w:color w:val="383838"/>
          <w:spacing w:val="24"/>
          <w:u w:val="single"/>
        </w:rPr>
        <w:t>CHANGING PIXEL VALUES</w:t>
      </w:r>
    </w:p>
    <w:p w14:paraId="63E73620" w14:textId="77777777" w:rsidR="00C27352" w:rsidRDefault="00C27352" w:rsidP="00C27352">
      <w:pPr>
        <w:pStyle w:val="NormalWeb"/>
        <w:spacing w:before="0" w:beforeAutospacing="0" w:line="360" w:lineRule="atLeast"/>
        <w:rPr>
          <w:rFonts w:ascii="sans serif" w:hAnsi="sans serif"/>
          <w:color w:val="383838"/>
        </w:rPr>
      </w:pPr>
      <w:r>
        <w:rPr>
          <w:rFonts w:ascii="sans serif" w:hAnsi="sans serif"/>
          <w:color w:val="383838"/>
        </w:rPr>
        <w:t>Load another copy of eight named five, and then change the value of pixels so you have what looks like a 5 instead of an 8. Display the image and print out the matrix as well.</w:t>
      </w:r>
    </w:p>
    <w:p w14:paraId="0E27DE0C" w14:textId="77777777" w:rsidR="00C639D9" w:rsidRDefault="00C639D9" w:rsidP="00C27352">
      <w:pPr>
        <w:pStyle w:val="NormalWeb"/>
        <w:spacing w:before="0" w:beforeAutospacing="0" w:line="360" w:lineRule="atLeast"/>
        <w:rPr>
          <w:rFonts w:ascii="sans serif" w:hAnsi="sans serif"/>
          <w:color w:val="383838"/>
        </w:rPr>
      </w:pPr>
    </w:p>
    <w:p w14:paraId="598BE5D6" w14:textId="23A2E518" w:rsidR="00C639D9" w:rsidRDefault="00C639D9" w:rsidP="00C639D9">
      <w:pPr>
        <w:pStyle w:val="Heading3"/>
        <w:spacing w:before="0" w:after="375" w:line="360" w:lineRule="atLeast"/>
        <w:rPr>
          <w:rFonts w:ascii="sans serif" w:hAnsi="sans serif"/>
          <w:caps/>
          <w:color w:val="383838"/>
          <w:spacing w:val="24"/>
          <w:u w:val="single"/>
        </w:rPr>
      </w:pPr>
      <w:r>
        <w:rPr>
          <w:rFonts w:ascii="sans serif" w:hAnsi="sans serif"/>
          <w:b/>
          <w:bCs/>
          <w:caps/>
          <w:color w:val="383838"/>
          <w:spacing w:val="24"/>
          <w:u w:val="single"/>
        </w:rPr>
        <w:t>HINKING ABOUT RGB</w:t>
      </w:r>
      <w:r w:rsidR="00647F56">
        <w:rPr>
          <w:rFonts w:ascii="sans serif" w:hAnsi="sans serif"/>
          <w:b/>
          <w:bCs/>
          <w:caps/>
          <w:color w:val="383838"/>
          <w:spacing w:val="24"/>
          <w:u w:val="single"/>
        </w:rPr>
        <w:t>A</w:t>
      </w:r>
      <w:r>
        <w:rPr>
          <w:rFonts w:ascii="sans serif" w:hAnsi="sans serif"/>
          <w:b/>
          <w:bCs/>
          <w:caps/>
          <w:color w:val="383838"/>
          <w:spacing w:val="24"/>
          <w:u w:val="single"/>
        </w:rPr>
        <w:t xml:space="preserve"> COLOURS </w:t>
      </w:r>
    </w:p>
    <w:p w14:paraId="35E5762C" w14:textId="77777777" w:rsidR="00647F56" w:rsidRPr="00647F56" w:rsidRDefault="00647F56" w:rsidP="00647F56">
      <w:pPr>
        <w:pStyle w:val="NormalWeb"/>
        <w:spacing w:line="360" w:lineRule="atLeast"/>
        <w:rPr>
          <w:rFonts w:ascii="sans serif" w:hAnsi="sans serif"/>
          <w:color w:val="383838"/>
        </w:rPr>
      </w:pPr>
      <w:r w:rsidRPr="00647F56">
        <w:rPr>
          <w:rFonts w:ascii="sans serif" w:hAnsi="sans serif"/>
          <w:color w:val="383838"/>
        </w:rPr>
        <w:t>You are working on an image processing task using Python, and you have an RGBA image that you want to manipulate by changing its transparency (alpha channel) to create various transparency effects. Your goal is to load the original RGBA image, adjust the alpha channel values to achieve the desired transparency effect, and save the modified image.</w:t>
      </w:r>
    </w:p>
    <w:p w14:paraId="1658AE31" w14:textId="77777777" w:rsidR="00647F56" w:rsidRPr="00647F56" w:rsidRDefault="00647F56" w:rsidP="00647F56">
      <w:pPr>
        <w:pStyle w:val="NormalWeb"/>
        <w:spacing w:line="360" w:lineRule="atLeast"/>
        <w:rPr>
          <w:rFonts w:ascii="sans serif" w:hAnsi="sans serif"/>
          <w:b/>
          <w:bCs/>
          <w:color w:val="383838"/>
          <w:u w:val="single"/>
        </w:rPr>
      </w:pPr>
      <w:r w:rsidRPr="00647F56">
        <w:rPr>
          <w:rFonts w:ascii="sans serif" w:hAnsi="sans serif"/>
          <w:b/>
          <w:bCs/>
          <w:color w:val="383838"/>
          <w:u w:val="single"/>
        </w:rPr>
        <w:t>Here are the steps you need to follow:</w:t>
      </w:r>
    </w:p>
    <w:p w14:paraId="412951B0" w14:textId="77777777" w:rsidR="00647F56" w:rsidRPr="00647F56" w:rsidRDefault="00647F56" w:rsidP="00647F56">
      <w:pPr>
        <w:pStyle w:val="NormalWeb"/>
        <w:numPr>
          <w:ilvl w:val="0"/>
          <w:numId w:val="21"/>
        </w:numPr>
        <w:spacing w:line="360" w:lineRule="atLeast"/>
        <w:rPr>
          <w:rFonts w:ascii="sans serif" w:hAnsi="sans serif"/>
          <w:color w:val="383838"/>
        </w:rPr>
      </w:pPr>
      <w:r w:rsidRPr="00647F56">
        <w:rPr>
          <w:rFonts w:ascii="sans serif" w:hAnsi="sans serif"/>
          <w:color w:val="383838"/>
        </w:rPr>
        <w:t>Load the original RGBA image using iio.imread().</w:t>
      </w:r>
    </w:p>
    <w:p w14:paraId="692FB3F6" w14:textId="77777777" w:rsidR="00647F56" w:rsidRPr="00647F56" w:rsidRDefault="00647F56" w:rsidP="00647F56">
      <w:pPr>
        <w:pStyle w:val="NormalWeb"/>
        <w:numPr>
          <w:ilvl w:val="0"/>
          <w:numId w:val="21"/>
        </w:numPr>
        <w:spacing w:line="360" w:lineRule="atLeast"/>
        <w:rPr>
          <w:rFonts w:ascii="sans serif" w:hAnsi="sans serif"/>
          <w:color w:val="383838"/>
        </w:rPr>
      </w:pPr>
      <w:r w:rsidRPr="00647F56">
        <w:rPr>
          <w:rFonts w:ascii="sans serif" w:hAnsi="sans serif"/>
          <w:color w:val="383838"/>
        </w:rPr>
        <w:t>Define a new alpha value that represents the desired transparency level (0 for fully transparent, 255 for fully opaque).</w:t>
      </w:r>
    </w:p>
    <w:p w14:paraId="6617DB34" w14:textId="77777777" w:rsidR="00647F56" w:rsidRPr="00647F56" w:rsidRDefault="00647F56" w:rsidP="00647F56">
      <w:pPr>
        <w:pStyle w:val="NormalWeb"/>
        <w:numPr>
          <w:ilvl w:val="0"/>
          <w:numId w:val="21"/>
        </w:numPr>
        <w:spacing w:line="360" w:lineRule="atLeast"/>
        <w:rPr>
          <w:rFonts w:ascii="sans serif" w:hAnsi="sans serif"/>
          <w:color w:val="383838"/>
        </w:rPr>
      </w:pPr>
      <w:r w:rsidRPr="00647F56">
        <w:rPr>
          <w:rFonts w:ascii="sans serif" w:hAnsi="sans serif"/>
          <w:color w:val="383838"/>
        </w:rPr>
        <w:t>Create a new image with the same dimensions as the original.</w:t>
      </w:r>
    </w:p>
    <w:p w14:paraId="3C4136E1" w14:textId="77777777" w:rsidR="00647F56" w:rsidRPr="00647F56" w:rsidRDefault="00647F56" w:rsidP="00647F56">
      <w:pPr>
        <w:pStyle w:val="NormalWeb"/>
        <w:numPr>
          <w:ilvl w:val="0"/>
          <w:numId w:val="21"/>
        </w:numPr>
        <w:spacing w:line="360" w:lineRule="atLeast"/>
        <w:rPr>
          <w:rFonts w:ascii="sans serif" w:hAnsi="sans serif"/>
          <w:color w:val="383838"/>
        </w:rPr>
      </w:pPr>
      <w:r w:rsidRPr="00647F56">
        <w:rPr>
          <w:rFonts w:ascii="sans serif" w:hAnsi="sans serif"/>
          <w:color w:val="383838"/>
        </w:rPr>
        <w:t>Iterate through each pixel in the original image, preserving the RGB color values, and update the alpha channel value with the new alpha value.</w:t>
      </w:r>
    </w:p>
    <w:p w14:paraId="1F49991C" w14:textId="77777777" w:rsidR="00647F56" w:rsidRPr="00647F56" w:rsidRDefault="00647F56" w:rsidP="00647F56">
      <w:pPr>
        <w:pStyle w:val="NormalWeb"/>
        <w:spacing w:line="360" w:lineRule="atLeast"/>
        <w:jc w:val="both"/>
        <w:rPr>
          <w:rFonts w:ascii="sans serif" w:hAnsi="sans serif"/>
          <w:b/>
          <w:bCs/>
          <w:color w:val="383838"/>
        </w:rPr>
      </w:pPr>
      <w:r w:rsidRPr="00647F56">
        <w:rPr>
          <w:rFonts w:ascii="sans serif" w:hAnsi="sans serif"/>
          <w:b/>
          <w:bCs/>
          <w:color w:val="383838"/>
        </w:rPr>
        <w:t>Write Python code to accomplish these tasks and create a program that allows users to input the original image path and the desired transparency level. The program should then load the image, apply the transparency effect, and save the modified image.</w:t>
      </w:r>
    </w:p>
    <w:p w14:paraId="540FFE51" w14:textId="20F14B29" w:rsidR="00647F56" w:rsidRDefault="00647F56" w:rsidP="00647F56">
      <w:pPr>
        <w:pStyle w:val="NormalWeb"/>
        <w:spacing w:line="360" w:lineRule="atLeast"/>
        <w:rPr>
          <w:rFonts w:ascii="sans serif" w:hAnsi="sans serif"/>
          <w:color w:val="FF0000"/>
          <w:u w:val="single"/>
        </w:rPr>
      </w:pPr>
      <w:r w:rsidRPr="00647F56">
        <w:rPr>
          <w:rFonts w:ascii="sans serif" w:hAnsi="sans serif"/>
          <w:color w:val="FF0000"/>
          <w:u w:val="single"/>
        </w:rPr>
        <w:t xml:space="preserve">Hint </w:t>
      </w:r>
    </w:p>
    <w:p w14:paraId="38EF6E78" w14:textId="4996144A" w:rsidR="00647F56" w:rsidRPr="00647F56" w:rsidRDefault="00647F56" w:rsidP="00647F56">
      <w:pPr>
        <w:pStyle w:val="NormalWeb"/>
        <w:spacing w:line="360" w:lineRule="atLeast"/>
        <w:rPr>
          <w:rFonts w:ascii="sans serif" w:hAnsi="sans serif"/>
          <w:color w:val="FF0000"/>
          <w:u w:val="single"/>
        </w:rPr>
      </w:pPr>
      <w:r>
        <w:rPr>
          <w:rStyle w:val="Strong"/>
          <w:rFonts w:ascii="Segoe UI" w:hAnsi="Segoe UI" w:cs="Segoe UI"/>
          <w:bdr w:val="single" w:sz="2" w:space="0" w:color="D9D9E3" w:frame="1"/>
          <w:shd w:val="clear" w:color="auto" w:fill="F7F7F8"/>
        </w:rPr>
        <w:t>Example Output:</w:t>
      </w:r>
    </w:p>
    <w:p w14:paraId="049C55B3" w14:textId="4C0F183A" w:rsidR="00647F56" w:rsidRDefault="00647F56" w:rsidP="00647F56">
      <w:pPr>
        <w:pStyle w:val="NormalWeb"/>
        <w:spacing w:line="360" w:lineRule="atLeast"/>
        <w:rPr>
          <w:rFonts w:ascii="sans serif" w:hAnsi="sans serif"/>
          <w:color w:val="383838"/>
        </w:rPr>
      </w:pPr>
      <w:r w:rsidRPr="00647F56">
        <w:rPr>
          <w:rFonts w:ascii="sans serif" w:hAnsi="sans serif"/>
          <w:noProof/>
          <w:color w:val="383838"/>
        </w:rPr>
        <w:lastRenderedPageBreak/>
        <w:drawing>
          <wp:inline distT="0" distB="0" distL="0" distR="0" wp14:anchorId="7A2137BE" wp14:editId="37AD49E2">
            <wp:extent cx="6561455" cy="838200"/>
            <wp:effectExtent l="0" t="0" r="0" b="0"/>
            <wp:docPr id="1051972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972466" name=""/>
                    <pic:cNvPicPr/>
                  </pic:nvPicPr>
                  <pic:blipFill>
                    <a:blip r:embed="rId60"/>
                    <a:stretch>
                      <a:fillRect/>
                    </a:stretch>
                  </pic:blipFill>
                  <pic:spPr>
                    <a:xfrm>
                      <a:off x="0" y="0"/>
                      <a:ext cx="6621958" cy="845929"/>
                    </a:xfrm>
                    <a:prstGeom prst="rect">
                      <a:avLst/>
                    </a:prstGeom>
                  </pic:spPr>
                </pic:pic>
              </a:graphicData>
            </a:graphic>
          </wp:inline>
        </w:drawing>
      </w:r>
    </w:p>
    <w:p w14:paraId="01B651A7" w14:textId="04C43BD3" w:rsidR="006A2E95" w:rsidRPr="00647F56" w:rsidRDefault="006A2E95" w:rsidP="00647F56">
      <w:pPr>
        <w:pStyle w:val="NormalWeb"/>
        <w:spacing w:line="360" w:lineRule="atLeast"/>
        <w:rPr>
          <w:rFonts w:ascii="sans serif" w:hAnsi="sans serif"/>
          <w:color w:val="383838"/>
        </w:rPr>
      </w:pPr>
      <w:r>
        <w:rPr>
          <w:rFonts w:ascii="sans serif" w:hAnsi="sans serif"/>
          <w:color w:val="383838"/>
        </w:rPr>
        <w:t>Original Image</w:t>
      </w:r>
    </w:p>
    <w:p w14:paraId="373744BA" w14:textId="08662E4B" w:rsidR="003F5EBE" w:rsidRDefault="006A2E95" w:rsidP="006A2E95">
      <w:pPr>
        <w:tabs>
          <w:tab w:val="left" w:pos="2095"/>
        </w:tabs>
        <w:jc w:val="center"/>
        <w:rPr>
          <w:sz w:val="27"/>
          <w:szCs w:val="27"/>
        </w:rPr>
      </w:pPr>
      <w:r>
        <w:rPr>
          <w:noProof/>
          <w:sz w:val="27"/>
          <w:szCs w:val="27"/>
        </w:rPr>
        <w:drawing>
          <wp:inline distT="0" distB="0" distL="0" distR="0" wp14:anchorId="530AB029" wp14:editId="7DAD7EC2">
            <wp:extent cx="3829050" cy="2781300"/>
            <wp:effectExtent l="0" t="0" r="0" b="0"/>
            <wp:docPr id="1238149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149851" name="Picture 1238149851"/>
                    <pic:cNvPicPr/>
                  </pic:nvPicPr>
                  <pic:blipFill>
                    <a:blip r:embed="rId61">
                      <a:extLst>
                        <a:ext uri="{28A0092B-C50C-407E-A947-70E740481C1C}">
                          <a14:useLocalDpi xmlns:a14="http://schemas.microsoft.com/office/drawing/2010/main" val="0"/>
                        </a:ext>
                      </a:extLst>
                    </a:blip>
                    <a:stretch>
                      <a:fillRect/>
                    </a:stretch>
                  </pic:blipFill>
                  <pic:spPr>
                    <a:xfrm>
                      <a:off x="0" y="0"/>
                      <a:ext cx="3829050" cy="2781300"/>
                    </a:xfrm>
                    <a:prstGeom prst="rect">
                      <a:avLst/>
                    </a:prstGeom>
                  </pic:spPr>
                </pic:pic>
              </a:graphicData>
            </a:graphic>
          </wp:inline>
        </w:drawing>
      </w:r>
    </w:p>
    <w:p w14:paraId="688E7FF6" w14:textId="3DCFE585" w:rsidR="003F5EBE" w:rsidRDefault="003F5EBE" w:rsidP="003F5EBE">
      <w:pPr>
        <w:tabs>
          <w:tab w:val="left" w:pos="2095"/>
        </w:tabs>
        <w:rPr>
          <w:sz w:val="27"/>
          <w:szCs w:val="27"/>
        </w:rPr>
      </w:pPr>
    </w:p>
    <w:p w14:paraId="23466C6E" w14:textId="2825E5B2" w:rsidR="004F2003" w:rsidRDefault="006A2E95" w:rsidP="003F5EBE">
      <w:pPr>
        <w:tabs>
          <w:tab w:val="left" w:pos="2095"/>
        </w:tabs>
        <w:rPr>
          <w:sz w:val="27"/>
          <w:szCs w:val="27"/>
        </w:rPr>
      </w:pPr>
      <w:r>
        <w:rPr>
          <w:sz w:val="27"/>
          <w:szCs w:val="27"/>
        </w:rPr>
        <w:t>Output image</w:t>
      </w:r>
    </w:p>
    <w:p w14:paraId="2E7FC093" w14:textId="179DAC15" w:rsidR="006A2E95" w:rsidRDefault="006A2E95" w:rsidP="006A2E95">
      <w:pPr>
        <w:tabs>
          <w:tab w:val="left" w:pos="2095"/>
        </w:tabs>
        <w:jc w:val="center"/>
      </w:pPr>
      <w:r w:rsidRPr="006A2E95">
        <w:rPr>
          <w:noProof/>
        </w:rPr>
        <w:lastRenderedPageBreak/>
        <w:drawing>
          <wp:inline distT="0" distB="0" distL="0" distR="0" wp14:anchorId="16DF4CDE" wp14:editId="6FF7F1AB">
            <wp:extent cx="4622254" cy="3409950"/>
            <wp:effectExtent l="0" t="0" r="6985" b="0"/>
            <wp:docPr id="1351142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42582" name=""/>
                    <pic:cNvPicPr/>
                  </pic:nvPicPr>
                  <pic:blipFill>
                    <a:blip r:embed="rId62"/>
                    <a:stretch>
                      <a:fillRect/>
                    </a:stretch>
                  </pic:blipFill>
                  <pic:spPr>
                    <a:xfrm>
                      <a:off x="0" y="0"/>
                      <a:ext cx="4623028" cy="3410521"/>
                    </a:xfrm>
                    <a:prstGeom prst="rect">
                      <a:avLst/>
                    </a:prstGeom>
                  </pic:spPr>
                </pic:pic>
              </a:graphicData>
            </a:graphic>
          </wp:inline>
        </w:drawing>
      </w:r>
    </w:p>
    <w:p w14:paraId="05B1F276" w14:textId="1C49A983" w:rsidR="003645FD" w:rsidRPr="00692F55" w:rsidRDefault="006A2E95" w:rsidP="00692F55">
      <w:pPr>
        <w:tabs>
          <w:tab w:val="left" w:pos="2095"/>
        </w:tabs>
        <w:jc w:val="center"/>
        <w:rPr>
          <w:color w:val="000000"/>
          <w:sz w:val="27"/>
          <w:szCs w:val="27"/>
        </w:rPr>
      </w:pPr>
      <w:r w:rsidRPr="006A2E95">
        <w:rPr>
          <w:noProof/>
          <w:color w:val="000000"/>
          <w:sz w:val="27"/>
          <w:szCs w:val="27"/>
        </w:rPr>
        <w:drawing>
          <wp:inline distT="0" distB="0" distL="0" distR="0" wp14:anchorId="36A986AA" wp14:editId="04711676">
            <wp:extent cx="5143500" cy="3475640"/>
            <wp:effectExtent l="0" t="0" r="0" b="0"/>
            <wp:docPr id="1240373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373282" name=""/>
                    <pic:cNvPicPr/>
                  </pic:nvPicPr>
                  <pic:blipFill>
                    <a:blip r:embed="rId63"/>
                    <a:stretch>
                      <a:fillRect/>
                    </a:stretch>
                  </pic:blipFill>
                  <pic:spPr>
                    <a:xfrm>
                      <a:off x="0" y="0"/>
                      <a:ext cx="5148024" cy="3478697"/>
                    </a:xfrm>
                    <a:prstGeom prst="rect">
                      <a:avLst/>
                    </a:prstGeom>
                  </pic:spPr>
                </pic:pic>
              </a:graphicData>
            </a:graphic>
          </wp:inline>
        </w:drawing>
      </w:r>
    </w:p>
    <w:p w14:paraId="221F8459" w14:textId="77777777" w:rsidR="00692F55" w:rsidRPr="003E5D4B" w:rsidRDefault="00692F55" w:rsidP="00692F55">
      <w:pPr>
        <w:rPr>
          <w:rFonts w:cstheme="minorHAnsi"/>
          <w:b/>
          <w:color w:val="000000"/>
          <w:sz w:val="27"/>
          <w:szCs w:val="27"/>
        </w:rPr>
      </w:pPr>
      <w:r w:rsidRPr="003E5D4B">
        <w:rPr>
          <w:rFonts w:cstheme="minorHAnsi"/>
          <w:b/>
          <w:color w:val="000000"/>
          <w:sz w:val="27"/>
          <w:szCs w:val="27"/>
        </w:rPr>
        <w:t>Assessment</w:t>
      </w:r>
    </w:p>
    <w:p w14:paraId="2E251DE1" w14:textId="77777777" w:rsidR="00692F55" w:rsidRPr="003E5D4B" w:rsidRDefault="00692F55" w:rsidP="00692F55">
      <w:pPr>
        <w:pStyle w:val="ListParagraph"/>
        <w:numPr>
          <w:ilvl w:val="0"/>
          <w:numId w:val="10"/>
        </w:numPr>
        <w:rPr>
          <w:rFonts w:cstheme="minorHAnsi"/>
        </w:rPr>
      </w:pPr>
      <w:r w:rsidRPr="003E5D4B">
        <w:rPr>
          <w:rFonts w:cstheme="minorHAnsi"/>
        </w:rPr>
        <w:t xml:space="preserve">Each student will show all the above parts running as demo to the Lab Instructor </w:t>
      </w:r>
      <w:r w:rsidRPr="00692F55">
        <w:rPr>
          <w:rFonts w:cstheme="minorHAnsi"/>
          <w:b/>
          <w:bCs/>
          <w:color w:val="FF0000"/>
          <w:u w:val="single"/>
        </w:rPr>
        <w:t xml:space="preserve">before leaving the lab. </w:t>
      </w:r>
      <w:r w:rsidRPr="003E5D4B">
        <w:rPr>
          <w:rFonts w:cstheme="minorHAnsi"/>
        </w:rPr>
        <w:t>Total marks for the lab is as follows</w:t>
      </w:r>
    </w:p>
    <w:tbl>
      <w:tblPr>
        <w:tblStyle w:val="PlainTable1"/>
        <w:tblpPr w:leftFromText="180" w:rightFromText="180" w:vertAnchor="text" w:horzAnchor="page" w:tblpX="3279" w:tblpY="177"/>
        <w:tblW w:w="0" w:type="auto"/>
        <w:tblLook w:val="04A0" w:firstRow="1" w:lastRow="0" w:firstColumn="1" w:lastColumn="0" w:noHBand="0" w:noVBand="1"/>
      </w:tblPr>
      <w:tblGrid>
        <w:gridCol w:w="2375"/>
        <w:gridCol w:w="2375"/>
      </w:tblGrid>
      <w:tr w:rsidR="00692F55" w:rsidRPr="003E5D4B" w14:paraId="0C62FF6E" w14:textId="77777777" w:rsidTr="009E780D">
        <w:trPr>
          <w:cnfStyle w:val="100000000000" w:firstRow="1" w:lastRow="0" w:firstColumn="0" w:lastColumn="0" w:oddVBand="0" w:evenVBand="0" w:oddHBand="0"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60F80885" w14:textId="2542641A" w:rsidR="00692F55" w:rsidRPr="003E5D4B" w:rsidRDefault="002831A9" w:rsidP="009E780D">
            <w:pPr>
              <w:jc w:val="center"/>
              <w:rPr>
                <w:rFonts w:cstheme="minorHAnsi"/>
              </w:rPr>
            </w:pPr>
            <w:r>
              <w:rPr>
                <w:rFonts w:cstheme="minorHAnsi"/>
              </w:rPr>
              <w:lastRenderedPageBreak/>
              <w:t>Task 1</w:t>
            </w:r>
          </w:p>
        </w:tc>
        <w:tc>
          <w:tcPr>
            <w:tcW w:w="2375" w:type="dxa"/>
            <w:vAlign w:val="center"/>
          </w:tcPr>
          <w:p w14:paraId="266BB09B" w14:textId="77777777" w:rsidR="00692F55" w:rsidRPr="003E5D4B" w:rsidRDefault="00692F55" w:rsidP="009E780D">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3E5D4B">
              <w:rPr>
                <w:rFonts w:cstheme="minorHAnsi"/>
              </w:rPr>
              <w:t>Marks (demo + report)</w:t>
            </w:r>
          </w:p>
        </w:tc>
      </w:tr>
      <w:tr w:rsidR="00692F55" w:rsidRPr="003E5D4B" w14:paraId="52E44391" w14:textId="77777777" w:rsidTr="009E780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4CEDDFA0" w14:textId="77777777" w:rsidR="00692F55" w:rsidRPr="003E5D4B" w:rsidRDefault="00692F55" w:rsidP="009E780D">
            <w:pPr>
              <w:jc w:val="center"/>
              <w:rPr>
                <w:rFonts w:cstheme="minorHAnsi"/>
              </w:rPr>
            </w:pPr>
            <w:r w:rsidRPr="003E5D4B">
              <w:rPr>
                <w:rFonts w:cstheme="minorHAnsi"/>
              </w:rPr>
              <w:t>1</w:t>
            </w:r>
          </w:p>
        </w:tc>
        <w:tc>
          <w:tcPr>
            <w:tcW w:w="2375" w:type="dxa"/>
            <w:vAlign w:val="center"/>
          </w:tcPr>
          <w:p w14:paraId="5CA8CD99" w14:textId="16A90219" w:rsidR="00692F55" w:rsidRPr="003E5D4B" w:rsidRDefault="00692F55" w:rsidP="009E780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0</w:t>
            </w:r>
          </w:p>
        </w:tc>
      </w:tr>
      <w:tr w:rsidR="00692F55" w:rsidRPr="003E5D4B" w14:paraId="7A800639" w14:textId="77777777" w:rsidTr="009E780D">
        <w:trPr>
          <w:trHeight w:val="489"/>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1A00FB7A" w14:textId="77777777" w:rsidR="00692F55" w:rsidRPr="003E5D4B" w:rsidRDefault="00692F55" w:rsidP="009E780D">
            <w:pPr>
              <w:jc w:val="center"/>
              <w:rPr>
                <w:rFonts w:cstheme="minorHAnsi"/>
              </w:rPr>
            </w:pPr>
            <w:r w:rsidRPr="003E5D4B">
              <w:rPr>
                <w:rFonts w:cstheme="minorHAnsi"/>
              </w:rPr>
              <w:t>2</w:t>
            </w:r>
          </w:p>
        </w:tc>
        <w:tc>
          <w:tcPr>
            <w:tcW w:w="2375" w:type="dxa"/>
            <w:vAlign w:val="center"/>
          </w:tcPr>
          <w:p w14:paraId="32BC3D14" w14:textId="77777777" w:rsidR="00692F55" w:rsidRPr="003E5D4B" w:rsidRDefault="00692F55" w:rsidP="009E780D">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E5D4B">
              <w:rPr>
                <w:rFonts w:cstheme="minorHAnsi"/>
              </w:rPr>
              <w:t>10</w:t>
            </w:r>
          </w:p>
        </w:tc>
      </w:tr>
      <w:tr w:rsidR="00692F55" w:rsidRPr="003E5D4B" w14:paraId="38292C9E" w14:textId="77777777" w:rsidTr="009E780D">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75" w:type="dxa"/>
            <w:vAlign w:val="center"/>
          </w:tcPr>
          <w:p w14:paraId="576392ED" w14:textId="77777777" w:rsidR="00692F55" w:rsidRPr="003E5D4B" w:rsidRDefault="00692F55" w:rsidP="009E780D">
            <w:pPr>
              <w:jc w:val="center"/>
              <w:rPr>
                <w:rFonts w:cstheme="minorHAnsi"/>
              </w:rPr>
            </w:pPr>
            <w:r w:rsidRPr="003E5D4B">
              <w:rPr>
                <w:rFonts w:cstheme="minorHAnsi"/>
              </w:rPr>
              <w:t>Total</w:t>
            </w:r>
          </w:p>
        </w:tc>
        <w:tc>
          <w:tcPr>
            <w:tcW w:w="2375" w:type="dxa"/>
            <w:vAlign w:val="center"/>
          </w:tcPr>
          <w:p w14:paraId="22086C23" w14:textId="516B4BD9" w:rsidR="00692F55" w:rsidRPr="003E5D4B" w:rsidRDefault="00692F55" w:rsidP="009E780D">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0</w:t>
            </w:r>
          </w:p>
        </w:tc>
      </w:tr>
    </w:tbl>
    <w:p w14:paraId="1EA18231" w14:textId="77777777" w:rsidR="00692F55" w:rsidRPr="003E5D4B" w:rsidRDefault="00692F55" w:rsidP="00692F55">
      <w:pPr>
        <w:rPr>
          <w:rFonts w:cstheme="minorHAnsi"/>
        </w:rPr>
      </w:pPr>
    </w:p>
    <w:p w14:paraId="350C4EA5" w14:textId="77777777" w:rsidR="00692F55" w:rsidRPr="003E5D4B" w:rsidRDefault="00692F55" w:rsidP="00692F55">
      <w:pPr>
        <w:rPr>
          <w:rFonts w:cstheme="minorHAnsi"/>
        </w:rPr>
      </w:pPr>
    </w:p>
    <w:p w14:paraId="3431D64D" w14:textId="77777777" w:rsidR="00692F55" w:rsidRPr="003E5D4B" w:rsidRDefault="00692F55" w:rsidP="00692F55">
      <w:pPr>
        <w:rPr>
          <w:rFonts w:cstheme="minorHAnsi"/>
        </w:rPr>
      </w:pPr>
    </w:p>
    <w:p w14:paraId="76F710F3" w14:textId="77777777" w:rsidR="00692F55" w:rsidRPr="003E5D4B" w:rsidRDefault="00692F55" w:rsidP="00692F55">
      <w:pPr>
        <w:rPr>
          <w:rFonts w:cstheme="minorHAnsi"/>
        </w:rPr>
      </w:pPr>
    </w:p>
    <w:p w14:paraId="7F523754" w14:textId="77777777" w:rsidR="00692F55" w:rsidRPr="003E5D4B" w:rsidRDefault="00692F55" w:rsidP="00692F55">
      <w:pPr>
        <w:rPr>
          <w:rFonts w:cstheme="minorHAnsi"/>
        </w:rPr>
      </w:pPr>
    </w:p>
    <w:p w14:paraId="102197DE" w14:textId="77777777" w:rsidR="00692F55" w:rsidRPr="003E5D4B" w:rsidRDefault="00692F55" w:rsidP="00692F55">
      <w:pPr>
        <w:rPr>
          <w:rFonts w:cstheme="minorHAnsi"/>
        </w:rPr>
      </w:pPr>
    </w:p>
    <w:p w14:paraId="6B9D993F" w14:textId="77777777" w:rsidR="00692F55" w:rsidRPr="003E5D4B" w:rsidRDefault="00692F55" w:rsidP="00692F55">
      <w:pPr>
        <w:pStyle w:val="ListParagraph"/>
        <w:numPr>
          <w:ilvl w:val="0"/>
          <w:numId w:val="10"/>
        </w:numPr>
        <w:rPr>
          <w:rFonts w:cstheme="minorHAnsi"/>
        </w:rPr>
      </w:pPr>
      <w:r w:rsidRPr="003E5D4B">
        <w:rPr>
          <w:rFonts w:cstheme="minorHAnsi"/>
        </w:rPr>
        <w:t xml:space="preserve">Students will prepare a report in which they will submit the snapshots taken while they worked on each part. They will explain the figures to make sure that they understood what they did. </w:t>
      </w:r>
    </w:p>
    <w:p w14:paraId="180CEEB7" w14:textId="77777777" w:rsidR="00692F55" w:rsidRPr="003E5D4B" w:rsidRDefault="00692F55" w:rsidP="00692F55">
      <w:pPr>
        <w:rPr>
          <w:rFonts w:cstheme="minorHAnsi"/>
        </w:rPr>
      </w:pPr>
    </w:p>
    <w:p w14:paraId="403AA424" w14:textId="4D750476" w:rsidR="003645FD" w:rsidRPr="003645FD" w:rsidRDefault="003645FD" w:rsidP="007758DF">
      <w:pPr>
        <w:rPr>
          <w:rFonts w:cstheme="minorHAnsi"/>
          <w:b/>
          <w:bCs/>
        </w:rPr>
      </w:pPr>
      <w:r w:rsidRPr="003645FD">
        <w:rPr>
          <w:rFonts w:ascii="Aptos" w:eastAsia="Times New Roman" w:hAnsi="Aptos" w:cs="Calibri"/>
          <w:b/>
          <w:bCs/>
          <w:color w:val="000000"/>
          <w:sz w:val="24"/>
          <w:szCs w:val="24"/>
          <w:bdr w:val="none" w:sz="0" w:space="0" w:color="auto" w:frame="1"/>
        </w:rPr>
        <w:t>References:</w:t>
      </w:r>
      <w:r w:rsidRPr="003645FD">
        <w:rPr>
          <w:rFonts w:ascii="Aptos" w:eastAsia="Times New Roman" w:hAnsi="Aptos" w:cs="Calibri"/>
          <w:b/>
          <w:bCs/>
          <w:color w:val="000000"/>
          <w:sz w:val="24"/>
          <w:szCs w:val="24"/>
          <w:bdr w:val="none" w:sz="0" w:space="0" w:color="auto" w:frame="1"/>
        </w:rPr>
        <w:br/>
      </w:r>
    </w:p>
    <w:p w14:paraId="33098A16" w14:textId="66E3A57B" w:rsidR="003645FD" w:rsidRPr="007758DF" w:rsidRDefault="00000000" w:rsidP="007758DF">
      <w:pPr>
        <w:spacing w:after="0" w:line="240" w:lineRule="auto"/>
        <w:rPr>
          <w:rFonts w:ascii="Calibri" w:eastAsia="Times New Roman" w:hAnsi="Calibri" w:cs="Calibri"/>
          <w:color w:val="242424"/>
          <w:sz w:val="20"/>
          <w:szCs w:val="20"/>
        </w:rPr>
      </w:pPr>
      <w:hyperlink r:id="rId64" w:anchor="top" w:tgtFrame="_blank" w:history="1">
        <w:r w:rsidR="003645FD" w:rsidRPr="003645FD">
          <w:rPr>
            <w:rFonts w:ascii="Aptos" w:eastAsia="Times New Roman" w:hAnsi="Aptos" w:cs="Calibri"/>
            <w:color w:val="0000FF"/>
            <w:sz w:val="24"/>
            <w:szCs w:val="24"/>
            <w:u w:val="single"/>
            <w:bdr w:val="none" w:sz="0" w:space="0" w:color="auto" w:frame="1"/>
          </w:rPr>
          <w:t>Image Processing with Python: Image Basics (fishtree-attempt.github.io)</w:t>
        </w:r>
      </w:hyperlink>
      <w:r w:rsidR="003645FD">
        <w:rPr>
          <w:sz w:val="27"/>
          <w:szCs w:val="27"/>
        </w:rPr>
        <w:tab/>
      </w:r>
    </w:p>
    <w:sectPr w:rsidR="003645FD" w:rsidRPr="007758DF">
      <w:head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FE92B" w14:textId="77777777" w:rsidR="007947EC" w:rsidRDefault="007947EC" w:rsidP="00367876">
      <w:pPr>
        <w:spacing w:after="0" w:line="240" w:lineRule="auto"/>
      </w:pPr>
      <w:r>
        <w:separator/>
      </w:r>
    </w:p>
  </w:endnote>
  <w:endnote w:type="continuationSeparator" w:id="0">
    <w:p w14:paraId="1CDA8E3B" w14:textId="77777777" w:rsidR="007947EC" w:rsidRDefault="007947EC"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panose1 w:val="020B0604020202020204"/>
    <w:charset w:val="00"/>
    <w:family w:val="swiss"/>
    <w:pitch w:val="variable"/>
  </w:font>
  <w:font w:name="TimesNewRomanPSMT">
    <w:altName w:val="Times New Roman"/>
    <w:panose1 w:val="020B0604020202020204"/>
    <w:charset w:val="00"/>
    <w:family w:val="roman"/>
    <w:notTrueType/>
    <w:pitch w:val="default"/>
  </w:font>
  <w:font w:name="sans serif">
    <w:altName w:val="Cambria"/>
    <w:panose1 w:val="020B0604020202020204"/>
    <w:charset w:val="00"/>
    <w:family w:val="roman"/>
    <w:notTrueType/>
    <w:pitch w:val="default"/>
  </w:font>
  <w:font w:name="Source Code Pro">
    <w:panose1 w:val="020B0509030403020204"/>
    <w:charset w:val="00"/>
    <w:family w:val="modern"/>
    <w:pitch w:val="fixed"/>
    <w:sig w:usb0="200002F7" w:usb1="020038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B9970" w14:textId="77777777" w:rsidR="007947EC" w:rsidRDefault="007947EC" w:rsidP="00367876">
      <w:pPr>
        <w:spacing w:after="0" w:line="240" w:lineRule="auto"/>
      </w:pPr>
      <w:r>
        <w:separator/>
      </w:r>
    </w:p>
  </w:footnote>
  <w:footnote w:type="continuationSeparator" w:id="0">
    <w:p w14:paraId="017A4912" w14:textId="77777777" w:rsidR="007947EC" w:rsidRDefault="007947EC"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72CB6EF3" w:rsidR="00247926" w:rsidRPr="00205B06" w:rsidRDefault="00205B0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361</w:t>
    </w:r>
    <w:r w:rsidR="00D64CA7"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205B0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Image Processing</w:t>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CC156B"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 Script</w:t>
    </w:r>
  </w:p>
  <w:p w14:paraId="2A361F92" w14:textId="77777777" w:rsidR="00C21A29" w:rsidRDefault="00247926" w:rsidP="00247926">
    <w:pPr>
      <w:pStyle w:val="Header"/>
      <w:tabs>
        <w:tab w:val="left" w:pos="7110"/>
      </w:tabs>
    </w:pPr>
    <w:r>
      <w:tab/>
    </w:r>
    <w:r>
      <w:tab/>
      <w:t xml:space="preserve"> </w:t>
    </w:r>
  </w:p>
  <w:p w14:paraId="18278359" w14:textId="6A19612A" w:rsidR="00367876" w:rsidRPr="00C21A29" w:rsidRDefault="00AF108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7821D761">
              <wp:simplePos x="0" y="0"/>
              <wp:positionH relativeFrom="column">
                <wp:posOffset>4668263</wp:posOffset>
              </wp:positionH>
              <wp:positionV relativeFrom="paragraph">
                <wp:posOffset>210820</wp:posOffset>
              </wp:positionV>
              <wp:extent cx="1329069"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69"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CAFBFC">
            <v:line id="Straight Connector 4"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367.6pt,16.6pt" to="472.25pt,16.6pt" w14:anchorId="2AF5D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">
              <v:stroke joinstyle="miter"/>
            </v:line>
          </w:pict>
        </mc:Fallback>
      </mc:AlternateContent>
    </w:r>
    <w:r w:rsidR="00C21A29">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247926">
      <w:t xml:space="preserve"> </w:t>
    </w:r>
    <w:r w:rsidR="00C21A29">
      <w:tab/>
    </w:r>
    <w:r w:rsidR="00C21A29">
      <w:tab/>
    </w:r>
    <w:r w:rsidR="00247926" w:rsidRPr="00C21A29">
      <w:rPr>
        <w:b/>
        <w:bCs/>
      </w:rPr>
      <w:t>Date:</w:t>
    </w:r>
    <w:r w:rsidR="00C21A29">
      <w:rPr>
        <w:b/>
        <w:bCs/>
      </w:rPr>
      <w:t xml:space="preserve">     </w:t>
    </w:r>
    <w:r>
      <w:rPr>
        <w:b/>
        <w:bCs/>
      </w:rPr>
      <w:t xml:space="preserve">   /</w:t>
    </w:r>
    <w:r w:rsidR="00C21A29">
      <w:rPr>
        <w:b/>
        <w:bCs/>
      </w:rPr>
      <w:t xml:space="preserve">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8DB2560"/>
    <w:multiLevelType w:val="hybridMultilevel"/>
    <w:tmpl w:val="27BE2762"/>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0"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0837607"/>
    <w:multiLevelType w:val="hybridMultilevel"/>
    <w:tmpl w:val="EF567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DB3519"/>
    <w:multiLevelType w:val="hybridMultilevel"/>
    <w:tmpl w:val="82CE867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21"/>
  </w:num>
  <w:num w:numId="2" w16cid:durableId="1907063927">
    <w:abstractNumId w:val="0"/>
  </w:num>
  <w:num w:numId="3" w16cid:durableId="1506167206">
    <w:abstractNumId w:val="9"/>
  </w:num>
  <w:num w:numId="4" w16cid:durableId="1890796114">
    <w:abstractNumId w:val="17"/>
  </w:num>
  <w:num w:numId="5" w16cid:durableId="2120024940">
    <w:abstractNumId w:val="12"/>
  </w:num>
  <w:num w:numId="6" w16cid:durableId="625425581">
    <w:abstractNumId w:val="11"/>
  </w:num>
  <w:num w:numId="7" w16cid:durableId="1131942320">
    <w:abstractNumId w:val="5"/>
  </w:num>
  <w:num w:numId="8" w16cid:durableId="1232931287">
    <w:abstractNumId w:val="10"/>
  </w:num>
  <w:num w:numId="9" w16cid:durableId="213584834">
    <w:abstractNumId w:val="8"/>
  </w:num>
  <w:num w:numId="10" w16cid:durableId="2101486218">
    <w:abstractNumId w:val="3"/>
  </w:num>
  <w:num w:numId="11" w16cid:durableId="27612116">
    <w:abstractNumId w:val="14"/>
  </w:num>
  <w:num w:numId="12" w16cid:durableId="29690853">
    <w:abstractNumId w:val="2"/>
  </w:num>
  <w:num w:numId="13" w16cid:durableId="1804539079">
    <w:abstractNumId w:val="19"/>
  </w:num>
  <w:num w:numId="14" w16cid:durableId="456262255">
    <w:abstractNumId w:val="6"/>
  </w:num>
  <w:num w:numId="15" w16cid:durableId="1904290141">
    <w:abstractNumId w:val="7"/>
  </w:num>
  <w:num w:numId="16" w16cid:durableId="28537150">
    <w:abstractNumId w:val="4"/>
  </w:num>
  <w:num w:numId="17" w16cid:durableId="1666057392">
    <w:abstractNumId w:val="1"/>
  </w:num>
  <w:num w:numId="18" w16cid:durableId="1057438686">
    <w:abstractNumId w:val="18"/>
  </w:num>
  <w:num w:numId="19" w16cid:durableId="1074738205">
    <w:abstractNumId w:val="15"/>
  </w:num>
  <w:num w:numId="20" w16cid:durableId="1181822036">
    <w:abstractNumId w:val="16"/>
  </w:num>
  <w:num w:numId="21" w16cid:durableId="1460368951">
    <w:abstractNumId w:val="20"/>
  </w:num>
  <w:num w:numId="22" w16cid:durableId="19332032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73F5B"/>
    <w:rsid w:val="00074A52"/>
    <w:rsid w:val="000B081D"/>
    <w:rsid w:val="000C4158"/>
    <w:rsid w:val="001120CC"/>
    <w:rsid w:val="00126470"/>
    <w:rsid w:val="001723E4"/>
    <w:rsid w:val="00191807"/>
    <w:rsid w:val="00193074"/>
    <w:rsid w:val="001B3DA2"/>
    <w:rsid w:val="001C3F25"/>
    <w:rsid w:val="001D186A"/>
    <w:rsid w:val="001E6751"/>
    <w:rsid w:val="00205B06"/>
    <w:rsid w:val="00216C98"/>
    <w:rsid w:val="00216EFF"/>
    <w:rsid w:val="00222FDE"/>
    <w:rsid w:val="00247926"/>
    <w:rsid w:val="0025126A"/>
    <w:rsid w:val="0027436A"/>
    <w:rsid w:val="002831A9"/>
    <w:rsid w:val="0030555A"/>
    <w:rsid w:val="00313D38"/>
    <w:rsid w:val="003445E9"/>
    <w:rsid w:val="00355537"/>
    <w:rsid w:val="003645FD"/>
    <w:rsid w:val="00367876"/>
    <w:rsid w:val="00377AD1"/>
    <w:rsid w:val="003877D2"/>
    <w:rsid w:val="003903BC"/>
    <w:rsid w:val="003B5892"/>
    <w:rsid w:val="003E50D9"/>
    <w:rsid w:val="003E69E2"/>
    <w:rsid w:val="003F5EBE"/>
    <w:rsid w:val="004366F6"/>
    <w:rsid w:val="00472BD9"/>
    <w:rsid w:val="0047439F"/>
    <w:rsid w:val="00480032"/>
    <w:rsid w:val="004A329C"/>
    <w:rsid w:val="004A3597"/>
    <w:rsid w:val="004A655D"/>
    <w:rsid w:val="004F031A"/>
    <w:rsid w:val="004F2003"/>
    <w:rsid w:val="004F7DA1"/>
    <w:rsid w:val="00515944"/>
    <w:rsid w:val="00523AFB"/>
    <w:rsid w:val="00553484"/>
    <w:rsid w:val="00577998"/>
    <w:rsid w:val="006251AD"/>
    <w:rsid w:val="00634B3C"/>
    <w:rsid w:val="00647F56"/>
    <w:rsid w:val="006536EA"/>
    <w:rsid w:val="00690640"/>
    <w:rsid w:val="00692F55"/>
    <w:rsid w:val="006964BE"/>
    <w:rsid w:val="006A12D6"/>
    <w:rsid w:val="006A2E95"/>
    <w:rsid w:val="006D4ACD"/>
    <w:rsid w:val="006E0D55"/>
    <w:rsid w:val="006E0F70"/>
    <w:rsid w:val="006F56DF"/>
    <w:rsid w:val="00726E43"/>
    <w:rsid w:val="00740656"/>
    <w:rsid w:val="00745AD2"/>
    <w:rsid w:val="007758DF"/>
    <w:rsid w:val="007947EC"/>
    <w:rsid w:val="007C2199"/>
    <w:rsid w:val="007E0342"/>
    <w:rsid w:val="00843B96"/>
    <w:rsid w:val="008463E5"/>
    <w:rsid w:val="00855A84"/>
    <w:rsid w:val="00856C7D"/>
    <w:rsid w:val="0088448F"/>
    <w:rsid w:val="008845F4"/>
    <w:rsid w:val="0088494A"/>
    <w:rsid w:val="0089466A"/>
    <w:rsid w:val="008948A5"/>
    <w:rsid w:val="00911180"/>
    <w:rsid w:val="00924EFD"/>
    <w:rsid w:val="0095083F"/>
    <w:rsid w:val="00952C9A"/>
    <w:rsid w:val="009B2D2C"/>
    <w:rsid w:val="00A027C3"/>
    <w:rsid w:val="00A87175"/>
    <w:rsid w:val="00A960F2"/>
    <w:rsid w:val="00AA6F39"/>
    <w:rsid w:val="00AB6062"/>
    <w:rsid w:val="00AE78A1"/>
    <w:rsid w:val="00AF1081"/>
    <w:rsid w:val="00AF1559"/>
    <w:rsid w:val="00B0117D"/>
    <w:rsid w:val="00B21D6A"/>
    <w:rsid w:val="00B64818"/>
    <w:rsid w:val="00B652CD"/>
    <w:rsid w:val="00B6714F"/>
    <w:rsid w:val="00BC0E46"/>
    <w:rsid w:val="00BD0DD4"/>
    <w:rsid w:val="00BD401B"/>
    <w:rsid w:val="00BE2784"/>
    <w:rsid w:val="00C21A29"/>
    <w:rsid w:val="00C27352"/>
    <w:rsid w:val="00C52560"/>
    <w:rsid w:val="00C639D9"/>
    <w:rsid w:val="00C77396"/>
    <w:rsid w:val="00C779B9"/>
    <w:rsid w:val="00CC156B"/>
    <w:rsid w:val="00CE79DB"/>
    <w:rsid w:val="00D03A4F"/>
    <w:rsid w:val="00D237AD"/>
    <w:rsid w:val="00D316AA"/>
    <w:rsid w:val="00D352C9"/>
    <w:rsid w:val="00D4729E"/>
    <w:rsid w:val="00D64CA7"/>
    <w:rsid w:val="00D71CCD"/>
    <w:rsid w:val="00D75BBD"/>
    <w:rsid w:val="00DB3F32"/>
    <w:rsid w:val="00DD5CC1"/>
    <w:rsid w:val="00DE1E40"/>
    <w:rsid w:val="00DF1235"/>
    <w:rsid w:val="00E21891"/>
    <w:rsid w:val="00E317C2"/>
    <w:rsid w:val="00E876D1"/>
    <w:rsid w:val="00E878BD"/>
    <w:rsid w:val="00EB0876"/>
    <w:rsid w:val="00EB5914"/>
    <w:rsid w:val="00EB67C1"/>
    <w:rsid w:val="00EF5510"/>
    <w:rsid w:val="00F01818"/>
    <w:rsid w:val="00F44232"/>
    <w:rsid w:val="00F64EF7"/>
    <w:rsid w:val="00FA2F8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hyperlink" Target="https://repo.anaconda.com/archive/Anaconda3-2019.03-Windows-x86_64.exe" TargetMode="External"/><Relationship Id="rId34" Type="http://schemas.openxmlformats.org/officeDocument/2006/relationships/image" Target="media/image22.jpeg"/><Relationship Id="rId42" Type="http://schemas.openxmlformats.org/officeDocument/2006/relationships/image" Target="media/image29.jpe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hyperlink" Target="https://matplotlib.org/stable/tutorials/colors/colormaps.html" TargetMode="External"/><Relationship Id="rId63" Type="http://schemas.openxmlformats.org/officeDocument/2006/relationships/image" Target="media/image4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8.jpeg"/><Relationship Id="rId11" Type="http://schemas.openxmlformats.org/officeDocument/2006/relationships/image" Target="media/image2.jp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46.jpg"/><Relationship Id="rId19" Type="http://schemas.openxmlformats.org/officeDocument/2006/relationships/image" Target="media/image9.jpeg"/><Relationship Id="rId14" Type="http://schemas.openxmlformats.org/officeDocument/2006/relationships/image" Target="media/image5.jp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bids.github.io/colormap/" TargetMode="External"/><Relationship Id="rId64" Type="http://schemas.openxmlformats.org/officeDocument/2006/relationships/hyperlink" Target="https://fishtree-attempt.github.io/image-processing/02-image-basics.html" TargetMode="External"/><Relationship Id="rId8" Type="http://schemas.openxmlformats.org/officeDocument/2006/relationships/footnotes" Target="footnote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7.jpeg"/><Relationship Id="rId25" Type="http://schemas.openxmlformats.org/officeDocument/2006/relationships/image" Target="media/image14.pn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28.jpeg"/><Relationship Id="rId54" Type="http://schemas.openxmlformats.org/officeDocument/2006/relationships/image" Target="media/image41.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anaconda.com/distribution/"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20.jpe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jpeg"/><Relationship Id="rId39"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C57B90D1EDC4A47A0059CCEB4D8CEDC" ma:contentTypeVersion="9" ma:contentTypeDescription="Create a new document." ma:contentTypeScope="" ma:versionID="eb2cd728dc9b0712646a8e3b017d97e5">
  <xsd:schema xmlns:xsd="http://www.w3.org/2001/XMLSchema" xmlns:xs="http://www.w3.org/2001/XMLSchema" xmlns:p="http://schemas.microsoft.com/office/2006/metadata/properties" xmlns:ns2="0d9d3efb-0858-4bf9-8ca2-3dba3aeeaae5" targetNamespace="http://schemas.microsoft.com/office/2006/metadata/properties" ma:root="true" ma:fieldsID="f706c74c9e04f3de1d0b9069fcbd1406" ns2:_="">
    <xsd:import namespace="0d9d3efb-0858-4bf9-8ca2-3dba3aeeaae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9d3efb-0858-4bf9-8ca2-3dba3aeeaa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570D41-A866-4A1C-BC87-692C39EC7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9d3efb-0858-4bf9-8ca2-3dba3aeeaa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C86B5E-AB9F-4EDE-BDA1-7BD930CFEC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278</Words>
  <Characters>1299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Othman Soufan</cp:lastModifiedBy>
  <cp:revision>2</cp:revision>
  <cp:lastPrinted>2018-02-11T15:13:00Z</cp:lastPrinted>
  <dcterms:created xsi:type="dcterms:W3CDTF">2024-09-01T11:28:00Z</dcterms:created>
  <dcterms:modified xsi:type="dcterms:W3CDTF">2024-09-0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57B90D1EDC4A47A0059CCEB4D8CEDC</vt:lpwstr>
  </property>
</Properties>
</file>